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A7DC6" w14:textId="30CC72F3" w:rsidR="006366DC" w:rsidRPr="004F650F" w:rsidRDefault="00000000" w:rsidP="00A4140E">
      <w:pPr>
        <w:jc w:val="both"/>
        <w:rPr>
          <w:rFonts w:cstheme="minorHAnsi"/>
        </w:rPr>
      </w:pPr>
      <w:r>
        <w:rPr>
          <w:noProof/>
        </w:rPr>
        <w:pict w14:anchorId="19A97404">
          <v:line id="Straight Connector 4" o:spid="_x0000_s2060" style="position:absolute;left:0;text-align:left;z-index:251651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34.75pt,11.45pt" to="314.2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" strokecolor="#bfbfbf [2412]" strokeweight=".5pt">
            <v:stroke joinstyle="miter"/>
            <o:lock v:ext="edit" shapetype="f"/>
          </v:line>
        </w:pict>
      </w:r>
      <w:r w:rsidR="00EB49C3" w:rsidRPr="004F650F">
        <w:rPr>
          <w:rFonts w:cstheme="minorHAnsi"/>
        </w:rPr>
        <w:t>S</w:t>
      </w:r>
      <w:r w:rsidR="007000EB" w:rsidRPr="004F650F">
        <w:rPr>
          <w:rFonts w:cstheme="minorHAnsi"/>
        </w:rPr>
        <w:t xml:space="preserve">cope Change Number </w:t>
      </w:r>
      <w:r w:rsidR="007000EB" w:rsidRPr="004F650F">
        <w:rPr>
          <w:rFonts w:cstheme="minorHAnsi"/>
          <w:i/>
          <w:color w:val="A6A6A6" w:themeColor="background1" w:themeShade="A6"/>
          <w:sz w:val="16"/>
          <w:szCs w:val="16"/>
        </w:rPr>
        <w:t>(Must match with the change log entry)</w:t>
      </w:r>
      <w:r w:rsidR="007000EB" w:rsidRPr="004F650F">
        <w:rPr>
          <w:rFonts w:cstheme="minorHAnsi"/>
          <w:i/>
          <w:color w:val="A6A6A6" w:themeColor="background1" w:themeShade="A6"/>
          <w:sz w:val="16"/>
          <w:szCs w:val="16"/>
        </w:rPr>
        <w:tab/>
      </w:r>
      <w:r w:rsidR="007000EB" w:rsidRPr="004F650F">
        <w:rPr>
          <w:rFonts w:cstheme="minorHAnsi"/>
          <w:i/>
          <w:color w:val="A6A6A6" w:themeColor="background1" w:themeShade="A6"/>
          <w:sz w:val="16"/>
          <w:szCs w:val="16"/>
        </w:rPr>
        <w:tab/>
      </w:r>
      <w:r w:rsidR="007000EB" w:rsidRPr="004F650F">
        <w:rPr>
          <w:rFonts w:cstheme="minorHAnsi"/>
          <w:i/>
          <w:color w:val="A6A6A6" w:themeColor="background1" w:themeShade="A6"/>
          <w:sz w:val="16"/>
          <w:szCs w:val="16"/>
        </w:rPr>
        <w:tab/>
      </w:r>
      <w:r w:rsidR="007000EB" w:rsidRPr="004F650F">
        <w:rPr>
          <w:rFonts w:cstheme="minorHAnsi"/>
          <w:i/>
          <w:color w:val="A6A6A6" w:themeColor="background1" w:themeShade="A6"/>
          <w:sz w:val="16"/>
          <w:szCs w:val="16"/>
        </w:rPr>
        <w:tab/>
      </w:r>
      <w:r w:rsidR="007000EB" w:rsidRPr="004F650F">
        <w:rPr>
          <w:rFonts w:cstheme="minorHAnsi"/>
        </w:rPr>
        <w:t xml:space="preserve">Date: </w:t>
      </w:r>
      <w:sdt>
        <w:sdtPr>
          <w:rPr>
            <w:rFonts w:cstheme="minorHAnsi"/>
          </w:rPr>
          <w:id w:val="1377350809"/>
          <w:placeholder>
            <w:docPart w:val="DefaultPlaceholder_-1854013437"/>
          </w:placeholder>
          <w:date w:fullDate="2023-06-21T00:00:00Z">
            <w:dateFormat w:val="dd/MM/yyyy"/>
            <w:lid w:val="en-GB"/>
            <w:storeMappedDataAs w:val="dateTime"/>
            <w:calendar w:val="gregorian"/>
          </w:date>
        </w:sdtPr>
        <w:sdtContent>
          <w:r w:rsidR="00F02AF7">
            <w:rPr>
              <w:rFonts w:cstheme="minorHAnsi"/>
            </w:rPr>
            <w:t>21/06/2023</w:t>
          </w:r>
        </w:sdtContent>
      </w:sdt>
    </w:p>
    <w:p w14:paraId="78A7D152" w14:textId="67EBDCC7" w:rsidR="0007393A" w:rsidRPr="004F650F" w:rsidRDefault="007000EB" w:rsidP="00312B89">
      <w:pPr>
        <w:jc w:val="both"/>
        <w:rPr>
          <w:rFonts w:cstheme="minorHAnsi"/>
        </w:rPr>
      </w:pPr>
      <w:r w:rsidRPr="004F650F">
        <w:rPr>
          <w:rFonts w:cstheme="minorHAnsi"/>
          <w:i/>
          <w:color w:val="A6A6A6" w:themeColor="background1" w:themeShade="A6"/>
          <w:sz w:val="16"/>
          <w:szCs w:val="16"/>
        </w:rPr>
        <w:t>(For Avenues Tech use only)</w:t>
      </w:r>
      <w:r w:rsidR="0007393A" w:rsidRPr="004F650F">
        <w:rPr>
          <w:rFonts w:cstheme="minorHAnsi"/>
          <w:i/>
          <w:color w:val="A6A6A6" w:themeColor="background1" w:themeShade="A6"/>
          <w:sz w:val="16"/>
          <w:szCs w:val="16"/>
        </w:rPr>
        <w:tab/>
      </w:r>
      <w:r w:rsidR="0007393A" w:rsidRPr="004F650F">
        <w:rPr>
          <w:rFonts w:cstheme="minorHAnsi"/>
          <w:i/>
          <w:color w:val="A6A6A6" w:themeColor="background1" w:themeShade="A6"/>
          <w:sz w:val="16"/>
          <w:szCs w:val="16"/>
        </w:rPr>
        <w:tab/>
      </w:r>
      <w:r w:rsidR="0007393A" w:rsidRPr="004F650F">
        <w:rPr>
          <w:rFonts w:cstheme="minorHAnsi"/>
          <w:i/>
          <w:color w:val="A6A6A6" w:themeColor="background1" w:themeShade="A6"/>
          <w:sz w:val="16"/>
          <w:szCs w:val="16"/>
        </w:rPr>
        <w:tab/>
      </w:r>
      <w:r w:rsidR="0007393A" w:rsidRPr="004F650F">
        <w:rPr>
          <w:rFonts w:cstheme="minorHAnsi"/>
          <w:i/>
          <w:color w:val="A6A6A6" w:themeColor="background1" w:themeShade="A6"/>
          <w:sz w:val="16"/>
          <w:szCs w:val="16"/>
        </w:rPr>
        <w:tab/>
      </w:r>
      <w:r w:rsidR="0007393A" w:rsidRPr="004F650F">
        <w:rPr>
          <w:rFonts w:cstheme="minorHAnsi"/>
          <w:i/>
          <w:color w:val="A6A6A6" w:themeColor="background1" w:themeShade="A6"/>
          <w:sz w:val="16"/>
          <w:szCs w:val="16"/>
        </w:rPr>
        <w:tab/>
      </w:r>
      <w:r w:rsidR="0007393A" w:rsidRPr="004F650F">
        <w:rPr>
          <w:rFonts w:cstheme="minorHAnsi"/>
          <w:i/>
          <w:color w:val="A6A6A6" w:themeColor="background1" w:themeShade="A6"/>
          <w:sz w:val="16"/>
          <w:szCs w:val="16"/>
        </w:rPr>
        <w:tab/>
      </w:r>
      <w:r w:rsidR="0007393A" w:rsidRPr="004F650F">
        <w:rPr>
          <w:rFonts w:cstheme="minorHAnsi"/>
          <w:i/>
          <w:color w:val="A6A6A6" w:themeColor="background1" w:themeShade="A6"/>
          <w:sz w:val="16"/>
          <w:szCs w:val="16"/>
        </w:rPr>
        <w:tab/>
      </w:r>
      <w:r w:rsidR="0007393A" w:rsidRPr="004F650F">
        <w:rPr>
          <w:rFonts w:cstheme="minorHAnsi"/>
          <w:i/>
          <w:color w:val="A6A6A6" w:themeColor="background1" w:themeShade="A6"/>
          <w:sz w:val="16"/>
          <w:szCs w:val="16"/>
        </w:rPr>
        <w:tab/>
      </w:r>
      <w:r w:rsidR="0007393A" w:rsidRPr="004F650F">
        <w:rPr>
          <w:rFonts w:cstheme="minorHAnsi"/>
        </w:rPr>
        <w:t xml:space="preserve">Partner: </w:t>
      </w:r>
      <w:sdt>
        <w:sdtPr>
          <w:rPr>
            <w:rFonts w:cstheme="minorHAnsi"/>
          </w:rPr>
          <w:id w:val="922143758"/>
          <w:placeholder>
            <w:docPart w:val="DefaultPlaceholder_-1854013438"/>
          </w:placeholder>
          <w:comboBox>
            <w:listItem w:displayText="Select" w:value="Select"/>
            <w:listItem w:displayText="Kotak Remit" w:value="Kotak Remit"/>
            <w:listItem w:displayText="RemitMoney" w:value="RemitMoney"/>
            <w:listItem w:displayText="RemitGuru" w:value="RemitGuru"/>
            <w:listItem w:displayText="DCB" w:value="DCB"/>
            <w:listItem w:displayText="YesBank" w:value="YesBank"/>
            <w:listItem w:displayText="SBM Remit" w:value="SBM Remit"/>
            <w:listItem w:displayText="Muthoot Fincorp" w:value="Muthoot Fincorp"/>
            <w:listItem w:displayText="BFC Kuwait" w:value="BFC "/>
            <w:listItem w:displayText="IDFC" w:value="IDFC"/>
            <w:listItem w:displayText="BFC Bahrain" w:value="BFC"/>
            <w:listItem w:displayText="BFC UK" w:value="BFC UK"/>
            <w:listItem w:displayText="Sharaf Exchange" w:value="Sharaf Exchange"/>
            <w:listItem w:displayText="RBL" w:value="RBL"/>
            <w:listItem w:displayText="Federal" w:value="Federal"/>
            <w:listItem w:displayText="Batelco" w:value="Batelco"/>
            <w:listItem w:displayText="KCB" w:value="KCB"/>
          </w:comboBox>
        </w:sdtPr>
        <w:sdtContent>
          <w:r w:rsidR="00F02AF7">
            <w:rPr>
              <w:rFonts w:cstheme="minorHAnsi"/>
            </w:rPr>
            <w:t>KCB</w:t>
          </w:r>
        </w:sdtContent>
      </w:sdt>
    </w:p>
    <w:p w14:paraId="59162010" w14:textId="77777777" w:rsidR="0007393A" w:rsidRPr="004F650F" w:rsidRDefault="0007393A" w:rsidP="00312B89">
      <w:pPr>
        <w:jc w:val="both"/>
        <w:rPr>
          <w:rFonts w:cstheme="minorHAnsi"/>
        </w:rPr>
      </w:pP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rPr>
        <w:tab/>
        <w:t xml:space="preserve">Product: </w:t>
      </w:r>
      <w:sdt>
        <w:sdtPr>
          <w:rPr>
            <w:rFonts w:cstheme="minorHAnsi"/>
          </w:rPr>
          <w:id w:val="528456681"/>
          <w:placeholder>
            <w:docPart w:val="C00E0505D85741198D2C8DE858DB8579"/>
          </w:placeholder>
          <w:dropDownList>
            <w:listItem w:value="Choose Product"/>
            <w:listItem w:displayText="DigiRemit" w:value="DigiRemit"/>
            <w:listItem w:displayText="DigiForex" w:value="DigiForex"/>
            <w:listItem w:displayText="LastMile" w:value="LastMile"/>
            <w:listItem w:displayText="Domestic Money Transfers" w:value="Domestic Money Transfers"/>
          </w:dropDownList>
        </w:sdtPr>
        <w:sdtContent>
          <w:r w:rsidR="00E259BA">
            <w:rPr>
              <w:rFonts w:cstheme="minorHAnsi"/>
            </w:rPr>
            <w:t>DigiRemit</w:t>
          </w:r>
        </w:sdtContent>
      </w:sdt>
    </w:p>
    <w:p w14:paraId="40D8E798" w14:textId="28CCE189" w:rsidR="007000EB" w:rsidRPr="004F650F" w:rsidRDefault="00000000" w:rsidP="00312B89">
      <w:pPr>
        <w:jc w:val="both"/>
        <w:rPr>
          <w:rFonts w:cstheme="minorHAnsi"/>
        </w:rPr>
      </w:pPr>
      <w:r>
        <w:rPr>
          <w:noProof/>
        </w:rPr>
        <w:pict w14:anchorId="3DFFE2D0">
          <v:line id="Straight Connector 5" o:spid="_x0000_s2059" style="position:absolute;left:0;text-align:left;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68.25pt,11.2pt" to="522.7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" strokecolor="#bfbfbf [2412]" strokeweight=".5pt">
            <v:stroke joinstyle="miter"/>
            <o:lock v:ext="edit" shapetype="f"/>
          </v:line>
        </w:pict>
      </w:r>
      <w:r w:rsidR="00475FA7" w:rsidRPr="004F650F">
        <w:rPr>
          <w:rFonts w:cstheme="minorHAnsi"/>
        </w:rPr>
        <w:t>Project Name</w:t>
      </w:r>
      <w:r w:rsidR="007F629C" w:rsidRPr="004F650F">
        <w:rPr>
          <w:rFonts w:cstheme="minorHAnsi"/>
        </w:rPr>
        <w:t xml:space="preserve">: </w:t>
      </w:r>
      <w:r w:rsidR="00232BDA">
        <w:rPr>
          <w:rFonts w:cstheme="minorHAnsi"/>
        </w:rPr>
        <w:t>Policy hyperlinks on website homepage</w:t>
      </w:r>
      <w:r w:rsidR="00525F3E">
        <w:rPr>
          <w:rFonts w:cstheme="minorHAnsi"/>
        </w:rPr>
        <w:t xml:space="preserve"> and post login</w:t>
      </w:r>
    </w:p>
    <w:p w14:paraId="5C398DA1" w14:textId="5E4662EF" w:rsidR="005700DF" w:rsidRPr="004F650F" w:rsidRDefault="00000000" w:rsidP="00312B89">
      <w:pPr>
        <w:jc w:val="both"/>
        <w:rPr>
          <w:rFonts w:cstheme="minorHAnsi"/>
        </w:rPr>
      </w:pPr>
      <w:r>
        <w:rPr>
          <w:noProof/>
        </w:rPr>
        <w:pict w14:anchorId="039DF82C">
          <v:line id="Straight Connector 6" o:spid="_x0000_s2058" style="position:absolute;left:0;text-align:left;z-index:251653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4.25pt,11.7pt" to="304.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" strokecolor="#bfbfbf [2412]" strokeweight=".5pt">
            <v:stroke joinstyle="miter"/>
            <o:lock v:ext="edit" shapetype="f"/>
          </v:line>
        </w:pict>
      </w:r>
      <w:r w:rsidR="005700DF" w:rsidRPr="004F650F">
        <w:rPr>
          <w:rFonts w:cstheme="minorHAnsi"/>
        </w:rPr>
        <w:t xml:space="preserve">CRF Created By: </w:t>
      </w:r>
      <w:r w:rsidR="0078072C" w:rsidRPr="004F650F">
        <w:rPr>
          <w:rFonts w:cstheme="minorHAnsi"/>
        </w:rPr>
        <w:t xml:space="preserve"> Saurabh Gawade</w:t>
      </w:r>
      <w:r w:rsidR="005700DF" w:rsidRPr="004F650F">
        <w:rPr>
          <w:rFonts w:cstheme="minorHAnsi"/>
        </w:rPr>
        <w:tab/>
      </w:r>
      <w:r w:rsidR="005700DF" w:rsidRPr="004F650F">
        <w:rPr>
          <w:rFonts w:cstheme="minorHAnsi"/>
        </w:rPr>
        <w:tab/>
      </w:r>
      <w:r w:rsidR="005700DF" w:rsidRPr="004F650F">
        <w:rPr>
          <w:rFonts w:cstheme="minorHAnsi"/>
        </w:rPr>
        <w:tab/>
      </w:r>
      <w:r w:rsidR="005700DF" w:rsidRPr="004F650F">
        <w:rPr>
          <w:rFonts w:cstheme="minorHAnsi"/>
        </w:rPr>
        <w:tab/>
      </w:r>
      <w:r w:rsidR="005700DF" w:rsidRPr="004F650F">
        <w:rPr>
          <w:rFonts w:cstheme="minorHAnsi"/>
        </w:rPr>
        <w:tab/>
      </w:r>
      <w:r w:rsidR="005700DF" w:rsidRPr="004F650F">
        <w:rPr>
          <w:rFonts w:cstheme="minorHAnsi"/>
        </w:rPr>
        <w:tab/>
      </w:r>
      <w:r w:rsidR="005700DF" w:rsidRPr="004F650F">
        <w:rPr>
          <w:rFonts w:cstheme="minorHAnsi"/>
        </w:rPr>
        <w:tab/>
      </w:r>
      <w:r w:rsidR="005700DF" w:rsidRPr="004F650F">
        <w:rPr>
          <w:rFonts w:cstheme="minorHAnsi"/>
        </w:rPr>
        <w:tab/>
      </w:r>
    </w:p>
    <w:p w14:paraId="26FB4A68" w14:textId="3E672337" w:rsidR="005700DF" w:rsidRPr="004F650F" w:rsidRDefault="00000000" w:rsidP="00312B89">
      <w:pPr>
        <w:jc w:val="both"/>
        <w:rPr>
          <w:rFonts w:cstheme="minorHAnsi"/>
        </w:rPr>
      </w:pPr>
      <w:r>
        <w:rPr>
          <w:noProof/>
        </w:rPr>
        <w:pict w14:anchorId="1DCC3703">
          <v:line id="Straight Connector 8" o:spid="_x0000_s2057" style="position:absolute;left:0;text-align:left;z-index:251655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1pt,11.45pt" to="303.7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" strokecolor="#bfbfbf [2412]" strokeweight=".5pt">
            <v:stroke joinstyle="miter"/>
            <o:lock v:ext="edit" shapetype="f"/>
          </v:line>
        </w:pict>
      </w:r>
      <w:r w:rsidR="005700DF" w:rsidRPr="004F650F">
        <w:rPr>
          <w:rFonts w:cstheme="minorHAnsi"/>
        </w:rPr>
        <w:t xml:space="preserve">Developer Name: </w:t>
      </w:r>
      <w:r w:rsidR="00C43D21" w:rsidRPr="004F650F">
        <w:rPr>
          <w:rFonts w:cstheme="minorHAnsi"/>
        </w:rPr>
        <w:tab/>
      </w:r>
      <w:r w:rsidR="00C43D21" w:rsidRPr="004F650F">
        <w:rPr>
          <w:rFonts w:cstheme="minorHAnsi"/>
        </w:rPr>
        <w:tab/>
      </w:r>
      <w:r w:rsidR="00C43D21" w:rsidRPr="004F650F">
        <w:rPr>
          <w:rFonts w:cstheme="minorHAnsi"/>
        </w:rPr>
        <w:tab/>
      </w:r>
      <w:r w:rsidR="00C43D21" w:rsidRPr="004F650F">
        <w:rPr>
          <w:rFonts w:cstheme="minorHAnsi"/>
        </w:rPr>
        <w:tab/>
      </w:r>
      <w:r w:rsidR="00C43D21" w:rsidRPr="004F650F">
        <w:rPr>
          <w:rFonts w:cstheme="minorHAnsi"/>
        </w:rPr>
        <w:tab/>
      </w:r>
      <w:r w:rsidR="00C43D21" w:rsidRPr="004F650F">
        <w:rPr>
          <w:rFonts w:cstheme="minorHAnsi"/>
        </w:rPr>
        <w:tab/>
      </w:r>
      <w:r w:rsidR="00C43D21" w:rsidRPr="004F650F">
        <w:rPr>
          <w:rFonts w:cstheme="minorHAnsi"/>
        </w:rPr>
        <w:tab/>
      </w:r>
      <w:r w:rsidR="00C43D21" w:rsidRPr="004F650F">
        <w:rPr>
          <w:rFonts w:cstheme="minorHAnsi"/>
        </w:rPr>
        <w:tab/>
      </w:r>
    </w:p>
    <w:p w14:paraId="1162475C" w14:textId="784EDD5D" w:rsidR="005700DF" w:rsidRPr="004F650F" w:rsidRDefault="00000000" w:rsidP="00312B89">
      <w:pPr>
        <w:jc w:val="both"/>
        <w:rPr>
          <w:rFonts w:cstheme="minorHAnsi"/>
        </w:rPr>
      </w:pPr>
      <w:r>
        <w:rPr>
          <w:noProof/>
        </w:rPr>
        <w:pict w14:anchorId="36D0836E">
          <v:line id="Straight Connector 7" o:spid="_x0000_s2056" style="position:absolute;left:0;text-align:left;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20pt,11.2pt" to="303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" strokecolor="#bfbfbf [2412]" strokeweight=".5pt">
            <v:stroke joinstyle="miter"/>
            <o:lock v:ext="edit" shapetype="f"/>
          </v:line>
        </w:pict>
      </w:r>
      <w:r w:rsidR="00D4174C" w:rsidRPr="004F650F">
        <w:rPr>
          <w:rFonts w:cstheme="minorHAnsi"/>
        </w:rPr>
        <w:t>Production Movement</w:t>
      </w:r>
      <w:r w:rsidR="005700DF" w:rsidRPr="004F650F">
        <w:rPr>
          <w:rFonts w:cstheme="minorHAnsi"/>
        </w:rPr>
        <w:t xml:space="preserve"> By: </w:t>
      </w:r>
    </w:p>
    <w:p w14:paraId="02584428" w14:textId="77777777" w:rsidR="005700DF" w:rsidRPr="004F650F" w:rsidRDefault="005700DF" w:rsidP="00312B89">
      <w:pPr>
        <w:jc w:val="both"/>
        <w:rPr>
          <w:rFonts w:cstheme="minorHAnsi"/>
        </w:rPr>
      </w:pPr>
    </w:p>
    <w:p w14:paraId="0F3B5AB2" w14:textId="454ADD85" w:rsidR="005700DF" w:rsidRPr="004F650F" w:rsidRDefault="00000000" w:rsidP="00312B89">
      <w:pPr>
        <w:shd w:val="clear" w:color="auto" w:fill="0070C0"/>
        <w:jc w:val="both"/>
        <w:rPr>
          <w:rFonts w:cstheme="minorHAnsi"/>
          <w:b/>
          <w:i/>
          <w:color w:val="FFFFFF" w:themeColor="background1"/>
          <w:sz w:val="20"/>
          <w:szCs w:val="20"/>
        </w:rPr>
      </w:pPr>
      <w:r>
        <w:rPr>
          <w:noProof/>
        </w:rPr>
        <w:pict w14:anchorId="1F2ABABE">
          <v:line id="Straight Connector 9" o:spid="_x0000_s2055" style="position:absolute;left:0;text-align:left;z-index:25165619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124.3pt,163.75pt" to="523.3pt,1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" strokecolor="#bfbfbf [2412]" strokeweight=".5pt">
            <v:stroke joinstyle="miter"/>
            <o:lock v:ext="edit" shapetype="f"/>
            <w10:wrap anchorx="margin"/>
          </v:line>
        </w:pict>
      </w:r>
      <w:r w:rsidR="005700DF" w:rsidRPr="004F650F">
        <w:rPr>
          <w:rFonts w:cstheme="minorHAnsi"/>
          <w:b/>
          <w:i/>
          <w:color w:val="FFFFFF" w:themeColor="background1"/>
          <w:sz w:val="20"/>
          <w:szCs w:val="20"/>
        </w:rPr>
        <w:t>Type of Change</w:t>
      </w:r>
      <w:r w:rsidR="005700DF" w:rsidRPr="004F650F">
        <w:rPr>
          <w:rFonts w:cstheme="minorHAnsi"/>
          <w:b/>
          <w:i/>
          <w:color w:val="FFFFFF" w:themeColor="background1"/>
          <w:sz w:val="20"/>
          <w:szCs w:val="20"/>
        </w:rPr>
        <w:tab/>
      </w:r>
      <w:r w:rsidR="005700DF" w:rsidRPr="004F650F">
        <w:rPr>
          <w:rFonts w:cstheme="minorHAnsi"/>
          <w:b/>
          <w:i/>
          <w:color w:val="FFFFFF" w:themeColor="background1"/>
          <w:sz w:val="20"/>
          <w:szCs w:val="20"/>
        </w:rPr>
        <w:tab/>
      </w:r>
      <w:r w:rsidR="005700DF" w:rsidRPr="004F650F">
        <w:rPr>
          <w:rFonts w:cstheme="minorHAnsi"/>
          <w:b/>
          <w:i/>
          <w:color w:val="FFFFFF" w:themeColor="background1"/>
          <w:sz w:val="20"/>
          <w:szCs w:val="20"/>
        </w:rPr>
        <w:tab/>
        <w:t>Priority</w:t>
      </w:r>
      <w:r w:rsidR="005700DF" w:rsidRPr="004F650F">
        <w:rPr>
          <w:rFonts w:cstheme="minorHAnsi"/>
          <w:b/>
          <w:i/>
          <w:color w:val="FFFFFF" w:themeColor="background1"/>
          <w:sz w:val="20"/>
          <w:szCs w:val="20"/>
        </w:rPr>
        <w:tab/>
      </w:r>
      <w:r w:rsidR="005700DF" w:rsidRPr="004F650F">
        <w:rPr>
          <w:rFonts w:cstheme="minorHAnsi"/>
          <w:b/>
          <w:i/>
          <w:color w:val="FFFFFF" w:themeColor="background1"/>
          <w:sz w:val="20"/>
          <w:szCs w:val="20"/>
        </w:rPr>
        <w:tab/>
        <w:t xml:space="preserve">Change </w:t>
      </w:r>
      <w:r w:rsidR="005700DF" w:rsidRPr="004F650F">
        <w:rPr>
          <w:rFonts w:cstheme="minorHAnsi"/>
          <w:i/>
          <w:color w:val="FFFFFF" w:themeColor="background1"/>
          <w:sz w:val="16"/>
          <w:szCs w:val="16"/>
        </w:rPr>
        <w:t>(Related to Function)</w:t>
      </w:r>
      <w:r w:rsidR="005700DF" w:rsidRPr="004F650F">
        <w:rPr>
          <w:rFonts w:cstheme="minorHAnsi"/>
          <w:b/>
          <w:i/>
          <w:color w:val="FFFFFF" w:themeColor="background1"/>
          <w:sz w:val="20"/>
          <w:szCs w:val="20"/>
        </w:rPr>
        <w:tab/>
        <w:t>Request Type</w:t>
      </w:r>
    </w:p>
    <w:p w14:paraId="73131FED" w14:textId="76DB147A" w:rsidR="005700DF" w:rsidRPr="004F650F" w:rsidRDefault="000226C5" w:rsidP="00312B89">
      <w:pPr>
        <w:jc w:val="both"/>
        <w:rPr>
          <w:rFonts w:cstheme="minorHAnsi"/>
        </w:rPr>
      </w:pPr>
      <w:r w:rsidRPr="004F650F">
        <w:rPr>
          <w:rFonts w:ascii="Segoe UI Symbol" w:eastAsia="MS Gothic" w:hAnsi="Segoe UI Symbol" w:cs="Segoe UI Symbol"/>
        </w:rPr>
        <w:t>☐</w:t>
      </w:r>
      <w:r w:rsidR="005700DF" w:rsidRPr="004F650F">
        <w:rPr>
          <w:rFonts w:cstheme="minorHAnsi"/>
        </w:rPr>
        <w:t>Business Change or Need</w:t>
      </w:r>
      <w:r w:rsidR="005700DF" w:rsidRPr="004F650F">
        <w:rPr>
          <w:rFonts w:cstheme="minorHAnsi"/>
        </w:rPr>
        <w:tab/>
      </w:r>
      <w:r w:rsidR="005700DF" w:rsidRPr="004F650F">
        <w:rPr>
          <w:rFonts w:cstheme="minorHAnsi"/>
        </w:rPr>
        <w:tab/>
      </w:r>
      <w:sdt>
        <w:sdtPr>
          <w:rPr>
            <w:rFonts w:cstheme="minorHAnsi"/>
          </w:rPr>
          <w:id w:val="-2094845363"/>
        </w:sdtPr>
        <w:sdtContent>
          <w:r w:rsidR="00772E54" w:rsidRPr="004F650F">
            <w:rPr>
              <w:rFonts w:ascii="Segoe UI Symbol" w:eastAsia="MS Gothic" w:hAnsi="Segoe UI Symbol" w:cs="Segoe UI Symbol"/>
            </w:rPr>
            <w:t>☒</w:t>
          </w:r>
        </w:sdtContent>
      </w:sdt>
      <w:r w:rsidR="005700DF" w:rsidRPr="004F650F">
        <w:rPr>
          <w:rFonts w:cstheme="minorHAnsi"/>
          <w:color w:val="FF0000"/>
        </w:rPr>
        <w:t>Critical</w:t>
      </w:r>
      <w:r w:rsidR="005700DF" w:rsidRPr="004F650F">
        <w:rPr>
          <w:rFonts w:cstheme="minorHAnsi"/>
        </w:rPr>
        <w:tab/>
      </w:r>
      <w:r w:rsidR="005700DF" w:rsidRPr="004F650F">
        <w:rPr>
          <w:rFonts w:cstheme="minorHAnsi"/>
        </w:rPr>
        <w:tab/>
      </w:r>
      <w:r w:rsidR="000349DF" w:rsidRPr="004F650F">
        <w:rPr>
          <w:rFonts w:ascii="Segoe UI Symbol" w:eastAsia="MS Gothic" w:hAnsi="Segoe UI Symbol" w:cs="Segoe UI Symbol"/>
        </w:rPr>
        <w:t>☐</w:t>
      </w:r>
      <w:r w:rsidR="005700DF" w:rsidRPr="004F650F">
        <w:rPr>
          <w:rFonts w:cstheme="minorHAnsi"/>
        </w:rPr>
        <w:t xml:space="preserve">  Operational</w:t>
      </w:r>
      <w:r w:rsidR="00672536" w:rsidRPr="004F650F">
        <w:rPr>
          <w:rFonts w:cstheme="minorHAnsi"/>
        </w:rPr>
        <w:tab/>
      </w:r>
      <w:r w:rsidR="00672536" w:rsidRPr="004F650F">
        <w:rPr>
          <w:rFonts w:cstheme="minorHAnsi"/>
        </w:rPr>
        <w:tab/>
      </w:r>
      <w:r w:rsidR="00672536" w:rsidRPr="004F650F">
        <w:rPr>
          <w:rFonts w:cstheme="minorHAnsi"/>
        </w:rPr>
        <w:tab/>
      </w:r>
      <w:sdt>
        <w:sdtPr>
          <w:rPr>
            <w:rFonts w:cstheme="minorHAnsi"/>
          </w:rPr>
          <w:id w:val="1832791324"/>
        </w:sdtPr>
        <w:sdtContent>
          <w:r w:rsidR="000349DF" w:rsidRPr="004F650F">
            <w:rPr>
              <w:rFonts w:ascii="Segoe UI Symbol" w:eastAsia="MS Gothic" w:hAnsi="Segoe UI Symbol" w:cs="Segoe UI Symbol"/>
            </w:rPr>
            <w:t>☒</w:t>
          </w:r>
        </w:sdtContent>
      </w:sdt>
      <w:r w:rsidR="00672536" w:rsidRPr="004F650F">
        <w:rPr>
          <w:rFonts w:cstheme="minorHAnsi"/>
        </w:rPr>
        <w:t xml:space="preserve">  Paid</w:t>
      </w:r>
    </w:p>
    <w:p w14:paraId="3FBCBFF5" w14:textId="624C5BE9" w:rsidR="00672536" w:rsidRPr="004F650F" w:rsidRDefault="00000000" w:rsidP="00312B89">
      <w:pPr>
        <w:jc w:val="both"/>
        <w:rPr>
          <w:rFonts w:cstheme="minorHAnsi"/>
        </w:rPr>
      </w:pPr>
      <w:sdt>
        <w:sdtPr>
          <w:rPr>
            <w:rFonts w:cstheme="minorHAnsi"/>
          </w:rPr>
          <w:id w:val="-377471923"/>
        </w:sdtPr>
        <w:sdtContent>
          <w:r w:rsidR="000349DF" w:rsidRPr="004F650F">
            <w:rPr>
              <w:rFonts w:ascii="Segoe UI Symbol" w:eastAsia="MS Gothic" w:hAnsi="Segoe UI Symbol" w:cs="Segoe UI Symbol"/>
            </w:rPr>
            <w:t>☐</w:t>
          </w:r>
        </w:sdtContent>
      </w:sdt>
      <w:r w:rsidR="00672536" w:rsidRPr="004F650F">
        <w:rPr>
          <w:rFonts w:cstheme="minorHAnsi"/>
        </w:rPr>
        <w:t xml:space="preserve">  Scope Change or Need</w:t>
      </w:r>
      <w:r w:rsidR="00672536" w:rsidRPr="004F650F">
        <w:rPr>
          <w:rFonts w:cstheme="minorHAnsi"/>
        </w:rPr>
        <w:tab/>
      </w:r>
      <w:r w:rsidR="00672536" w:rsidRPr="004F650F">
        <w:rPr>
          <w:rFonts w:cstheme="minorHAnsi"/>
        </w:rPr>
        <w:tab/>
      </w:r>
      <w:sdt>
        <w:sdtPr>
          <w:rPr>
            <w:rFonts w:cstheme="minorHAnsi"/>
            <w:color w:val="000000" w:themeColor="text1"/>
          </w:rPr>
          <w:id w:val="-1490704231"/>
        </w:sdtPr>
        <w:sdtContent>
          <w:r w:rsidR="000349DF" w:rsidRPr="004F650F">
            <w:rPr>
              <w:rFonts w:ascii="Segoe UI Symbol" w:eastAsia="MS Gothic" w:hAnsi="Segoe UI Symbol" w:cs="Segoe UI Symbol"/>
              <w:color w:val="000000" w:themeColor="text1"/>
            </w:rPr>
            <w:t>☐</w:t>
          </w:r>
        </w:sdtContent>
      </w:sdt>
      <w:r w:rsidR="00672536" w:rsidRPr="004F650F">
        <w:rPr>
          <w:rFonts w:cstheme="minorHAnsi"/>
          <w:color w:val="000000" w:themeColor="text1"/>
        </w:rPr>
        <w:t>High</w:t>
      </w:r>
      <w:r w:rsidR="00672536" w:rsidRPr="004F650F">
        <w:rPr>
          <w:rFonts w:cstheme="minorHAnsi"/>
        </w:rPr>
        <w:tab/>
      </w:r>
      <w:r w:rsidR="00672536" w:rsidRPr="004F650F">
        <w:rPr>
          <w:rFonts w:cstheme="minorHAnsi"/>
        </w:rPr>
        <w:tab/>
      </w:r>
      <w:r w:rsidR="000349DF" w:rsidRPr="004F650F">
        <w:rPr>
          <w:rFonts w:cstheme="minorHAnsi"/>
        </w:rPr>
        <w:t xml:space="preserve">             </w:t>
      </w:r>
      <w:r w:rsidR="0078072C" w:rsidRPr="004F650F">
        <w:rPr>
          <w:rFonts w:cstheme="minorHAnsi"/>
        </w:rPr>
        <w:t xml:space="preserve"> </w:t>
      </w:r>
      <w:r w:rsidR="000349DF" w:rsidRPr="004F650F">
        <w:rPr>
          <w:rFonts w:ascii="Segoe UI Symbol" w:eastAsia="MS Gothic" w:hAnsi="Segoe UI Symbol" w:cs="Segoe UI Symbol"/>
        </w:rPr>
        <w:t>☐</w:t>
      </w:r>
      <w:r w:rsidR="0078072C" w:rsidRPr="004F650F">
        <w:rPr>
          <w:rFonts w:cstheme="minorHAnsi"/>
        </w:rPr>
        <w:t xml:space="preserve"> </w:t>
      </w:r>
      <w:r w:rsidR="00672536" w:rsidRPr="004F650F">
        <w:rPr>
          <w:rFonts w:cstheme="minorHAnsi"/>
        </w:rPr>
        <w:t>Compliance</w:t>
      </w:r>
      <w:r w:rsidR="00672536" w:rsidRPr="004F650F">
        <w:rPr>
          <w:rFonts w:cstheme="minorHAnsi"/>
        </w:rPr>
        <w:tab/>
      </w:r>
      <w:r w:rsidR="00672536" w:rsidRPr="004F650F">
        <w:rPr>
          <w:rFonts w:cstheme="minorHAnsi"/>
        </w:rPr>
        <w:tab/>
      </w:r>
      <w:r w:rsidR="00672536" w:rsidRPr="004F650F">
        <w:rPr>
          <w:rFonts w:cstheme="minorHAnsi"/>
        </w:rPr>
        <w:tab/>
      </w:r>
      <w:sdt>
        <w:sdtPr>
          <w:rPr>
            <w:rFonts w:cstheme="minorHAnsi"/>
          </w:rPr>
          <w:id w:val="1997220552"/>
        </w:sdtPr>
        <w:sdtContent>
          <w:r w:rsidR="000349DF" w:rsidRPr="004F650F">
            <w:rPr>
              <w:rFonts w:ascii="Segoe UI Symbol" w:eastAsia="MS Gothic" w:hAnsi="Segoe UI Symbol" w:cs="Segoe UI Symbol"/>
            </w:rPr>
            <w:t>☐</w:t>
          </w:r>
        </w:sdtContent>
      </w:sdt>
      <w:r w:rsidR="00672536" w:rsidRPr="004F650F">
        <w:rPr>
          <w:rFonts w:cstheme="minorHAnsi"/>
        </w:rPr>
        <w:t xml:space="preserve">  At no Cost</w:t>
      </w:r>
    </w:p>
    <w:p w14:paraId="471CF365" w14:textId="74F12427" w:rsidR="00672536" w:rsidRPr="004F650F" w:rsidRDefault="00000000" w:rsidP="00312B89">
      <w:pPr>
        <w:jc w:val="both"/>
        <w:rPr>
          <w:rFonts w:cstheme="minorHAnsi"/>
        </w:rPr>
      </w:pPr>
      <w:sdt>
        <w:sdtPr>
          <w:rPr>
            <w:rFonts w:cstheme="minorHAnsi"/>
          </w:rPr>
          <w:id w:val="-2081822077"/>
        </w:sdtPr>
        <w:sdtContent>
          <w:r w:rsidR="000349DF" w:rsidRPr="004F650F">
            <w:rPr>
              <w:rFonts w:ascii="Segoe UI Symbol" w:eastAsia="MS Gothic" w:hAnsi="Segoe UI Symbol" w:cs="Segoe UI Symbol"/>
            </w:rPr>
            <w:t>☐</w:t>
          </w:r>
        </w:sdtContent>
      </w:sdt>
      <w:r w:rsidR="00672536" w:rsidRPr="004F650F">
        <w:rPr>
          <w:rFonts w:cstheme="minorHAnsi"/>
        </w:rPr>
        <w:t xml:space="preserve">  Scheduled Change</w:t>
      </w:r>
      <w:r w:rsidR="00672536" w:rsidRPr="004F650F">
        <w:rPr>
          <w:rFonts w:cstheme="minorHAnsi"/>
        </w:rPr>
        <w:tab/>
      </w:r>
      <w:r w:rsidR="00672536" w:rsidRPr="004F650F">
        <w:rPr>
          <w:rFonts w:cstheme="minorHAnsi"/>
        </w:rPr>
        <w:tab/>
      </w:r>
      <w:r w:rsidR="00672536" w:rsidRPr="004F650F">
        <w:rPr>
          <w:rFonts w:cstheme="minorHAnsi"/>
        </w:rPr>
        <w:tab/>
      </w:r>
      <w:sdt>
        <w:sdtPr>
          <w:rPr>
            <w:rFonts w:cstheme="minorHAnsi"/>
          </w:rPr>
          <w:id w:val="571468240"/>
        </w:sdtPr>
        <w:sdtContent>
          <w:r w:rsidR="000349DF" w:rsidRPr="004F650F">
            <w:rPr>
              <w:rFonts w:ascii="Segoe UI Symbol" w:eastAsia="MS Gothic" w:hAnsi="Segoe UI Symbol" w:cs="Segoe UI Symbol"/>
            </w:rPr>
            <w:t>☐</w:t>
          </w:r>
        </w:sdtContent>
      </w:sdt>
      <w:r w:rsidR="00672536" w:rsidRPr="004F650F">
        <w:rPr>
          <w:rFonts w:cstheme="minorHAnsi"/>
          <w:color w:val="0000FF"/>
        </w:rPr>
        <w:t>Normal</w:t>
      </w:r>
      <w:r w:rsidR="00672536" w:rsidRPr="004F650F">
        <w:rPr>
          <w:rFonts w:cstheme="minorHAnsi"/>
        </w:rPr>
        <w:tab/>
      </w:r>
      <w:r w:rsidR="00672536" w:rsidRPr="004F650F">
        <w:rPr>
          <w:rFonts w:cstheme="minorHAnsi"/>
        </w:rPr>
        <w:tab/>
      </w:r>
      <w:sdt>
        <w:sdtPr>
          <w:rPr>
            <w:rFonts w:cstheme="minorHAnsi"/>
          </w:rPr>
          <w:id w:val="919763490"/>
        </w:sdtPr>
        <w:sdtContent>
          <w:r w:rsidR="000349DF" w:rsidRPr="004F650F">
            <w:rPr>
              <w:rFonts w:ascii="Segoe UI Symbol" w:eastAsia="MS Gothic" w:hAnsi="Segoe UI Symbol" w:cs="Segoe UI Symbol"/>
            </w:rPr>
            <w:t>☐</w:t>
          </w:r>
        </w:sdtContent>
      </w:sdt>
      <w:r w:rsidR="00672536" w:rsidRPr="004F650F">
        <w:rPr>
          <w:rFonts w:cstheme="minorHAnsi"/>
        </w:rPr>
        <w:t xml:space="preserve">  Service</w:t>
      </w:r>
      <w:r w:rsidR="00672536" w:rsidRPr="004F650F">
        <w:rPr>
          <w:rFonts w:cstheme="minorHAnsi"/>
        </w:rPr>
        <w:tab/>
      </w:r>
      <w:r w:rsidR="00672536" w:rsidRPr="004F650F">
        <w:rPr>
          <w:rFonts w:cstheme="minorHAnsi"/>
        </w:rPr>
        <w:tab/>
      </w:r>
      <w:r w:rsidR="00672536" w:rsidRPr="004F650F">
        <w:rPr>
          <w:rFonts w:cstheme="minorHAnsi"/>
        </w:rPr>
        <w:tab/>
      </w:r>
    </w:p>
    <w:p w14:paraId="3CB237EB" w14:textId="571CA5D3" w:rsidR="00672536" w:rsidRPr="004F650F" w:rsidRDefault="00000000" w:rsidP="00312B89">
      <w:pPr>
        <w:jc w:val="both"/>
        <w:rPr>
          <w:rFonts w:cstheme="minorHAnsi"/>
        </w:rPr>
      </w:pPr>
      <w:sdt>
        <w:sdtPr>
          <w:rPr>
            <w:rFonts w:cstheme="minorHAnsi"/>
          </w:rPr>
          <w:id w:val="-735160297"/>
        </w:sdtPr>
        <w:sdtContent>
          <w:r w:rsidR="000349DF" w:rsidRPr="004F650F">
            <w:rPr>
              <w:rFonts w:ascii="Segoe UI Symbol" w:eastAsia="MS Gothic" w:hAnsi="Segoe UI Symbol" w:cs="Segoe UI Symbol"/>
            </w:rPr>
            <w:t>☐</w:t>
          </w:r>
        </w:sdtContent>
      </w:sdt>
      <w:r w:rsidR="00672536" w:rsidRPr="004F650F">
        <w:rPr>
          <w:rFonts w:cstheme="minorHAnsi"/>
        </w:rPr>
        <w:t xml:space="preserve">  Error Correction</w:t>
      </w:r>
      <w:r w:rsidR="00672536" w:rsidRPr="004F650F">
        <w:rPr>
          <w:rFonts w:cstheme="minorHAnsi"/>
        </w:rPr>
        <w:tab/>
      </w:r>
      <w:r w:rsidR="00672536" w:rsidRPr="004F650F">
        <w:rPr>
          <w:rFonts w:cstheme="minorHAnsi"/>
        </w:rPr>
        <w:tab/>
      </w:r>
      <w:r w:rsidR="00672536" w:rsidRPr="004F650F">
        <w:rPr>
          <w:rFonts w:cstheme="minorHAnsi"/>
        </w:rPr>
        <w:tab/>
      </w:r>
      <w:sdt>
        <w:sdtPr>
          <w:rPr>
            <w:rFonts w:cstheme="minorHAnsi"/>
          </w:rPr>
          <w:id w:val="-786433803"/>
        </w:sdtPr>
        <w:sdtContent>
          <w:r w:rsidR="000349DF" w:rsidRPr="004F650F">
            <w:rPr>
              <w:rFonts w:ascii="Segoe UI Symbol" w:eastAsia="MS Gothic" w:hAnsi="Segoe UI Symbol" w:cs="Segoe UI Symbol"/>
            </w:rPr>
            <w:t>☐</w:t>
          </w:r>
        </w:sdtContent>
      </w:sdt>
      <w:r w:rsidR="00672536" w:rsidRPr="004F650F">
        <w:rPr>
          <w:rFonts w:cstheme="minorHAnsi"/>
          <w:color w:val="A8D08D" w:themeColor="accent6" w:themeTint="99"/>
        </w:rPr>
        <w:t>Low</w:t>
      </w:r>
      <w:r w:rsidR="00672536" w:rsidRPr="004F650F">
        <w:rPr>
          <w:rFonts w:cstheme="minorHAnsi"/>
        </w:rPr>
        <w:tab/>
      </w:r>
      <w:r w:rsidR="00672536" w:rsidRPr="004F650F">
        <w:rPr>
          <w:rFonts w:cstheme="minorHAnsi"/>
        </w:rPr>
        <w:tab/>
      </w:r>
      <w:r w:rsidR="00672536" w:rsidRPr="004F650F">
        <w:rPr>
          <w:rFonts w:cstheme="minorHAnsi"/>
        </w:rPr>
        <w:tab/>
      </w:r>
      <w:sdt>
        <w:sdtPr>
          <w:rPr>
            <w:rFonts w:cstheme="minorHAnsi"/>
          </w:rPr>
          <w:id w:val="947890851"/>
        </w:sdtPr>
        <w:sdtContent>
          <w:r w:rsidR="000226C5" w:rsidRPr="004F650F">
            <w:rPr>
              <w:rFonts w:ascii="Segoe UI Symbol" w:eastAsia="MS Gothic" w:hAnsi="Segoe UI Symbol" w:cs="Segoe UI Symbol"/>
            </w:rPr>
            <w:t>☒</w:t>
          </w:r>
        </w:sdtContent>
      </w:sdt>
      <w:r w:rsidR="00672536" w:rsidRPr="004F650F">
        <w:rPr>
          <w:rFonts w:cstheme="minorHAnsi"/>
        </w:rPr>
        <w:t xml:space="preserve">  Miscellaneous</w:t>
      </w:r>
    </w:p>
    <w:p w14:paraId="1C17FE20" w14:textId="11816F29" w:rsidR="00672536" w:rsidRPr="004F650F" w:rsidRDefault="00000000" w:rsidP="00312B89">
      <w:pPr>
        <w:jc w:val="both"/>
        <w:rPr>
          <w:rFonts w:cstheme="minorHAnsi"/>
        </w:rPr>
      </w:pPr>
      <w:sdt>
        <w:sdtPr>
          <w:rPr>
            <w:rFonts w:cstheme="minorHAnsi"/>
          </w:rPr>
          <w:id w:val="-475907105"/>
        </w:sdtPr>
        <w:sdtContent>
          <w:r w:rsidR="000226C5" w:rsidRPr="004F650F">
            <w:rPr>
              <w:rFonts w:ascii="Segoe UI Symbol" w:eastAsia="MS Gothic" w:hAnsi="Segoe UI Symbol" w:cs="Segoe UI Symbol"/>
            </w:rPr>
            <w:t>☒</w:t>
          </w:r>
        </w:sdtContent>
      </w:sdt>
      <w:r w:rsidR="00672536" w:rsidRPr="004F650F">
        <w:rPr>
          <w:rFonts w:cstheme="minorHAnsi"/>
        </w:rPr>
        <w:t xml:space="preserve">  Regulatory Requirement</w:t>
      </w:r>
      <w:r w:rsidR="005571C2" w:rsidRPr="004F650F">
        <w:rPr>
          <w:rFonts w:cstheme="minorHAnsi"/>
        </w:rPr>
        <w:tab/>
      </w:r>
      <w:r w:rsidR="005571C2" w:rsidRPr="004F650F">
        <w:rPr>
          <w:rFonts w:cstheme="minorHAnsi"/>
        </w:rPr>
        <w:tab/>
      </w:r>
      <w:r w:rsidR="005571C2" w:rsidRPr="004F650F">
        <w:rPr>
          <w:rFonts w:cstheme="minorHAnsi"/>
        </w:rPr>
        <w:tab/>
      </w:r>
      <w:r w:rsidR="005571C2" w:rsidRPr="004F650F">
        <w:rPr>
          <w:rFonts w:cstheme="minorHAnsi"/>
        </w:rPr>
        <w:tab/>
      </w:r>
      <w:r w:rsidR="005571C2" w:rsidRPr="004F650F">
        <w:rPr>
          <w:rFonts w:cstheme="minorHAnsi"/>
        </w:rPr>
        <w:tab/>
      </w:r>
      <w:r w:rsidR="000349DF" w:rsidRPr="004F650F">
        <w:rPr>
          <w:rFonts w:ascii="Segoe UI Symbol" w:eastAsia="MS Gothic" w:hAnsi="Segoe UI Symbol" w:cs="Segoe UI Symbol"/>
        </w:rPr>
        <w:t>☐</w:t>
      </w:r>
      <w:r w:rsidR="005571C2" w:rsidRPr="004F650F">
        <w:rPr>
          <w:rFonts w:cstheme="minorHAnsi"/>
        </w:rPr>
        <w:t xml:space="preserve">  Internal Changes</w:t>
      </w:r>
    </w:p>
    <w:p w14:paraId="5F7CDD9A" w14:textId="5D19C9BE" w:rsidR="00672536" w:rsidRPr="004F650F" w:rsidRDefault="00000000" w:rsidP="00312B89">
      <w:pPr>
        <w:jc w:val="both"/>
        <w:rPr>
          <w:rFonts w:cstheme="minorHAnsi"/>
        </w:rPr>
      </w:pPr>
      <w:sdt>
        <w:sdtPr>
          <w:rPr>
            <w:rFonts w:cstheme="minorHAnsi"/>
          </w:rPr>
          <w:id w:val="612484524"/>
        </w:sdtPr>
        <w:sdtContent>
          <w:r w:rsidR="000349DF" w:rsidRPr="004F650F">
            <w:rPr>
              <w:rFonts w:ascii="Segoe UI Symbol" w:eastAsia="MS Gothic" w:hAnsi="Segoe UI Symbol" w:cs="Segoe UI Symbol"/>
            </w:rPr>
            <w:t>☐</w:t>
          </w:r>
        </w:sdtContent>
      </w:sdt>
      <w:r w:rsidR="00672536" w:rsidRPr="004F650F">
        <w:rPr>
          <w:rFonts w:cstheme="minorHAnsi"/>
        </w:rPr>
        <w:t xml:space="preserve">  Network, Server &amp; System</w:t>
      </w:r>
    </w:p>
    <w:p w14:paraId="544E3DD4" w14:textId="02B861F1" w:rsidR="00C43D21" w:rsidRPr="004F650F" w:rsidRDefault="00000000" w:rsidP="00312B89">
      <w:pPr>
        <w:jc w:val="both"/>
        <w:rPr>
          <w:rFonts w:cstheme="minorHAnsi"/>
        </w:rPr>
      </w:pPr>
      <w:sdt>
        <w:sdtPr>
          <w:rPr>
            <w:rFonts w:cstheme="minorHAnsi"/>
          </w:rPr>
          <w:id w:val="-1611045830"/>
        </w:sdtPr>
        <w:sdtContent>
          <w:r w:rsidR="000349DF" w:rsidRPr="004F650F">
            <w:rPr>
              <w:rFonts w:ascii="Segoe UI Symbol" w:eastAsia="MS Gothic" w:hAnsi="Segoe UI Symbol" w:cs="Segoe UI Symbol"/>
            </w:rPr>
            <w:t>☐</w:t>
          </w:r>
        </w:sdtContent>
      </w:sdt>
      <w:r w:rsidR="00C43D21" w:rsidRPr="004F650F">
        <w:rPr>
          <w:rFonts w:cstheme="minorHAnsi"/>
        </w:rPr>
        <w:t xml:space="preserve">  Cosmetic</w:t>
      </w:r>
    </w:p>
    <w:p w14:paraId="58A6C289" w14:textId="4F80DD8F" w:rsidR="00C43D21" w:rsidRPr="004F650F" w:rsidRDefault="00000000" w:rsidP="00312B89">
      <w:pPr>
        <w:jc w:val="both"/>
        <w:rPr>
          <w:rFonts w:cstheme="minorHAnsi"/>
        </w:rPr>
      </w:pPr>
      <w:sdt>
        <w:sdtPr>
          <w:rPr>
            <w:rFonts w:cstheme="minorHAnsi"/>
          </w:rPr>
          <w:id w:val="2012492461"/>
        </w:sdtPr>
        <w:sdtContent>
          <w:r w:rsidR="000349DF" w:rsidRPr="004F650F">
            <w:rPr>
              <w:rFonts w:ascii="Segoe UI Symbol" w:eastAsia="MS Gothic" w:hAnsi="Segoe UI Symbol" w:cs="Segoe UI Symbol"/>
            </w:rPr>
            <w:t>☐</w:t>
          </w:r>
        </w:sdtContent>
      </w:sdt>
      <w:r w:rsidR="00C43D21" w:rsidRPr="004F650F">
        <w:rPr>
          <w:rFonts w:cstheme="minorHAnsi"/>
        </w:rPr>
        <w:t xml:space="preserve">  Functionality</w:t>
      </w:r>
    </w:p>
    <w:p w14:paraId="1081D76A" w14:textId="6D27D2FD" w:rsidR="00C43D21" w:rsidRPr="004F650F" w:rsidRDefault="00000000" w:rsidP="00312B89">
      <w:pPr>
        <w:jc w:val="both"/>
        <w:rPr>
          <w:rFonts w:cstheme="minorHAnsi"/>
        </w:rPr>
      </w:pPr>
      <w:sdt>
        <w:sdtPr>
          <w:rPr>
            <w:rFonts w:cstheme="minorHAnsi"/>
          </w:rPr>
          <w:id w:val="-128707384"/>
        </w:sdtPr>
        <w:sdtContent>
          <w:r w:rsidR="000349DF" w:rsidRPr="004F650F">
            <w:rPr>
              <w:rFonts w:ascii="Segoe UI Symbol" w:eastAsia="MS Gothic" w:hAnsi="Segoe UI Symbol" w:cs="Segoe UI Symbol"/>
            </w:rPr>
            <w:t>☐</w:t>
          </w:r>
        </w:sdtContent>
      </w:sdt>
      <w:r w:rsidR="00C43D21" w:rsidRPr="004F650F">
        <w:rPr>
          <w:rFonts w:cstheme="minorHAnsi"/>
        </w:rPr>
        <w:t xml:space="preserve">  Admin tool Development</w:t>
      </w:r>
    </w:p>
    <w:p w14:paraId="6031C896" w14:textId="740DDF51" w:rsidR="00672536" w:rsidRPr="004F650F" w:rsidRDefault="00000000" w:rsidP="00312B89">
      <w:pPr>
        <w:jc w:val="both"/>
        <w:rPr>
          <w:rFonts w:cstheme="minorHAnsi"/>
        </w:rPr>
      </w:pPr>
      <w:sdt>
        <w:sdtPr>
          <w:rPr>
            <w:rFonts w:cstheme="minorHAnsi"/>
          </w:rPr>
          <w:id w:val="-1412000279"/>
        </w:sdtPr>
        <w:sdtContent>
          <w:r w:rsidR="000349DF" w:rsidRPr="004F650F">
            <w:rPr>
              <w:rFonts w:ascii="Segoe UI Symbol" w:eastAsia="MS Gothic" w:hAnsi="Segoe UI Symbol" w:cs="Segoe UI Symbol"/>
            </w:rPr>
            <w:t>☐</w:t>
          </w:r>
        </w:sdtContent>
      </w:sdt>
      <w:r w:rsidR="00672536" w:rsidRPr="004F650F">
        <w:rPr>
          <w:rFonts w:cstheme="minorHAnsi"/>
        </w:rPr>
        <w:t xml:space="preserve">  Others (Please Specify): </w:t>
      </w:r>
    </w:p>
    <w:p w14:paraId="70E8FC7A" w14:textId="77777777" w:rsidR="00672536" w:rsidRPr="004F650F" w:rsidRDefault="00672536" w:rsidP="00312B89">
      <w:pPr>
        <w:jc w:val="both"/>
        <w:rPr>
          <w:rFonts w:cstheme="minorHAnsi"/>
        </w:rPr>
      </w:pPr>
    </w:p>
    <w:p w14:paraId="352ADA4B" w14:textId="77777777" w:rsidR="00672536" w:rsidRPr="004F650F" w:rsidRDefault="00672536" w:rsidP="00312B89">
      <w:pPr>
        <w:shd w:val="clear" w:color="auto" w:fill="0070C0"/>
        <w:jc w:val="both"/>
        <w:rPr>
          <w:rFonts w:cstheme="minorHAnsi"/>
          <w:b/>
          <w:i/>
          <w:color w:val="FFFFFF" w:themeColor="background1"/>
          <w:sz w:val="20"/>
          <w:szCs w:val="20"/>
        </w:rPr>
      </w:pPr>
      <w:r w:rsidRPr="004F650F">
        <w:rPr>
          <w:rFonts w:cstheme="minorHAnsi"/>
          <w:b/>
          <w:i/>
          <w:color w:val="FFFFFF" w:themeColor="background1"/>
          <w:sz w:val="20"/>
          <w:szCs w:val="20"/>
        </w:rPr>
        <w:t xml:space="preserve">Checklist </w:t>
      </w:r>
      <w:r w:rsidRPr="004F650F">
        <w:rPr>
          <w:rFonts w:cstheme="minorHAnsi"/>
          <w:b/>
          <w:i/>
          <w:color w:val="FFFFFF" w:themeColor="background1"/>
          <w:sz w:val="16"/>
          <w:szCs w:val="16"/>
        </w:rPr>
        <w:t>(For request Initiator)</w:t>
      </w:r>
    </w:p>
    <w:p w14:paraId="48054065" w14:textId="77777777" w:rsidR="00672536" w:rsidRPr="004F650F" w:rsidRDefault="00672536" w:rsidP="00312B89">
      <w:pPr>
        <w:jc w:val="both"/>
        <w:rPr>
          <w:rFonts w:cstheme="minorHAnsi"/>
        </w:rPr>
      </w:pPr>
    </w:p>
    <w:p w14:paraId="0C8431AB" w14:textId="6CADBF2C" w:rsidR="00672536" w:rsidRPr="004F650F" w:rsidRDefault="00000000" w:rsidP="00312B89">
      <w:pPr>
        <w:jc w:val="both"/>
        <w:rPr>
          <w:rFonts w:cstheme="minorHAnsi"/>
          <w:i/>
          <w:sz w:val="16"/>
          <w:szCs w:val="16"/>
        </w:rPr>
      </w:pPr>
      <w:sdt>
        <w:sdtPr>
          <w:rPr>
            <w:rFonts w:cstheme="minorHAnsi"/>
          </w:rPr>
          <w:id w:val="1453744804"/>
        </w:sdtPr>
        <w:sdtContent>
          <w:r w:rsidR="000226C5" w:rsidRPr="004F650F">
            <w:rPr>
              <w:rFonts w:ascii="Segoe UI Symbol" w:eastAsia="MS Gothic" w:hAnsi="Segoe UI Symbol" w:cs="Segoe UI Symbol"/>
            </w:rPr>
            <w:t>☒</w:t>
          </w:r>
        </w:sdtContent>
      </w:sdt>
      <w:r w:rsidR="00672536" w:rsidRPr="004F650F">
        <w:rPr>
          <w:rFonts w:cstheme="minorHAnsi"/>
        </w:rPr>
        <w:t xml:space="preserve">  Required Screenshots Provided</w:t>
      </w:r>
      <w:r w:rsidR="00672536" w:rsidRPr="004F650F">
        <w:rPr>
          <w:rFonts w:cstheme="minorHAnsi"/>
        </w:rPr>
        <w:tab/>
      </w:r>
      <w:sdt>
        <w:sdtPr>
          <w:rPr>
            <w:rFonts w:cstheme="minorHAnsi"/>
          </w:rPr>
          <w:id w:val="-1961553554"/>
        </w:sdtPr>
        <w:sdtContent>
          <w:r w:rsidR="000349DF" w:rsidRPr="004F650F">
            <w:rPr>
              <w:rFonts w:ascii="Segoe UI Symbol" w:eastAsia="MS Gothic" w:hAnsi="Segoe UI Symbol" w:cs="Segoe UI Symbol"/>
            </w:rPr>
            <w:t>☐</w:t>
          </w:r>
        </w:sdtContent>
      </w:sdt>
      <w:r w:rsidR="00672536" w:rsidRPr="004F650F">
        <w:rPr>
          <w:rFonts w:cstheme="minorHAnsi"/>
        </w:rPr>
        <w:t xml:space="preserve">  Required URLs’ </w:t>
      </w:r>
      <w:r w:rsidR="001D7E7F" w:rsidRPr="004F650F">
        <w:rPr>
          <w:rFonts w:cstheme="minorHAnsi"/>
        </w:rPr>
        <w:t>provided</w:t>
      </w:r>
      <w:sdt>
        <w:sdtPr>
          <w:rPr>
            <w:rFonts w:cstheme="minorHAnsi"/>
          </w:rPr>
          <w:id w:val="-1795282369"/>
        </w:sdtPr>
        <w:sdtContent>
          <w:r w:rsidR="000349DF" w:rsidRPr="004F650F">
            <w:rPr>
              <w:rFonts w:ascii="Segoe UI Symbol" w:eastAsia="MS Gothic" w:hAnsi="Segoe UI Symbol" w:cs="Segoe UI Symbol"/>
            </w:rPr>
            <w:t>☐</w:t>
          </w:r>
        </w:sdtContent>
      </w:sdt>
      <w:r w:rsidR="00F23DB7" w:rsidRPr="004F650F">
        <w:rPr>
          <w:rFonts w:cstheme="minorHAnsi"/>
        </w:rPr>
        <w:t xml:space="preserve">Login credentials </w:t>
      </w:r>
      <w:r w:rsidR="001D7E7F" w:rsidRPr="004F650F">
        <w:rPr>
          <w:rFonts w:cstheme="minorHAnsi"/>
        </w:rPr>
        <w:t>provided</w:t>
      </w:r>
      <w:r w:rsidR="00F23DB7" w:rsidRPr="004F650F">
        <w:rPr>
          <w:rFonts w:cstheme="minorHAnsi"/>
        </w:rPr>
        <w:t xml:space="preserve"> </w:t>
      </w:r>
      <w:r w:rsidR="00F23DB7" w:rsidRPr="004F650F">
        <w:rPr>
          <w:rFonts w:cstheme="minorHAnsi"/>
          <w:i/>
          <w:sz w:val="16"/>
          <w:szCs w:val="16"/>
        </w:rPr>
        <w:t>(Cases to case basis)</w:t>
      </w:r>
    </w:p>
    <w:p w14:paraId="467231D5" w14:textId="13686568" w:rsidR="00C43D21" w:rsidRPr="004F650F" w:rsidRDefault="00000000" w:rsidP="00312B89">
      <w:pPr>
        <w:jc w:val="both"/>
        <w:rPr>
          <w:rFonts w:cstheme="minorHAnsi"/>
        </w:rPr>
      </w:pPr>
      <w:sdt>
        <w:sdtPr>
          <w:rPr>
            <w:rFonts w:cstheme="minorHAnsi"/>
          </w:rPr>
          <w:id w:val="1263260327"/>
        </w:sdtPr>
        <w:sdtContent>
          <w:r w:rsidR="000349DF" w:rsidRPr="004F650F">
            <w:rPr>
              <w:rFonts w:ascii="Segoe UI Symbol" w:eastAsia="MS Gothic" w:hAnsi="Segoe UI Symbol" w:cs="Segoe UI Symbol"/>
            </w:rPr>
            <w:t>☐</w:t>
          </w:r>
        </w:sdtContent>
      </w:sdt>
      <w:r w:rsidR="00C43D21" w:rsidRPr="004F650F">
        <w:rPr>
          <w:rFonts w:cstheme="minorHAnsi"/>
        </w:rPr>
        <w:t xml:space="preserve">  Flow Chart</w:t>
      </w:r>
      <w:r w:rsidR="00C43D21" w:rsidRPr="004F650F">
        <w:rPr>
          <w:rFonts w:cstheme="minorHAnsi"/>
        </w:rPr>
        <w:tab/>
      </w:r>
      <w:r w:rsidR="00C43D21" w:rsidRPr="004F650F">
        <w:rPr>
          <w:rFonts w:cstheme="minorHAnsi"/>
        </w:rPr>
        <w:tab/>
      </w:r>
      <w:r w:rsidR="00C43D21" w:rsidRPr="004F650F">
        <w:rPr>
          <w:rFonts w:cstheme="minorHAnsi"/>
        </w:rPr>
        <w:tab/>
      </w:r>
      <w:r w:rsidR="00C43D21" w:rsidRPr="004F650F">
        <w:rPr>
          <w:rFonts w:cstheme="minorHAnsi"/>
        </w:rPr>
        <w:tab/>
      </w:r>
      <w:sdt>
        <w:sdtPr>
          <w:rPr>
            <w:rFonts w:cstheme="minorHAnsi"/>
          </w:rPr>
          <w:id w:val="750401323"/>
        </w:sdtPr>
        <w:sdtContent>
          <w:r w:rsidR="000349DF" w:rsidRPr="004F650F">
            <w:rPr>
              <w:rFonts w:ascii="Segoe UI Symbol" w:eastAsia="MS Gothic" w:hAnsi="Segoe UI Symbol" w:cs="Segoe UI Symbol"/>
            </w:rPr>
            <w:t>☐</w:t>
          </w:r>
        </w:sdtContent>
      </w:sdt>
      <w:r w:rsidR="00C43D21" w:rsidRPr="004F650F">
        <w:rPr>
          <w:rFonts w:cstheme="minorHAnsi"/>
        </w:rPr>
        <w:t xml:space="preserve">  Details of Admin tool involved</w:t>
      </w:r>
    </w:p>
    <w:p w14:paraId="25EE8183" w14:textId="77777777" w:rsidR="00F23DB7" w:rsidRPr="004F650F" w:rsidRDefault="00F23DB7" w:rsidP="00312B89">
      <w:pPr>
        <w:jc w:val="both"/>
        <w:rPr>
          <w:rFonts w:cstheme="minorHAnsi"/>
        </w:rPr>
      </w:pPr>
    </w:p>
    <w:p w14:paraId="0C925344" w14:textId="4F267FF6" w:rsidR="009720E9" w:rsidRPr="004F650F" w:rsidRDefault="00F23DB7" w:rsidP="00917DD0">
      <w:pPr>
        <w:shd w:val="clear" w:color="auto" w:fill="0070C0"/>
        <w:jc w:val="both"/>
        <w:rPr>
          <w:rFonts w:cstheme="minorHAnsi"/>
          <w:b/>
          <w:i/>
          <w:color w:val="FFFFFF" w:themeColor="background1"/>
          <w:sz w:val="20"/>
          <w:szCs w:val="20"/>
        </w:rPr>
      </w:pPr>
      <w:bookmarkStart w:id="0" w:name="_Hlk532828216"/>
      <w:r w:rsidRPr="004F650F">
        <w:rPr>
          <w:rFonts w:cstheme="minorHAnsi"/>
          <w:b/>
          <w:i/>
          <w:color w:val="FFFFFF" w:themeColor="background1"/>
          <w:sz w:val="20"/>
          <w:szCs w:val="20"/>
        </w:rPr>
        <w:t>Description of the Requested Change(s)</w:t>
      </w:r>
      <w:bookmarkEnd w:id="0"/>
    </w:p>
    <w:p w14:paraId="0AC0009A" w14:textId="53576CF0" w:rsidR="004673E5" w:rsidRDefault="004673E5" w:rsidP="00024B3C">
      <w:pPr>
        <w:spacing w:line="240" w:lineRule="auto"/>
        <w:rPr>
          <w:rFonts w:cstheme="minorHAnsi"/>
          <w:b/>
          <w:bCs/>
          <w:noProof/>
        </w:rPr>
      </w:pPr>
    </w:p>
    <w:p w14:paraId="1E17327C" w14:textId="5C0DDFFA" w:rsidR="003C0C6D" w:rsidRDefault="003C0C6D" w:rsidP="00024B3C">
      <w:pPr>
        <w:spacing w:line="240" w:lineRule="auto"/>
        <w:rPr>
          <w:rFonts w:cstheme="minorHAnsi"/>
          <w:noProof/>
        </w:rPr>
      </w:pPr>
      <w:r>
        <w:rPr>
          <w:rFonts w:cstheme="minorHAnsi"/>
          <w:noProof/>
        </w:rPr>
        <w:t>Change type: regulatory</w:t>
      </w:r>
    </w:p>
    <w:p w14:paraId="5A025576" w14:textId="77777777" w:rsidR="003C0C6D" w:rsidRDefault="003C0C6D" w:rsidP="00024B3C">
      <w:pPr>
        <w:spacing w:line="240" w:lineRule="auto"/>
        <w:rPr>
          <w:rFonts w:cstheme="minorHAnsi"/>
          <w:noProof/>
        </w:rPr>
      </w:pPr>
    </w:p>
    <w:p w14:paraId="412B5763" w14:textId="075E13C1" w:rsidR="003C0C6D" w:rsidRDefault="003C0C6D" w:rsidP="00024B3C">
      <w:pPr>
        <w:spacing w:line="240" w:lineRule="auto"/>
        <w:rPr>
          <w:rFonts w:cstheme="minorHAnsi"/>
          <w:noProof/>
        </w:rPr>
      </w:pPr>
      <w:r>
        <w:rPr>
          <w:rFonts w:cstheme="minorHAnsi"/>
          <w:noProof/>
        </w:rPr>
        <w:t>Change required: Add GMT’s (Golden Money Transfer) policies on landing page of KCB remit portal. GMT is collection partner for KCB in the United States therefore their polices needs to be displayed on KCB remit portal</w:t>
      </w:r>
    </w:p>
    <w:p w14:paraId="10F6BE13" w14:textId="77777777" w:rsidR="003C0C6D" w:rsidRDefault="003C0C6D" w:rsidP="00024B3C">
      <w:pPr>
        <w:spacing w:line="240" w:lineRule="auto"/>
        <w:rPr>
          <w:rFonts w:cstheme="minorHAnsi"/>
          <w:noProof/>
        </w:rPr>
      </w:pPr>
    </w:p>
    <w:p w14:paraId="7C3CC866" w14:textId="3FFCB3E1" w:rsidR="003C0C6D" w:rsidRPr="003C0C6D" w:rsidRDefault="003C0C6D" w:rsidP="00024B3C">
      <w:pPr>
        <w:spacing w:line="240" w:lineRule="auto"/>
        <w:rPr>
          <w:rFonts w:cstheme="minorHAnsi"/>
          <w:noProof/>
        </w:rPr>
      </w:pPr>
      <w:r>
        <w:rPr>
          <w:rFonts w:cstheme="minorHAnsi"/>
          <w:noProof/>
        </w:rPr>
        <w:t xml:space="preserve">The following </w:t>
      </w:r>
      <w:r w:rsidRPr="003C0C6D">
        <w:rPr>
          <w:rFonts w:cstheme="minorHAnsi"/>
          <w:b/>
          <w:bCs/>
          <w:noProof/>
        </w:rPr>
        <w:t>policies</w:t>
      </w:r>
      <w:r>
        <w:rPr>
          <w:rFonts w:cstheme="minorHAnsi"/>
          <w:noProof/>
        </w:rPr>
        <w:t xml:space="preserve"> needs to be hyperlinked with its corresponding link </w:t>
      </w:r>
    </w:p>
    <w:p w14:paraId="32A8A85D" w14:textId="2D37B4F4" w:rsidR="003C0C6D" w:rsidRDefault="003C0C6D" w:rsidP="003C0C6D">
      <w:pPr>
        <w:pStyle w:val="xmsonormal"/>
        <w:numPr>
          <w:ilvl w:val="0"/>
          <w:numId w:val="41"/>
        </w:numPr>
        <w:rPr>
          <w:lang/>
        </w:rPr>
      </w:pPr>
      <w:r>
        <w:rPr>
          <w:b/>
          <w:bCs/>
          <w:color w:val="212121"/>
        </w:rPr>
        <w:t>License list:</w:t>
      </w:r>
      <w:r>
        <w:rPr>
          <w:color w:val="212121"/>
        </w:rPr>
        <w:t> </w:t>
      </w:r>
      <w:hyperlink r:id="rId8" w:tgtFrame="_blank" w:tooltip="https://gmtsend.com/state-license-list" w:history="1">
        <w:r>
          <w:rPr>
            <w:rStyle w:val="Hyperlink"/>
            <w:color w:val="0078D7"/>
          </w:rPr>
          <w:t>https://gmtsend.com/state-license-list</w:t>
        </w:r>
      </w:hyperlink>
    </w:p>
    <w:p w14:paraId="0B4FD2E7" w14:textId="2389965D" w:rsidR="003C0C6D" w:rsidRDefault="003C0C6D" w:rsidP="003C0C6D">
      <w:pPr>
        <w:pStyle w:val="xmsonormal"/>
        <w:numPr>
          <w:ilvl w:val="0"/>
          <w:numId w:val="41"/>
        </w:numPr>
        <w:rPr>
          <w:lang/>
        </w:rPr>
      </w:pPr>
      <w:r>
        <w:rPr>
          <w:b/>
          <w:bCs/>
          <w:color w:val="212121"/>
        </w:rPr>
        <w:t>Compliance Statement:</w:t>
      </w:r>
      <w:r>
        <w:rPr>
          <w:color w:val="212121"/>
        </w:rPr>
        <w:t> </w:t>
      </w:r>
      <w:hyperlink r:id="rId9" w:tgtFrame="_blank" w:tooltip="https://gmtsend.com/compliance-statement" w:history="1">
        <w:r>
          <w:rPr>
            <w:rStyle w:val="Hyperlink"/>
            <w:color w:val="0078D7"/>
          </w:rPr>
          <w:t>https://gmtsend.com/compliance-statement</w:t>
        </w:r>
      </w:hyperlink>
    </w:p>
    <w:p w14:paraId="105A969A" w14:textId="62924311" w:rsidR="003C0C6D" w:rsidRDefault="003C0C6D" w:rsidP="003C0C6D">
      <w:pPr>
        <w:pStyle w:val="xmsonormal"/>
        <w:numPr>
          <w:ilvl w:val="0"/>
          <w:numId w:val="41"/>
        </w:numPr>
        <w:rPr>
          <w:lang/>
        </w:rPr>
      </w:pPr>
      <w:r>
        <w:rPr>
          <w:b/>
          <w:bCs/>
          <w:color w:val="212121"/>
        </w:rPr>
        <w:t>Privacy Policy:</w:t>
      </w:r>
      <w:r>
        <w:rPr>
          <w:color w:val="212121"/>
        </w:rPr>
        <w:t> </w:t>
      </w:r>
      <w:hyperlink r:id="rId10" w:tgtFrame="_blank" w:tooltip="https://gmtsend.com/privacy-policy" w:history="1">
        <w:r>
          <w:rPr>
            <w:rStyle w:val="Hyperlink"/>
            <w:color w:val="0078D7"/>
          </w:rPr>
          <w:t>https://gmtsend.com/privacy-policy</w:t>
        </w:r>
      </w:hyperlink>
    </w:p>
    <w:p w14:paraId="7E504BA3" w14:textId="40C43173" w:rsidR="003C0C6D" w:rsidRPr="003C0C6D" w:rsidRDefault="003C0C6D" w:rsidP="003C0C6D">
      <w:pPr>
        <w:pStyle w:val="xmsonormal"/>
        <w:numPr>
          <w:ilvl w:val="0"/>
          <w:numId w:val="41"/>
        </w:numPr>
        <w:rPr>
          <w:lang/>
        </w:rPr>
      </w:pPr>
      <w:r>
        <w:rPr>
          <w:b/>
          <w:bCs/>
          <w:color w:val="212121"/>
        </w:rPr>
        <w:t>Terms of Use:</w:t>
      </w:r>
      <w:r>
        <w:rPr>
          <w:color w:val="212121"/>
        </w:rPr>
        <w:t> </w:t>
      </w:r>
      <w:hyperlink r:id="rId11" w:tgtFrame="_blank" w:tooltip="https://gmtsend.com/terms-of-use" w:history="1">
        <w:r>
          <w:rPr>
            <w:rStyle w:val="Hyperlink"/>
            <w:color w:val="0078D7"/>
          </w:rPr>
          <w:t>https://gmtsend.com/terms-of-use</w:t>
        </w:r>
      </w:hyperlink>
    </w:p>
    <w:p w14:paraId="4098E6A0" w14:textId="77777777" w:rsidR="003C0C6D" w:rsidRDefault="003C0C6D" w:rsidP="003C0C6D">
      <w:pPr>
        <w:pStyle w:val="xmsonormal"/>
        <w:rPr>
          <w:lang/>
        </w:rPr>
      </w:pPr>
    </w:p>
    <w:p w14:paraId="22E190DA" w14:textId="4C759553" w:rsidR="003C0C6D" w:rsidRDefault="0035603D" w:rsidP="003C0C6D">
      <w:pPr>
        <w:pStyle w:val="xmsonormal"/>
        <w:rPr>
          <w:lang w:val="en-US"/>
        </w:rPr>
      </w:pPr>
      <w:r>
        <w:rPr>
          <w:lang w:val="en-US"/>
        </w:rPr>
        <w:t>The following</w:t>
      </w:r>
      <w:r w:rsidR="003C0C6D">
        <w:rPr>
          <w:lang w:val="en-US"/>
        </w:rPr>
        <w:t xml:space="preserve"> Homepage</w:t>
      </w:r>
      <w:r w:rsidR="00BD4B79">
        <w:rPr>
          <w:lang w:val="en-US"/>
        </w:rPr>
        <w:t xml:space="preserve"> &amp; Post login</w:t>
      </w:r>
      <w:r w:rsidR="003C0C6D">
        <w:rPr>
          <w:lang w:val="en-US"/>
        </w:rPr>
        <w:t xml:space="preserve"> image will depict how it will look on the UI. On click of any policy the user will be opened with the link in a separate tab on the browser.</w:t>
      </w:r>
    </w:p>
    <w:p w14:paraId="0F65B4BE" w14:textId="77777777" w:rsidR="00525F3E" w:rsidRDefault="00525F3E" w:rsidP="003C0C6D">
      <w:pPr>
        <w:pStyle w:val="xmsonormal"/>
        <w:rPr>
          <w:lang w:val="en-US"/>
        </w:rPr>
      </w:pPr>
    </w:p>
    <w:p w14:paraId="0F3E65F5" w14:textId="77777777" w:rsidR="00525F3E" w:rsidRPr="003C0C6D" w:rsidRDefault="00525F3E" w:rsidP="003C0C6D">
      <w:pPr>
        <w:pStyle w:val="xmsonormal"/>
        <w:rPr>
          <w:lang w:val="en-US"/>
        </w:rPr>
      </w:pPr>
    </w:p>
    <w:p w14:paraId="38F2E6A1" w14:textId="77777777" w:rsidR="003C0C6D" w:rsidRDefault="003C0C6D" w:rsidP="00024B3C">
      <w:pPr>
        <w:spacing w:line="240" w:lineRule="auto"/>
        <w:rPr>
          <w:rFonts w:cstheme="minorHAnsi"/>
          <w:b/>
          <w:bCs/>
          <w:noProof/>
        </w:rPr>
      </w:pPr>
    </w:p>
    <w:p w14:paraId="29008856" w14:textId="77777777" w:rsidR="003C0C6D" w:rsidRDefault="003C0C6D" w:rsidP="00024B3C">
      <w:pPr>
        <w:spacing w:line="240" w:lineRule="auto"/>
        <w:rPr>
          <w:rFonts w:cstheme="minorHAnsi"/>
          <w:b/>
          <w:bCs/>
          <w:noProof/>
        </w:rPr>
      </w:pPr>
    </w:p>
    <w:p w14:paraId="539F73A1" w14:textId="134C137D" w:rsidR="003C0C6D" w:rsidRDefault="003C0C6D" w:rsidP="00024B3C">
      <w:pPr>
        <w:spacing w:line="240" w:lineRule="auto"/>
        <w:rPr>
          <w:rFonts w:cstheme="minorHAnsi"/>
          <w:b/>
          <w:bCs/>
          <w:noProof/>
        </w:rPr>
      </w:pPr>
      <w:r>
        <w:rPr>
          <w:rFonts w:cstheme="minorHAnsi"/>
          <w:b/>
          <w:bCs/>
          <w:noProof/>
        </w:rPr>
        <w:lastRenderedPageBreak/>
        <w:drawing>
          <wp:inline distT="0" distB="0" distL="0" distR="0" wp14:anchorId="1EAB24B7" wp14:editId="76B83166">
            <wp:extent cx="6638925" cy="3762375"/>
            <wp:effectExtent l="0" t="0" r="0" b="0"/>
            <wp:docPr id="12866306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8925" cy="3762375"/>
                    </a:xfrm>
                    <a:prstGeom prst="rect">
                      <a:avLst/>
                    </a:prstGeom>
                    <a:noFill/>
                    <a:ln>
                      <a:noFill/>
                    </a:ln>
                  </pic:spPr>
                </pic:pic>
              </a:graphicData>
            </a:graphic>
          </wp:inline>
        </w:drawing>
      </w:r>
    </w:p>
    <w:p w14:paraId="3A6EE1A6" w14:textId="77777777" w:rsidR="00525F3E" w:rsidRDefault="00525F3E" w:rsidP="00024B3C">
      <w:pPr>
        <w:spacing w:line="240" w:lineRule="auto"/>
        <w:rPr>
          <w:rFonts w:cstheme="minorHAnsi"/>
          <w:b/>
          <w:bCs/>
          <w:noProof/>
        </w:rPr>
      </w:pPr>
    </w:p>
    <w:p w14:paraId="2B8C0F44" w14:textId="18CF93FD" w:rsidR="00525F3E" w:rsidRDefault="00525F3E" w:rsidP="00024B3C">
      <w:pPr>
        <w:spacing w:line="240" w:lineRule="auto"/>
        <w:rPr>
          <w:rFonts w:cstheme="minorHAnsi"/>
          <w:b/>
          <w:bCs/>
          <w:noProof/>
        </w:rPr>
      </w:pPr>
      <w:r>
        <w:rPr>
          <w:rFonts w:cstheme="minorHAnsi"/>
          <w:b/>
          <w:bCs/>
          <w:noProof/>
        </w:rPr>
        <w:t>Post login Footer will also have the hyperlinks similar to the above sample screen.</w:t>
      </w:r>
    </w:p>
    <w:p w14:paraId="383FCE1F" w14:textId="77777777" w:rsidR="00525F3E" w:rsidRDefault="00525F3E" w:rsidP="00024B3C">
      <w:pPr>
        <w:spacing w:line="240" w:lineRule="auto"/>
        <w:rPr>
          <w:rFonts w:cstheme="minorHAnsi"/>
          <w:b/>
          <w:bCs/>
          <w:noProof/>
        </w:rPr>
      </w:pPr>
    </w:p>
    <w:p w14:paraId="7CE5611C" w14:textId="7DB4EA06" w:rsidR="00525F3E" w:rsidRDefault="00525F3E" w:rsidP="00024B3C">
      <w:pPr>
        <w:spacing w:line="240" w:lineRule="auto"/>
        <w:rPr>
          <w:rFonts w:cstheme="minorHAnsi"/>
          <w:b/>
          <w:bCs/>
          <w:noProof/>
        </w:rPr>
      </w:pPr>
      <w:r>
        <w:rPr>
          <w:noProof/>
        </w:rPr>
        <w:drawing>
          <wp:inline distT="0" distB="0" distL="0" distR="0" wp14:anchorId="64A4E71E" wp14:editId="6CB56591">
            <wp:extent cx="6645910" cy="3956685"/>
            <wp:effectExtent l="0" t="0" r="0" b="0"/>
            <wp:docPr id="861438109"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438109" name="Picture 3" descr="A screenshot of a computer&#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3956685"/>
                    </a:xfrm>
                    <a:prstGeom prst="rect">
                      <a:avLst/>
                    </a:prstGeom>
                    <a:noFill/>
                    <a:ln>
                      <a:noFill/>
                    </a:ln>
                  </pic:spPr>
                </pic:pic>
              </a:graphicData>
            </a:graphic>
          </wp:inline>
        </w:drawing>
      </w:r>
    </w:p>
    <w:p w14:paraId="21CDC46A" w14:textId="77777777" w:rsidR="003C0C6D" w:rsidRDefault="003C0C6D" w:rsidP="00024B3C">
      <w:pPr>
        <w:spacing w:line="240" w:lineRule="auto"/>
        <w:rPr>
          <w:rFonts w:cstheme="minorHAnsi"/>
          <w:b/>
          <w:bCs/>
          <w:noProof/>
        </w:rPr>
      </w:pPr>
    </w:p>
    <w:p w14:paraId="3D97C0A6" w14:textId="77777777" w:rsidR="00F23DB7" w:rsidRPr="004F650F" w:rsidRDefault="00F23DB7" w:rsidP="00312B89">
      <w:pPr>
        <w:shd w:val="clear" w:color="auto" w:fill="0070C0"/>
        <w:jc w:val="both"/>
        <w:rPr>
          <w:rFonts w:cstheme="minorHAnsi"/>
          <w:b/>
          <w:i/>
          <w:color w:val="FFFFFF" w:themeColor="background1"/>
          <w:sz w:val="20"/>
          <w:szCs w:val="20"/>
        </w:rPr>
      </w:pPr>
      <w:r w:rsidRPr="004F650F">
        <w:rPr>
          <w:rFonts w:cstheme="minorHAnsi"/>
          <w:b/>
          <w:i/>
          <w:color w:val="FFFFFF" w:themeColor="background1"/>
          <w:sz w:val="20"/>
          <w:szCs w:val="20"/>
        </w:rPr>
        <w:t>Impact Due to Suggested Change(s)</w:t>
      </w:r>
    </w:p>
    <w:p w14:paraId="24D3F98E" w14:textId="296E38ED" w:rsidR="00F23DB7" w:rsidRPr="004F650F" w:rsidRDefault="00F23DB7" w:rsidP="00312B89">
      <w:pPr>
        <w:jc w:val="both"/>
        <w:rPr>
          <w:rFonts w:cstheme="minorHAnsi"/>
        </w:rPr>
      </w:pPr>
    </w:p>
    <w:p w14:paraId="1246087C" w14:textId="77777777" w:rsidR="00486E46" w:rsidRPr="004F650F" w:rsidRDefault="00486E46" w:rsidP="002F279C">
      <w:pPr>
        <w:shd w:val="clear" w:color="auto" w:fill="FFFFFE"/>
        <w:spacing w:line="270" w:lineRule="atLeast"/>
        <w:rPr>
          <w:rFonts w:eastAsia="Times New Roman" w:cstheme="minorHAnsi"/>
          <w:sz w:val="18"/>
          <w:szCs w:val="18"/>
        </w:rPr>
      </w:pPr>
    </w:p>
    <w:p w14:paraId="4B33092C" w14:textId="77777777" w:rsidR="002F279C" w:rsidRPr="004F650F" w:rsidRDefault="002F279C" w:rsidP="00312B89">
      <w:pPr>
        <w:jc w:val="both"/>
        <w:rPr>
          <w:rFonts w:cstheme="minorHAnsi"/>
        </w:rPr>
      </w:pPr>
    </w:p>
    <w:p w14:paraId="6B1147D1" w14:textId="10FD1FC1" w:rsidR="002F279C" w:rsidRPr="004F650F" w:rsidRDefault="002F279C" w:rsidP="00312B89">
      <w:pPr>
        <w:jc w:val="both"/>
        <w:rPr>
          <w:rFonts w:cstheme="minorHAnsi"/>
        </w:rPr>
      </w:pPr>
    </w:p>
    <w:p w14:paraId="59B7E848" w14:textId="77777777" w:rsidR="002F279C" w:rsidRPr="004F650F" w:rsidRDefault="002F279C" w:rsidP="00312B89">
      <w:pPr>
        <w:jc w:val="both"/>
        <w:rPr>
          <w:rFonts w:cstheme="minorHAnsi"/>
        </w:rPr>
      </w:pPr>
    </w:p>
    <w:p w14:paraId="3D7E4D23" w14:textId="77777777" w:rsidR="00F23DB7" w:rsidRPr="004F650F" w:rsidRDefault="00F23DB7" w:rsidP="00312B89">
      <w:pPr>
        <w:shd w:val="clear" w:color="auto" w:fill="0070C0"/>
        <w:jc w:val="both"/>
        <w:rPr>
          <w:rFonts w:cstheme="minorHAnsi"/>
          <w:b/>
          <w:i/>
          <w:color w:val="FFFFFF" w:themeColor="background1"/>
          <w:sz w:val="20"/>
          <w:szCs w:val="20"/>
        </w:rPr>
      </w:pPr>
      <w:r w:rsidRPr="004F650F">
        <w:rPr>
          <w:rFonts w:cstheme="minorHAnsi"/>
          <w:b/>
          <w:i/>
          <w:color w:val="FFFFFF" w:themeColor="background1"/>
          <w:sz w:val="20"/>
          <w:szCs w:val="20"/>
        </w:rPr>
        <w:t xml:space="preserve">Impact Summary </w:t>
      </w:r>
    </w:p>
    <w:p w14:paraId="330FD10F" w14:textId="77777777" w:rsidR="00F23DB7" w:rsidRPr="004F650F" w:rsidRDefault="00F23DB7" w:rsidP="00312B89">
      <w:pPr>
        <w:jc w:val="both"/>
        <w:rPr>
          <w:rFonts w:cstheme="minorHAnsi"/>
        </w:rPr>
      </w:pPr>
    </w:p>
    <w:p w14:paraId="00D3F80E" w14:textId="77777777" w:rsidR="00F23DB7" w:rsidRPr="004F650F" w:rsidRDefault="00F23DB7" w:rsidP="00312B89">
      <w:pPr>
        <w:jc w:val="both"/>
        <w:rPr>
          <w:rFonts w:cstheme="minorHAnsi"/>
        </w:rPr>
      </w:pPr>
    </w:p>
    <w:p w14:paraId="5EDFEF20" w14:textId="77777777" w:rsidR="00F23DB7" w:rsidRPr="004F650F" w:rsidRDefault="00F23DB7" w:rsidP="00312B89">
      <w:pPr>
        <w:jc w:val="both"/>
        <w:rPr>
          <w:rFonts w:cstheme="minorHAnsi"/>
        </w:rPr>
      </w:pPr>
    </w:p>
    <w:p w14:paraId="4FE587C0" w14:textId="77777777" w:rsidR="00FE7DDB" w:rsidRPr="004F650F" w:rsidRDefault="00FE7DDB" w:rsidP="00312B89">
      <w:pPr>
        <w:jc w:val="both"/>
        <w:rPr>
          <w:rFonts w:cstheme="minorHAnsi"/>
        </w:rPr>
      </w:pPr>
    </w:p>
    <w:p w14:paraId="3395AFFC" w14:textId="77777777" w:rsidR="00FE7DDB" w:rsidRPr="004F650F" w:rsidRDefault="00FE7DDB" w:rsidP="00312B89">
      <w:pPr>
        <w:jc w:val="both"/>
        <w:rPr>
          <w:rFonts w:cstheme="minorHAnsi"/>
        </w:rPr>
      </w:pPr>
    </w:p>
    <w:p w14:paraId="108D2B38" w14:textId="77777777" w:rsidR="00FE7DDB" w:rsidRPr="004F650F" w:rsidRDefault="00FE7DDB" w:rsidP="00312B89">
      <w:pPr>
        <w:jc w:val="both"/>
        <w:rPr>
          <w:rFonts w:cstheme="minorHAnsi"/>
        </w:rPr>
      </w:pPr>
    </w:p>
    <w:p w14:paraId="12BFC090" w14:textId="77777777" w:rsidR="00F23DB7" w:rsidRPr="004F650F" w:rsidRDefault="00F23DB7" w:rsidP="00312B89">
      <w:pPr>
        <w:jc w:val="both"/>
        <w:rPr>
          <w:rFonts w:cstheme="minorHAnsi"/>
        </w:rPr>
      </w:pPr>
    </w:p>
    <w:p w14:paraId="614B1726" w14:textId="77777777" w:rsidR="00FE7DDB" w:rsidRPr="004F650F" w:rsidRDefault="00FE7DDB" w:rsidP="00312B89">
      <w:pPr>
        <w:shd w:val="clear" w:color="auto" w:fill="0070C0"/>
        <w:jc w:val="both"/>
        <w:rPr>
          <w:rFonts w:cstheme="minorHAnsi"/>
          <w:b/>
          <w:i/>
          <w:color w:val="FFFFFF" w:themeColor="background1"/>
          <w:sz w:val="20"/>
          <w:szCs w:val="20"/>
        </w:rPr>
      </w:pPr>
      <w:r w:rsidRPr="004F650F">
        <w:rPr>
          <w:rFonts w:cstheme="minorHAnsi"/>
          <w:b/>
          <w:i/>
          <w:color w:val="FFFFFF" w:themeColor="background1"/>
          <w:sz w:val="20"/>
          <w:szCs w:val="20"/>
        </w:rPr>
        <w:t>Development Estimation</w:t>
      </w:r>
    </w:p>
    <w:p w14:paraId="18C3E78C" w14:textId="77777777" w:rsidR="00F23DB7" w:rsidRPr="004F650F" w:rsidRDefault="00F23DB7" w:rsidP="00312B89">
      <w:pPr>
        <w:jc w:val="both"/>
        <w:rPr>
          <w:rFonts w:cstheme="minorHAnsi"/>
        </w:rPr>
      </w:pPr>
    </w:p>
    <w:p w14:paraId="2E969810" w14:textId="6E5FDB8F" w:rsidR="00F23DB7" w:rsidRPr="004F650F" w:rsidRDefault="00000000" w:rsidP="00312B89">
      <w:pPr>
        <w:jc w:val="both"/>
        <w:rPr>
          <w:rFonts w:cstheme="minorHAnsi"/>
        </w:rPr>
      </w:pPr>
      <w:r>
        <w:rPr>
          <w:noProof/>
        </w:rPr>
        <w:pict w14:anchorId="4AC478EC">
          <v:line id="Straight Connector 11" o:spid="_x0000_s2054" style="position:absolute;left:0;text-align:left;z-index:251658240;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page" from="764pt,11.2pt" to="968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" strokecolor="#bfbfbf [2412]" strokeweight=".5pt">
            <v:stroke joinstyle="miter"/>
            <o:lock v:ext="edit" shapetype="f"/>
            <w10:wrap anchorx="margin"/>
          </v:line>
        </w:pict>
      </w:r>
      <w:r>
        <w:rPr>
          <w:noProof/>
        </w:rPr>
        <w:pict w14:anchorId="12B9E08A">
          <v:line id="Straight Connector 10" o:spid="_x0000_s2053" style="position:absolute;left:0;text-align:left;z-index:251657216;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129.75pt,11.2pt" to="156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" strokecolor="#bfbfbf [2412]" strokeweight=".5pt">
            <v:stroke joinstyle="miter"/>
            <o:lock v:ext="edit" shapetype="f"/>
            <w10:wrap anchorx="margin"/>
          </v:line>
        </w:pict>
      </w:r>
      <w:r w:rsidR="00F23DB7" w:rsidRPr="004F650F">
        <w:rPr>
          <w:rFonts w:cstheme="minorHAnsi"/>
        </w:rPr>
        <w:t xml:space="preserve">Resource Required </w:t>
      </w:r>
      <w:r w:rsidR="00F23DB7" w:rsidRPr="004F650F">
        <w:rPr>
          <w:rFonts w:cstheme="minorHAnsi"/>
          <w:i/>
          <w:color w:val="808080" w:themeColor="background1" w:themeShade="80"/>
          <w:sz w:val="16"/>
          <w:szCs w:val="16"/>
        </w:rPr>
        <w:t>(Man days)</w:t>
      </w:r>
      <w:r w:rsidR="00F23DB7" w:rsidRPr="004F650F">
        <w:rPr>
          <w:rFonts w:cstheme="minorHAnsi"/>
        </w:rPr>
        <w:t xml:space="preserve">: </w:t>
      </w:r>
      <w:r w:rsidR="00F23DB7" w:rsidRPr="004F650F">
        <w:rPr>
          <w:rFonts w:cstheme="minorHAnsi"/>
        </w:rPr>
        <w:tab/>
      </w:r>
      <w:r w:rsidR="00F23DB7" w:rsidRPr="004F650F">
        <w:rPr>
          <w:rFonts w:cstheme="minorHAnsi"/>
        </w:rPr>
        <w:tab/>
        <w:t>Effort Estimation Approved by:</w:t>
      </w:r>
    </w:p>
    <w:p w14:paraId="62546C1C" w14:textId="77777777" w:rsidR="00F23DB7" w:rsidRPr="004F650F" w:rsidRDefault="00F23DB7" w:rsidP="00312B89">
      <w:pPr>
        <w:jc w:val="both"/>
        <w:rPr>
          <w:rFonts w:cstheme="minorHAnsi"/>
          <w:i/>
          <w:sz w:val="16"/>
          <w:szCs w:val="16"/>
        </w:rPr>
      </w:pP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rPr>
        <w:tab/>
      </w:r>
      <w:r w:rsidRPr="004F650F">
        <w:rPr>
          <w:rFonts w:cstheme="minorHAnsi"/>
          <w:i/>
          <w:color w:val="808080" w:themeColor="background1" w:themeShade="80"/>
          <w:sz w:val="16"/>
          <w:szCs w:val="16"/>
        </w:rPr>
        <w:t>(Project to be commenced post approved by Partner)</w:t>
      </w:r>
    </w:p>
    <w:p w14:paraId="5BC46741" w14:textId="77777777" w:rsidR="00F23DB7" w:rsidRPr="004F650F" w:rsidRDefault="00F23DB7" w:rsidP="00312B89">
      <w:pPr>
        <w:jc w:val="both"/>
        <w:rPr>
          <w:rFonts w:cstheme="minorHAnsi"/>
        </w:rPr>
      </w:pPr>
    </w:p>
    <w:p w14:paraId="18BA16D6" w14:textId="77777777" w:rsidR="00F23DB7" w:rsidRPr="004F650F" w:rsidRDefault="00F23DB7" w:rsidP="00312B89">
      <w:pPr>
        <w:shd w:val="clear" w:color="auto" w:fill="0070C0"/>
        <w:jc w:val="both"/>
        <w:rPr>
          <w:rFonts w:cstheme="minorHAnsi"/>
          <w:b/>
          <w:i/>
          <w:color w:val="FFFFFF" w:themeColor="background1"/>
          <w:sz w:val="20"/>
          <w:szCs w:val="20"/>
        </w:rPr>
      </w:pPr>
      <w:r w:rsidRPr="004F650F">
        <w:rPr>
          <w:rFonts w:cstheme="minorHAnsi"/>
          <w:b/>
          <w:i/>
          <w:color w:val="FFFFFF" w:themeColor="background1"/>
          <w:sz w:val="20"/>
          <w:szCs w:val="20"/>
        </w:rPr>
        <w:t>Authorization</w:t>
      </w:r>
    </w:p>
    <w:p w14:paraId="360ACAA3" w14:textId="77777777" w:rsidR="00F23DB7" w:rsidRPr="004F650F" w:rsidRDefault="00F23DB7" w:rsidP="00312B89">
      <w:pPr>
        <w:jc w:val="both"/>
        <w:rPr>
          <w:rFonts w:cstheme="minorHAnsi"/>
        </w:rPr>
      </w:pPr>
    </w:p>
    <w:p w14:paraId="570CA036" w14:textId="1A17CE13" w:rsidR="00F23DB7" w:rsidRPr="004F650F" w:rsidRDefault="00000000" w:rsidP="00312B89">
      <w:pPr>
        <w:jc w:val="both"/>
        <w:rPr>
          <w:rFonts w:cstheme="minorHAnsi"/>
        </w:rPr>
      </w:pPr>
      <w:r>
        <w:rPr>
          <w:noProof/>
        </w:rPr>
        <w:pict w14:anchorId="64226E18">
          <v:line id="Straight Connector 12" o:spid="_x0000_s2052" style="position:absolute;left:0;text-align:left;z-index:25165926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172.5pt,11.7pt" to="315.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" strokecolor="#bfbfbf [2412]" strokeweight=".5pt">
            <v:stroke joinstyle="miter"/>
            <o:lock v:ext="edit" shapetype="f"/>
            <w10:wrap anchorx="margin"/>
          </v:line>
        </w:pict>
      </w:r>
      <w:r w:rsidR="00F23DB7" w:rsidRPr="004F650F">
        <w:rPr>
          <w:rFonts w:cstheme="minorHAnsi"/>
        </w:rPr>
        <w:t>Project Manager’s Name &amp; Signature:</w:t>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t xml:space="preserve">Date: </w:t>
      </w:r>
      <w:sdt>
        <w:sdtPr>
          <w:rPr>
            <w:rFonts w:cstheme="minorHAnsi"/>
          </w:rPr>
          <w:id w:val="-667488170"/>
          <w:placeholder>
            <w:docPart w:val="DefaultPlaceholder_-1854013437"/>
          </w:placeholder>
          <w:date w:fullDate="2022-06-21T00:00:00Z">
            <w:dateFormat w:val="dd/MM/yyyy"/>
            <w:lid w:val="en-GB"/>
            <w:storeMappedDataAs w:val="dateTime"/>
            <w:calendar w:val="gregorian"/>
          </w:date>
        </w:sdtPr>
        <w:sdtContent>
          <w:r w:rsidR="00F02AF7">
            <w:rPr>
              <w:rFonts w:cstheme="minorHAnsi"/>
            </w:rPr>
            <w:t>21/06/2022</w:t>
          </w:r>
        </w:sdtContent>
      </w:sdt>
    </w:p>
    <w:p w14:paraId="1A6B1F05" w14:textId="77777777" w:rsidR="00F23DB7" w:rsidRPr="004F650F" w:rsidRDefault="00F23DB7" w:rsidP="00312B89">
      <w:pPr>
        <w:jc w:val="both"/>
        <w:rPr>
          <w:rFonts w:cstheme="minorHAnsi"/>
        </w:rPr>
      </w:pPr>
    </w:p>
    <w:p w14:paraId="1A91CFC5" w14:textId="4CCC0F6A" w:rsidR="00F23DB7" w:rsidRPr="004F650F" w:rsidRDefault="00000000" w:rsidP="00312B89">
      <w:pPr>
        <w:jc w:val="both"/>
        <w:rPr>
          <w:rFonts w:cstheme="minorHAnsi"/>
        </w:rPr>
      </w:pPr>
      <w:r>
        <w:rPr>
          <w:noProof/>
        </w:rPr>
        <w:pict w14:anchorId="6D861B23">
          <v:line id="Straight Connector 14" o:spid="_x0000_s2051" style="position:absolute;left:0;text-align:left;z-index:25166131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2in,11.2pt" to="31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" strokecolor="#bfbfbf [2412]" strokeweight=".5pt">
            <v:stroke joinstyle="miter"/>
            <o:lock v:ext="edit" shapetype="f"/>
            <w10:wrap anchorx="margin"/>
          </v:line>
        </w:pict>
      </w:r>
      <w:r w:rsidR="00F23DB7" w:rsidRPr="004F650F">
        <w:rPr>
          <w:rFonts w:cstheme="minorHAnsi"/>
        </w:rPr>
        <w:t>Developer’s Name &amp; Signature:</w:t>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t xml:space="preserve">Date: </w:t>
      </w:r>
      <w:sdt>
        <w:sdtPr>
          <w:rPr>
            <w:rFonts w:cstheme="minorHAnsi"/>
          </w:rPr>
          <w:id w:val="-1890952284"/>
          <w:placeholder>
            <w:docPart w:val="D283570942AD4A79B8EA8321508A712C"/>
          </w:placeholder>
          <w:showingPlcHdr/>
          <w:date>
            <w:dateFormat w:val="dd/MM/yyyy"/>
            <w:lid w:val="en-GB"/>
            <w:storeMappedDataAs w:val="dateTime"/>
            <w:calendar w:val="gregorian"/>
          </w:date>
        </w:sdtPr>
        <w:sdtContent>
          <w:r w:rsidR="00F23DB7" w:rsidRPr="004F650F">
            <w:rPr>
              <w:rStyle w:val="PlaceholderText"/>
              <w:rFonts w:cstheme="minorHAnsi"/>
            </w:rPr>
            <w:t>Click or tap to enter a date.</w:t>
          </w:r>
        </w:sdtContent>
      </w:sdt>
    </w:p>
    <w:p w14:paraId="66DC80F2" w14:textId="77777777" w:rsidR="00F23DB7" w:rsidRPr="004F650F" w:rsidRDefault="00F23DB7" w:rsidP="00312B89">
      <w:pPr>
        <w:jc w:val="both"/>
        <w:rPr>
          <w:rFonts w:cstheme="minorHAnsi"/>
        </w:rPr>
      </w:pPr>
    </w:p>
    <w:p w14:paraId="344BAF96" w14:textId="2DE94D3D" w:rsidR="00F23DB7" w:rsidRPr="004F650F" w:rsidRDefault="00000000" w:rsidP="00312B89">
      <w:pPr>
        <w:jc w:val="both"/>
        <w:rPr>
          <w:rFonts w:cstheme="minorHAnsi"/>
        </w:rPr>
      </w:pPr>
      <w:r>
        <w:rPr>
          <w:noProof/>
        </w:rPr>
        <w:pict w14:anchorId="1EF4BC52">
          <v:line id="Straight Connector 13" o:spid="_x0000_s2050" style="position:absolute;left:0;text-align:left;z-index:251660288;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page" from="138pt,11.5pt" to="312.7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" strokecolor="#bfbfbf [2412]" strokeweight=".5pt">
            <v:stroke joinstyle="miter"/>
            <o:lock v:ext="edit" shapetype="f"/>
            <w10:wrap anchorx="margin"/>
          </v:line>
        </w:pict>
      </w:r>
      <w:r w:rsidR="00F23DB7" w:rsidRPr="004F650F">
        <w:rPr>
          <w:rFonts w:cstheme="minorHAnsi"/>
        </w:rPr>
        <w:t xml:space="preserve">CRF Reviewed &amp; Approved by: </w:t>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r>
      <w:r w:rsidR="00F23DB7" w:rsidRPr="004F650F">
        <w:rPr>
          <w:rFonts w:cstheme="minorHAnsi"/>
        </w:rPr>
        <w:tab/>
        <w:t xml:space="preserve">Date: </w:t>
      </w:r>
      <w:sdt>
        <w:sdtPr>
          <w:rPr>
            <w:rFonts w:cstheme="minorHAnsi"/>
          </w:rPr>
          <w:id w:val="183261456"/>
          <w:placeholder>
            <w:docPart w:val="98E73A8FF8E842518497A67B9B395945"/>
          </w:placeholder>
          <w:showingPlcHdr/>
          <w:date>
            <w:dateFormat w:val="dd/MM/yyyy"/>
            <w:lid w:val="en-GB"/>
            <w:storeMappedDataAs w:val="dateTime"/>
            <w:calendar w:val="gregorian"/>
          </w:date>
        </w:sdtPr>
        <w:sdtContent>
          <w:r w:rsidR="00F23DB7" w:rsidRPr="004F650F">
            <w:rPr>
              <w:rStyle w:val="PlaceholderText"/>
              <w:rFonts w:cstheme="minorHAnsi"/>
            </w:rPr>
            <w:t>Click or tap to enter a date.</w:t>
          </w:r>
        </w:sdtContent>
      </w:sdt>
    </w:p>
    <w:p w14:paraId="569BE801" w14:textId="77777777" w:rsidR="000B5EC6" w:rsidRPr="004F650F" w:rsidRDefault="000B5EC6" w:rsidP="00312B89">
      <w:pPr>
        <w:jc w:val="both"/>
        <w:rPr>
          <w:rFonts w:cstheme="minorHAnsi"/>
        </w:rPr>
      </w:pPr>
    </w:p>
    <w:p w14:paraId="36205863" w14:textId="77777777" w:rsidR="000B5EC6" w:rsidRPr="004F650F" w:rsidRDefault="000B5EC6" w:rsidP="00312B89">
      <w:pPr>
        <w:jc w:val="both"/>
        <w:rPr>
          <w:rFonts w:cstheme="minorHAnsi"/>
        </w:rPr>
      </w:pPr>
    </w:p>
    <w:p w14:paraId="11EBA8A2" w14:textId="77777777" w:rsidR="000B5EC6" w:rsidRPr="004F650F" w:rsidRDefault="000B5EC6" w:rsidP="00312B89">
      <w:pPr>
        <w:shd w:val="clear" w:color="auto" w:fill="0070C0"/>
        <w:jc w:val="both"/>
        <w:rPr>
          <w:rFonts w:cstheme="minorHAnsi"/>
          <w:b/>
          <w:i/>
          <w:color w:val="FFFFFF" w:themeColor="background1"/>
          <w:sz w:val="20"/>
          <w:szCs w:val="20"/>
        </w:rPr>
      </w:pPr>
      <w:r w:rsidRPr="004F650F">
        <w:rPr>
          <w:rFonts w:cstheme="minorHAnsi"/>
          <w:b/>
          <w:i/>
          <w:color w:val="FFFFFF" w:themeColor="background1"/>
          <w:sz w:val="20"/>
          <w:szCs w:val="20"/>
        </w:rPr>
        <w:t>Note:</w:t>
      </w:r>
    </w:p>
    <w:p w14:paraId="18B0FA17" w14:textId="77777777" w:rsidR="000B5EC6" w:rsidRPr="004F650F" w:rsidRDefault="00AD72CB" w:rsidP="00312B89">
      <w:pPr>
        <w:pStyle w:val="ListParagraph"/>
        <w:numPr>
          <w:ilvl w:val="0"/>
          <w:numId w:val="1"/>
        </w:numPr>
        <w:jc w:val="both"/>
        <w:rPr>
          <w:rFonts w:cstheme="minorHAnsi"/>
          <w:sz w:val="16"/>
          <w:szCs w:val="16"/>
        </w:rPr>
      </w:pPr>
      <w:r w:rsidRPr="004F650F">
        <w:rPr>
          <w:rFonts w:cstheme="minorHAnsi"/>
          <w:sz w:val="16"/>
          <w:szCs w:val="16"/>
        </w:rPr>
        <w:t>Complete s</w:t>
      </w:r>
      <w:r w:rsidR="000B5EC6" w:rsidRPr="004F650F">
        <w:rPr>
          <w:rFonts w:cstheme="minorHAnsi"/>
          <w:sz w:val="16"/>
          <w:szCs w:val="16"/>
        </w:rPr>
        <w:t>cope of work to be defined appropriately by the request initiator</w:t>
      </w:r>
    </w:p>
    <w:p w14:paraId="5876F06A" w14:textId="77777777" w:rsidR="000B5EC6" w:rsidRPr="004F650F" w:rsidRDefault="000B5EC6" w:rsidP="00312B89">
      <w:pPr>
        <w:pStyle w:val="ListParagraph"/>
        <w:numPr>
          <w:ilvl w:val="0"/>
          <w:numId w:val="1"/>
        </w:numPr>
        <w:jc w:val="both"/>
        <w:rPr>
          <w:rFonts w:cstheme="minorHAnsi"/>
          <w:sz w:val="16"/>
          <w:szCs w:val="16"/>
        </w:rPr>
      </w:pPr>
      <w:r w:rsidRPr="004F650F">
        <w:rPr>
          <w:rFonts w:cstheme="minorHAnsi"/>
          <w:sz w:val="16"/>
          <w:szCs w:val="16"/>
        </w:rPr>
        <w:t>Request initiator can use subsequent pages for screenshots &amp; additional information</w:t>
      </w:r>
    </w:p>
    <w:p w14:paraId="65F1E4DA" w14:textId="77777777" w:rsidR="000B5EC6" w:rsidRPr="004F650F" w:rsidRDefault="000B5EC6" w:rsidP="00312B89">
      <w:pPr>
        <w:pStyle w:val="ListParagraph"/>
        <w:numPr>
          <w:ilvl w:val="0"/>
          <w:numId w:val="1"/>
        </w:numPr>
        <w:jc w:val="both"/>
        <w:rPr>
          <w:rFonts w:cstheme="minorHAnsi"/>
          <w:sz w:val="16"/>
          <w:szCs w:val="16"/>
        </w:rPr>
      </w:pPr>
      <w:r w:rsidRPr="004F650F">
        <w:rPr>
          <w:rFonts w:cstheme="minorHAnsi"/>
          <w:sz w:val="16"/>
          <w:szCs w:val="16"/>
        </w:rPr>
        <w:t>Avenues Technology shall provide timelines &amp; effort estimation only for the scope defined in the CRF. In</w:t>
      </w:r>
      <w:r w:rsidR="00AD72CB" w:rsidRPr="004F650F">
        <w:rPr>
          <w:rFonts w:cstheme="minorHAnsi"/>
          <w:sz w:val="16"/>
          <w:szCs w:val="16"/>
        </w:rPr>
        <w:t>-</w:t>
      </w:r>
      <w:r w:rsidRPr="004F650F">
        <w:rPr>
          <w:rFonts w:cstheme="minorHAnsi"/>
          <w:sz w:val="16"/>
          <w:szCs w:val="16"/>
        </w:rPr>
        <w:t>case of addition in the scope of work, the timeline may differ</w:t>
      </w:r>
    </w:p>
    <w:p w14:paraId="0BE570F1" w14:textId="77777777" w:rsidR="000B5EC6" w:rsidRPr="004F650F" w:rsidRDefault="000B5EC6" w:rsidP="00312B89">
      <w:pPr>
        <w:pStyle w:val="ListParagraph"/>
        <w:numPr>
          <w:ilvl w:val="0"/>
          <w:numId w:val="1"/>
        </w:numPr>
        <w:jc w:val="both"/>
        <w:rPr>
          <w:rFonts w:cstheme="minorHAnsi"/>
          <w:sz w:val="16"/>
          <w:szCs w:val="16"/>
        </w:rPr>
      </w:pPr>
      <w:r w:rsidRPr="004F650F">
        <w:rPr>
          <w:rFonts w:cstheme="minorHAnsi"/>
          <w:sz w:val="16"/>
          <w:szCs w:val="16"/>
        </w:rPr>
        <w:t>Above timelines shared by Avenues Technology is estimation purpose. Actual timeline may differ</w:t>
      </w:r>
    </w:p>
    <w:sectPr w:rsidR="000B5EC6" w:rsidRPr="004F650F" w:rsidSect="000B5EC6">
      <w:headerReference w:type="default" r:id="rId14"/>
      <w:footerReference w:type="default" r:id="rId15"/>
      <w:pgSz w:w="11906" w:h="16838" w:code="9"/>
      <w:pgMar w:top="720" w:right="720" w:bottom="284" w:left="720" w:header="5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D40F6" w14:textId="77777777" w:rsidR="00DF1270" w:rsidRDefault="00DF1270" w:rsidP="007000EB">
      <w:pPr>
        <w:spacing w:line="240" w:lineRule="auto"/>
      </w:pPr>
      <w:r>
        <w:separator/>
      </w:r>
    </w:p>
  </w:endnote>
  <w:endnote w:type="continuationSeparator" w:id="0">
    <w:p w14:paraId="03E32097" w14:textId="77777777" w:rsidR="00DF1270" w:rsidRDefault="00DF1270" w:rsidP="007000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ierstadt">
    <w:altName w:val="Bierstadt"/>
    <w:charset w:val="00"/>
    <w:family w:val="swiss"/>
    <w:pitch w:val="variable"/>
    <w:sig w:usb0="80000003" w:usb1="00000001"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5F33" w14:textId="77777777" w:rsidR="00FA2729" w:rsidRDefault="00FA2729">
    <w:pPr>
      <w:pStyle w:val="Footer"/>
      <w:pBdr>
        <w:top w:val="single" w:sz="4" w:space="8" w:color="4472C4"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1</w:t>
    </w:r>
    <w:r>
      <w:rPr>
        <w:noProof/>
        <w:color w:val="404040" w:themeColor="text1" w:themeTint="BF"/>
      </w:rPr>
      <w:fldChar w:fldCharType="end"/>
    </w:r>
  </w:p>
  <w:p w14:paraId="00572FC0" w14:textId="77777777" w:rsidR="00FA2729" w:rsidRDefault="00FA2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F09C3" w14:textId="77777777" w:rsidR="00DF1270" w:rsidRDefault="00DF1270" w:rsidP="007000EB">
      <w:pPr>
        <w:spacing w:line="240" w:lineRule="auto"/>
      </w:pPr>
      <w:r>
        <w:separator/>
      </w:r>
    </w:p>
  </w:footnote>
  <w:footnote w:type="continuationSeparator" w:id="0">
    <w:p w14:paraId="2F0BF535" w14:textId="77777777" w:rsidR="00DF1270" w:rsidRDefault="00DF1270" w:rsidP="007000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D4F36" w14:textId="32F0CA37" w:rsidR="00FA2729" w:rsidRDefault="00000000">
    <w:pPr>
      <w:pStyle w:val="Header"/>
    </w:pPr>
    <w:r>
      <w:rPr>
        <w:noProof/>
      </w:rPr>
      <w:pict w14:anchorId="0EFDA006">
        <v:group id="Group 17" o:spid="_x0000_s1025" style="position:absolute;margin-left:0;margin-top:42.75pt;width:524.25pt;height:1.5pt;z-index:251659264" coordsize="66579,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">
          <v:line id="Straight Connector 3" o:spid="_x0000_s1026" style="position:absolute;visibility:visible;mso-wrap-style:square" from="0,0" to="665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" strokecolor="red" strokeweight="1pt">
            <v:stroke joinstyle="miter"/>
          </v:line>
          <v:line id="Straight Connector 54" o:spid="_x0000_s1027" style="position:absolute;visibility:visible;mso-wrap-style:square" from="0,190" to="66579,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" strokecolor="#212934 [1615]" strokeweight="1pt">
            <v:stroke joinstyle="miter"/>
          </v:line>
        </v:group>
      </w:pict>
    </w:r>
    <w:r w:rsidR="00FA2729">
      <w:rPr>
        <w:noProof/>
        <w:lang w:val="en-US"/>
      </w:rPr>
      <w:drawing>
        <wp:inline distT="0" distB="0" distL="0" distR="0" wp14:anchorId="2352876D" wp14:editId="302221DD">
          <wp:extent cx="2390775" cy="485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0775" cy="485775"/>
                  </a:xfrm>
                  <a:prstGeom prst="rect">
                    <a:avLst/>
                  </a:prstGeom>
                  <a:noFill/>
                  <a:ln>
                    <a:noFill/>
                  </a:ln>
                </pic:spPr>
              </pic:pic>
            </a:graphicData>
          </a:graphic>
        </wp:inline>
      </w:drawing>
    </w:r>
    <w:r w:rsidR="002974C2">
      <w:rPr>
        <w:noProof/>
      </w:rPr>
      <w:drawing>
        <wp:inline distT="0" distB="0" distL="0" distR="0" wp14:anchorId="3F395BC5" wp14:editId="68A76DA6">
          <wp:extent cx="1250831" cy="512075"/>
          <wp:effectExtent l="0" t="0" r="0" b="0"/>
          <wp:docPr id="1" name="Picture 1" descr="Fable | Leading Cross-border payment solution prov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ble | Leading Cross-border payment solution provide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8053" cy="519126"/>
                  </a:xfrm>
                  <a:prstGeom prst="rect">
                    <a:avLst/>
                  </a:prstGeom>
                  <a:noFill/>
                  <a:ln>
                    <a:noFill/>
                  </a:ln>
                </pic:spPr>
              </pic:pic>
            </a:graphicData>
          </a:graphic>
        </wp:inline>
      </w:drawing>
    </w:r>
  </w:p>
  <w:p w14:paraId="3AD4A0B6" w14:textId="77777777" w:rsidR="00FA2729" w:rsidRDefault="00FA2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46AC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02318A"/>
    <w:multiLevelType w:val="hybridMultilevel"/>
    <w:tmpl w:val="71543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7015B5"/>
    <w:multiLevelType w:val="hybridMultilevel"/>
    <w:tmpl w:val="37A649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C64A35"/>
    <w:multiLevelType w:val="hybridMultilevel"/>
    <w:tmpl w:val="9682639C"/>
    <w:lvl w:ilvl="0" w:tplc="C2E45E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F7740A"/>
    <w:multiLevelType w:val="hybridMultilevel"/>
    <w:tmpl w:val="F8A0B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252EA3"/>
    <w:multiLevelType w:val="hybridMultilevel"/>
    <w:tmpl w:val="B540D3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842D3F"/>
    <w:multiLevelType w:val="hybridMultilevel"/>
    <w:tmpl w:val="9D648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2347619"/>
    <w:multiLevelType w:val="hybridMultilevel"/>
    <w:tmpl w:val="FA10D50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5444AA"/>
    <w:multiLevelType w:val="hybridMultilevel"/>
    <w:tmpl w:val="BF6E7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25F09EE"/>
    <w:multiLevelType w:val="hybridMultilevel"/>
    <w:tmpl w:val="3CBC7D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5BC7F35"/>
    <w:multiLevelType w:val="hybridMultilevel"/>
    <w:tmpl w:val="A45ABE0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844223F"/>
    <w:multiLevelType w:val="multilevel"/>
    <w:tmpl w:val="0F6E49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A1C4F57"/>
    <w:multiLevelType w:val="hybridMultilevel"/>
    <w:tmpl w:val="248C76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E096F2A"/>
    <w:multiLevelType w:val="hybridMultilevel"/>
    <w:tmpl w:val="78783632"/>
    <w:lvl w:ilvl="0" w:tplc="AF024D94">
      <w:numFmt w:val="bullet"/>
      <w:lvlText w:val=""/>
      <w:lvlJc w:val="left"/>
      <w:pPr>
        <w:ind w:left="945" w:hanging="360"/>
      </w:pPr>
      <w:rPr>
        <w:rFonts w:ascii="Symbol" w:eastAsiaTheme="minorHAnsi" w:hAnsi="Symbol" w:cs="Calibri" w:hint="default"/>
        <w:color w:val="212121"/>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14" w15:restartNumberingAfterBreak="0">
    <w:nsid w:val="1E8C1C36"/>
    <w:multiLevelType w:val="hybridMultilevel"/>
    <w:tmpl w:val="FCBA2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3FC349A"/>
    <w:multiLevelType w:val="hybridMultilevel"/>
    <w:tmpl w:val="61BCF9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86600D0"/>
    <w:multiLevelType w:val="hybridMultilevel"/>
    <w:tmpl w:val="9EA00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D154732"/>
    <w:multiLevelType w:val="hybridMultilevel"/>
    <w:tmpl w:val="2B722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F370A1A"/>
    <w:multiLevelType w:val="hybridMultilevel"/>
    <w:tmpl w:val="4D3C5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3611AF"/>
    <w:multiLevelType w:val="hybridMultilevel"/>
    <w:tmpl w:val="3404C4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E0759AA"/>
    <w:multiLevelType w:val="hybridMultilevel"/>
    <w:tmpl w:val="14986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0D43545"/>
    <w:multiLevelType w:val="hybridMultilevel"/>
    <w:tmpl w:val="A4D04C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B62728"/>
    <w:multiLevelType w:val="hybridMultilevel"/>
    <w:tmpl w:val="0E4CED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BD60E3D"/>
    <w:multiLevelType w:val="hybridMultilevel"/>
    <w:tmpl w:val="A712CD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D073986"/>
    <w:multiLevelType w:val="hybridMultilevel"/>
    <w:tmpl w:val="2D9E84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D6029F2"/>
    <w:multiLevelType w:val="hybridMultilevel"/>
    <w:tmpl w:val="65E0C71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2C6397D"/>
    <w:multiLevelType w:val="hybridMultilevel"/>
    <w:tmpl w:val="0B9470E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567C26E9"/>
    <w:multiLevelType w:val="hybridMultilevel"/>
    <w:tmpl w:val="09683C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8" w15:restartNumberingAfterBreak="0">
    <w:nsid w:val="56AF4832"/>
    <w:multiLevelType w:val="hybridMultilevel"/>
    <w:tmpl w:val="0CFEB692"/>
    <w:lvl w:ilvl="0" w:tplc="A09044DC">
      <w:numFmt w:val="bullet"/>
      <w:lvlText w:val=""/>
      <w:lvlJc w:val="left"/>
      <w:pPr>
        <w:ind w:left="945" w:hanging="360"/>
      </w:pPr>
      <w:rPr>
        <w:rFonts w:ascii="Symbol" w:eastAsiaTheme="minorHAnsi" w:hAnsi="Symbol" w:cs="Calibri" w:hint="default"/>
        <w:color w:val="212121"/>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29" w15:restartNumberingAfterBreak="0">
    <w:nsid w:val="575B0707"/>
    <w:multiLevelType w:val="hybridMultilevel"/>
    <w:tmpl w:val="9F6C8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BDE1774"/>
    <w:multiLevelType w:val="hybridMultilevel"/>
    <w:tmpl w:val="DBD03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D9D29DC"/>
    <w:multiLevelType w:val="hybridMultilevel"/>
    <w:tmpl w:val="2EB6704C"/>
    <w:lvl w:ilvl="0" w:tplc="78782934">
      <w:numFmt w:val="bullet"/>
      <w:lvlText w:val=""/>
      <w:lvlJc w:val="left"/>
      <w:pPr>
        <w:ind w:left="945" w:hanging="360"/>
      </w:pPr>
      <w:rPr>
        <w:rFonts w:ascii="Symbol" w:eastAsiaTheme="minorHAnsi" w:hAnsi="Symbol" w:cs="Calibri" w:hint="default"/>
        <w:color w:val="212121"/>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32" w15:restartNumberingAfterBreak="0">
    <w:nsid w:val="5DB955BD"/>
    <w:multiLevelType w:val="hybridMultilevel"/>
    <w:tmpl w:val="19E234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E220F97"/>
    <w:multiLevelType w:val="hybridMultilevel"/>
    <w:tmpl w:val="A1BAF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FBD2094"/>
    <w:multiLevelType w:val="hybridMultilevel"/>
    <w:tmpl w:val="1F9AA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1D27022"/>
    <w:multiLevelType w:val="hybridMultilevel"/>
    <w:tmpl w:val="42D694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902E57"/>
    <w:multiLevelType w:val="hybridMultilevel"/>
    <w:tmpl w:val="F4B0B9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54560DA"/>
    <w:multiLevelType w:val="hybridMultilevel"/>
    <w:tmpl w:val="CD908C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6807B16"/>
    <w:multiLevelType w:val="hybridMultilevel"/>
    <w:tmpl w:val="8E829FC8"/>
    <w:lvl w:ilvl="0" w:tplc="BAC00DE6">
      <w:numFmt w:val="bullet"/>
      <w:lvlText w:val=""/>
      <w:lvlJc w:val="left"/>
      <w:pPr>
        <w:ind w:left="945" w:hanging="360"/>
      </w:pPr>
      <w:rPr>
        <w:rFonts w:ascii="Symbol" w:eastAsiaTheme="minorHAnsi" w:hAnsi="Symbol" w:cs="Calibri" w:hint="default"/>
        <w:color w:val="212121"/>
      </w:rPr>
    </w:lvl>
    <w:lvl w:ilvl="1" w:tplc="40090003" w:tentative="1">
      <w:start w:val="1"/>
      <w:numFmt w:val="bullet"/>
      <w:lvlText w:val="o"/>
      <w:lvlJc w:val="left"/>
      <w:pPr>
        <w:ind w:left="1665" w:hanging="360"/>
      </w:pPr>
      <w:rPr>
        <w:rFonts w:ascii="Courier New" w:hAnsi="Courier New" w:cs="Courier New" w:hint="default"/>
      </w:rPr>
    </w:lvl>
    <w:lvl w:ilvl="2" w:tplc="40090005" w:tentative="1">
      <w:start w:val="1"/>
      <w:numFmt w:val="bullet"/>
      <w:lvlText w:val=""/>
      <w:lvlJc w:val="left"/>
      <w:pPr>
        <w:ind w:left="2385" w:hanging="360"/>
      </w:pPr>
      <w:rPr>
        <w:rFonts w:ascii="Wingdings" w:hAnsi="Wingdings" w:hint="default"/>
      </w:rPr>
    </w:lvl>
    <w:lvl w:ilvl="3" w:tplc="40090001" w:tentative="1">
      <w:start w:val="1"/>
      <w:numFmt w:val="bullet"/>
      <w:lvlText w:val=""/>
      <w:lvlJc w:val="left"/>
      <w:pPr>
        <w:ind w:left="3105" w:hanging="360"/>
      </w:pPr>
      <w:rPr>
        <w:rFonts w:ascii="Symbol" w:hAnsi="Symbol" w:hint="default"/>
      </w:rPr>
    </w:lvl>
    <w:lvl w:ilvl="4" w:tplc="40090003" w:tentative="1">
      <w:start w:val="1"/>
      <w:numFmt w:val="bullet"/>
      <w:lvlText w:val="o"/>
      <w:lvlJc w:val="left"/>
      <w:pPr>
        <w:ind w:left="3825" w:hanging="360"/>
      </w:pPr>
      <w:rPr>
        <w:rFonts w:ascii="Courier New" w:hAnsi="Courier New" w:cs="Courier New" w:hint="default"/>
      </w:rPr>
    </w:lvl>
    <w:lvl w:ilvl="5" w:tplc="40090005" w:tentative="1">
      <w:start w:val="1"/>
      <w:numFmt w:val="bullet"/>
      <w:lvlText w:val=""/>
      <w:lvlJc w:val="left"/>
      <w:pPr>
        <w:ind w:left="4545" w:hanging="360"/>
      </w:pPr>
      <w:rPr>
        <w:rFonts w:ascii="Wingdings" w:hAnsi="Wingdings" w:hint="default"/>
      </w:rPr>
    </w:lvl>
    <w:lvl w:ilvl="6" w:tplc="40090001" w:tentative="1">
      <w:start w:val="1"/>
      <w:numFmt w:val="bullet"/>
      <w:lvlText w:val=""/>
      <w:lvlJc w:val="left"/>
      <w:pPr>
        <w:ind w:left="5265" w:hanging="360"/>
      </w:pPr>
      <w:rPr>
        <w:rFonts w:ascii="Symbol" w:hAnsi="Symbol" w:hint="default"/>
      </w:rPr>
    </w:lvl>
    <w:lvl w:ilvl="7" w:tplc="40090003" w:tentative="1">
      <w:start w:val="1"/>
      <w:numFmt w:val="bullet"/>
      <w:lvlText w:val="o"/>
      <w:lvlJc w:val="left"/>
      <w:pPr>
        <w:ind w:left="5985" w:hanging="360"/>
      </w:pPr>
      <w:rPr>
        <w:rFonts w:ascii="Courier New" w:hAnsi="Courier New" w:cs="Courier New" w:hint="default"/>
      </w:rPr>
    </w:lvl>
    <w:lvl w:ilvl="8" w:tplc="40090005" w:tentative="1">
      <w:start w:val="1"/>
      <w:numFmt w:val="bullet"/>
      <w:lvlText w:val=""/>
      <w:lvlJc w:val="left"/>
      <w:pPr>
        <w:ind w:left="6705" w:hanging="360"/>
      </w:pPr>
      <w:rPr>
        <w:rFonts w:ascii="Wingdings" w:hAnsi="Wingdings" w:hint="default"/>
      </w:rPr>
    </w:lvl>
  </w:abstractNum>
  <w:abstractNum w:abstractNumId="39" w15:restartNumberingAfterBreak="0">
    <w:nsid w:val="6AB56A3E"/>
    <w:multiLevelType w:val="hybridMultilevel"/>
    <w:tmpl w:val="4F502F3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0" w15:restartNumberingAfterBreak="0">
    <w:nsid w:val="6D150E20"/>
    <w:multiLevelType w:val="hybridMultilevel"/>
    <w:tmpl w:val="158AB6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EDF2FB9"/>
    <w:multiLevelType w:val="hybridMultilevel"/>
    <w:tmpl w:val="527E21B4"/>
    <w:lvl w:ilvl="0" w:tplc="4009000F">
      <w:start w:val="1"/>
      <w:numFmt w:val="decimal"/>
      <w:lvlText w:val="%1."/>
      <w:lvlJc w:val="left"/>
      <w:pPr>
        <w:ind w:left="1305" w:hanging="360"/>
      </w:pPr>
    </w:lvl>
    <w:lvl w:ilvl="1" w:tplc="40090019" w:tentative="1">
      <w:start w:val="1"/>
      <w:numFmt w:val="lowerLetter"/>
      <w:lvlText w:val="%2."/>
      <w:lvlJc w:val="left"/>
      <w:pPr>
        <w:ind w:left="2025" w:hanging="360"/>
      </w:pPr>
    </w:lvl>
    <w:lvl w:ilvl="2" w:tplc="4009001B" w:tentative="1">
      <w:start w:val="1"/>
      <w:numFmt w:val="lowerRoman"/>
      <w:lvlText w:val="%3."/>
      <w:lvlJc w:val="right"/>
      <w:pPr>
        <w:ind w:left="2745" w:hanging="180"/>
      </w:pPr>
    </w:lvl>
    <w:lvl w:ilvl="3" w:tplc="4009000F" w:tentative="1">
      <w:start w:val="1"/>
      <w:numFmt w:val="decimal"/>
      <w:lvlText w:val="%4."/>
      <w:lvlJc w:val="left"/>
      <w:pPr>
        <w:ind w:left="3465" w:hanging="360"/>
      </w:pPr>
    </w:lvl>
    <w:lvl w:ilvl="4" w:tplc="40090019" w:tentative="1">
      <w:start w:val="1"/>
      <w:numFmt w:val="lowerLetter"/>
      <w:lvlText w:val="%5."/>
      <w:lvlJc w:val="left"/>
      <w:pPr>
        <w:ind w:left="4185" w:hanging="360"/>
      </w:pPr>
    </w:lvl>
    <w:lvl w:ilvl="5" w:tplc="4009001B" w:tentative="1">
      <w:start w:val="1"/>
      <w:numFmt w:val="lowerRoman"/>
      <w:lvlText w:val="%6."/>
      <w:lvlJc w:val="right"/>
      <w:pPr>
        <w:ind w:left="4905" w:hanging="180"/>
      </w:pPr>
    </w:lvl>
    <w:lvl w:ilvl="6" w:tplc="4009000F" w:tentative="1">
      <w:start w:val="1"/>
      <w:numFmt w:val="decimal"/>
      <w:lvlText w:val="%7."/>
      <w:lvlJc w:val="left"/>
      <w:pPr>
        <w:ind w:left="5625" w:hanging="360"/>
      </w:pPr>
    </w:lvl>
    <w:lvl w:ilvl="7" w:tplc="40090019" w:tentative="1">
      <w:start w:val="1"/>
      <w:numFmt w:val="lowerLetter"/>
      <w:lvlText w:val="%8."/>
      <w:lvlJc w:val="left"/>
      <w:pPr>
        <w:ind w:left="6345" w:hanging="360"/>
      </w:pPr>
    </w:lvl>
    <w:lvl w:ilvl="8" w:tplc="4009001B" w:tentative="1">
      <w:start w:val="1"/>
      <w:numFmt w:val="lowerRoman"/>
      <w:lvlText w:val="%9."/>
      <w:lvlJc w:val="right"/>
      <w:pPr>
        <w:ind w:left="7065" w:hanging="180"/>
      </w:pPr>
    </w:lvl>
  </w:abstractNum>
  <w:abstractNum w:abstractNumId="42" w15:restartNumberingAfterBreak="0">
    <w:nsid w:val="70610507"/>
    <w:multiLevelType w:val="multilevel"/>
    <w:tmpl w:val="0D363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2F439FF"/>
    <w:multiLevelType w:val="hybridMultilevel"/>
    <w:tmpl w:val="78944182"/>
    <w:lvl w:ilvl="0" w:tplc="0EEE29F8">
      <w:start w:val="2"/>
      <w:numFmt w:val="bullet"/>
      <w:lvlText w:val="-"/>
      <w:lvlJc w:val="left"/>
      <w:pPr>
        <w:ind w:left="720" w:hanging="360"/>
      </w:pPr>
      <w:rPr>
        <w:rFonts w:ascii="Bierstadt" w:eastAsia="Calibri" w:hAnsi="Bierstadt"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F0004A5"/>
    <w:multiLevelType w:val="hybridMultilevel"/>
    <w:tmpl w:val="1C289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8629965">
    <w:abstractNumId w:val="29"/>
  </w:num>
  <w:num w:numId="2" w16cid:durableId="65150676">
    <w:abstractNumId w:val="0"/>
  </w:num>
  <w:num w:numId="3" w16cid:durableId="573974992">
    <w:abstractNumId w:val="20"/>
  </w:num>
  <w:num w:numId="4" w16cid:durableId="1781952302">
    <w:abstractNumId w:val="12"/>
  </w:num>
  <w:num w:numId="5" w16cid:durableId="1307660915">
    <w:abstractNumId w:val="5"/>
  </w:num>
  <w:num w:numId="6" w16cid:durableId="14773785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4630207">
    <w:abstractNumId w:val="36"/>
  </w:num>
  <w:num w:numId="8" w16cid:durableId="2074041100">
    <w:abstractNumId w:val="14"/>
  </w:num>
  <w:num w:numId="9" w16cid:durableId="1650942850">
    <w:abstractNumId w:val="37"/>
  </w:num>
  <w:num w:numId="10" w16cid:durableId="1390805306">
    <w:abstractNumId w:val="40"/>
  </w:num>
  <w:num w:numId="11" w16cid:durableId="1300724863">
    <w:abstractNumId w:val="34"/>
  </w:num>
  <w:num w:numId="12" w16cid:durableId="1171721306">
    <w:abstractNumId w:val="21"/>
  </w:num>
  <w:num w:numId="13" w16cid:durableId="2091265377">
    <w:abstractNumId w:val="44"/>
  </w:num>
  <w:num w:numId="14" w16cid:durableId="208190705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9084047">
    <w:abstractNumId w:val="30"/>
  </w:num>
  <w:num w:numId="16" w16cid:durableId="1673144400">
    <w:abstractNumId w:val="8"/>
  </w:num>
  <w:num w:numId="17" w16cid:durableId="2021271294">
    <w:abstractNumId w:val="4"/>
  </w:num>
  <w:num w:numId="18" w16cid:durableId="938870385">
    <w:abstractNumId w:val="15"/>
  </w:num>
  <w:num w:numId="19" w16cid:durableId="16592602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4425587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7647825">
    <w:abstractNumId w:val="2"/>
  </w:num>
  <w:num w:numId="22" w16cid:durableId="362485552">
    <w:abstractNumId w:val="17"/>
  </w:num>
  <w:num w:numId="23" w16cid:durableId="1792627848">
    <w:abstractNumId w:val="18"/>
  </w:num>
  <w:num w:numId="24" w16cid:durableId="345786929">
    <w:abstractNumId w:val="39"/>
  </w:num>
  <w:num w:numId="25" w16cid:durableId="14490103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53493946">
    <w:abstractNumId w:val="32"/>
  </w:num>
  <w:num w:numId="27" w16cid:durableId="1590308068">
    <w:abstractNumId w:val="1"/>
  </w:num>
  <w:num w:numId="28" w16cid:durableId="2055345057">
    <w:abstractNumId w:val="7"/>
  </w:num>
  <w:num w:numId="29" w16cid:durableId="906765317">
    <w:abstractNumId w:val="35"/>
  </w:num>
  <w:num w:numId="30" w16cid:durableId="4070447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14923641">
    <w:abstractNumId w:val="33"/>
  </w:num>
  <w:num w:numId="32" w16cid:durableId="1552113228">
    <w:abstractNumId w:val="24"/>
  </w:num>
  <w:num w:numId="33" w16cid:durableId="2122410930">
    <w:abstractNumId w:val="3"/>
  </w:num>
  <w:num w:numId="34" w16cid:durableId="197276035">
    <w:abstractNumId w:val="19"/>
  </w:num>
  <w:num w:numId="35" w16cid:durableId="718406492">
    <w:abstractNumId w:val="25"/>
  </w:num>
  <w:num w:numId="36" w16cid:durableId="1095519533">
    <w:abstractNumId w:val="43"/>
  </w:num>
  <w:num w:numId="37" w16cid:durableId="2077313356">
    <w:abstractNumId w:val="42"/>
  </w:num>
  <w:num w:numId="38" w16cid:durableId="1669284174">
    <w:abstractNumId w:val="10"/>
  </w:num>
  <w:num w:numId="39" w16cid:durableId="359400235">
    <w:abstractNumId w:val="16"/>
  </w:num>
  <w:num w:numId="40" w16cid:durableId="517931941">
    <w:abstractNumId w:val="9"/>
  </w:num>
  <w:num w:numId="41" w16cid:durableId="1153255741">
    <w:abstractNumId w:val="41"/>
  </w:num>
  <w:num w:numId="42" w16cid:durableId="1470825283">
    <w:abstractNumId w:val="28"/>
  </w:num>
  <w:num w:numId="43" w16cid:durableId="1750076331">
    <w:abstractNumId w:val="13"/>
  </w:num>
  <w:num w:numId="44" w16cid:durableId="170684632">
    <w:abstractNumId w:val="38"/>
  </w:num>
  <w:num w:numId="45" w16cid:durableId="2075084081">
    <w:abstractNumId w:val="3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1"/>
    <o:shapelayout v:ext="edit">
      <o:idmap v:ext="edit" data="1"/>
      <o:rules v:ext="edit">
        <o:r id="V:Rule1" type="connector" idref="#Straight Connector 3"/>
        <o:r id="V:Rule2" type="connector" idref="#Straight Connector 54"/>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NjYzNTMwMgPSxko6SsGpxcWZ+XkgBYZGhrUA++twky4AAAA="/>
  </w:docVars>
  <w:rsids>
    <w:rsidRoot w:val="007000EB"/>
    <w:rsid w:val="0000050B"/>
    <w:rsid w:val="00002C8E"/>
    <w:rsid w:val="000037BE"/>
    <w:rsid w:val="00003C16"/>
    <w:rsid w:val="00003E93"/>
    <w:rsid w:val="000058DD"/>
    <w:rsid w:val="00006819"/>
    <w:rsid w:val="00006AD8"/>
    <w:rsid w:val="00007F08"/>
    <w:rsid w:val="00010ECB"/>
    <w:rsid w:val="00012963"/>
    <w:rsid w:val="00013CAA"/>
    <w:rsid w:val="00014C4C"/>
    <w:rsid w:val="00015726"/>
    <w:rsid w:val="00015F23"/>
    <w:rsid w:val="0001633B"/>
    <w:rsid w:val="0001743C"/>
    <w:rsid w:val="0001792A"/>
    <w:rsid w:val="00017B2D"/>
    <w:rsid w:val="00021160"/>
    <w:rsid w:val="00022598"/>
    <w:rsid w:val="000226C5"/>
    <w:rsid w:val="00024096"/>
    <w:rsid w:val="00024B3C"/>
    <w:rsid w:val="00026360"/>
    <w:rsid w:val="00026C58"/>
    <w:rsid w:val="000271A3"/>
    <w:rsid w:val="000273ED"/>
    <w:rsid w:val="000309B0"/>
    <w:rsid w:val="00032F4C"/>
    <w:rsid w:val="00032FEE"/>
    <w:rsid w:val="00033724"/>
    <w:rsid w:val="000349DF"/>
    <w:rsid w:val="00034AB9"/>
    <w:rsid w:val="000353F8"/>
    <w:rsid w:val="000402BF"/>
    <w:rsid w:val="000419A2"/>
    <w:rsid w:val="000434B2"/>
    <w:rsid w:val="000439FA"/>
    <w:rsid w:val="00046306"/>
    <w:rsid w:val="00050EEF"/>
    <w:rsid w:val="000542A7"/>
    <w:rsid w:val="000551E8"/>
    <w:rsid w:val="00061093"/>
    <w:rsid w:val="00063501"/>
    <w:rsid w:val="000662BD"/>
    <w:rsid w:val="00067126"/>
    <w:rsid w:val="0006722F"/>
    <w:rsid w:val="00070FA2"/>
    <w:rsid w:val="0007393A"/>
    <w:rsid w:val="00073F60"/>
    <w:rsid w:val="00076D58"/>
    <w:rsid w:val="00077B0C"/>
    <w:rsid w:val="000800E7"/>
    <w:rsid w:val="000838AB"/>
    <w:rsid w:val="00084388"/>
    <w:rsid w:val="000853D7"/>
    <w:rsid w:val="00086207"/>
    <w:rsid w:val="000866A4"/>
    <w:rsid w:val="00086D85"/>
    <w:rsid w:val="00095CD0"/>
    <w:rsid w:val="000A0225"/>
    <w:rsid w:val="000A06DC"/>
    <w:rsid w:val="000A1811"/>
    <w:rsid w:val="000A21CF"/>
    <w:rsid w:val="000A2AD9"/>
    <w:rsid w:val="000A4BEC"/>
    <w:rsid w:val="000A6F3C"/>
    <w:rsid w:val="000B0FC3"/>
    <w:rsid w:val="000B1F80"/>
    <w:rsid w:val="000B4010"/>
    <w:rsid w:val="000B5EC6"/>
    <w:rsid w:val="000B612F"/>
    <w:rsid w:val="000C001B"/>
    <w:rsid w:val="000C0BE9"/>
    <w:rsid w:val="000C779A"/>
    <w:rsid w:val="000D12E1"/>
    <w:rsid w:val="000D2021"/>
    <w:rsid w:val="000D2E35"/>
    <w:rsid w:val="000D3B15"/>
    <w:rsid w:val="000D5C8B"/>
    <w:rsid w:val="000D6426"/>
    <w:rsid w:val="000E07ED"/>
    <w:rsid w:val="000E0933"/>
    <w:rsid w:val="000E0996"/>
    <w:rsid w:val="000E1EB4"/>
    <w:rsid w:val="000E29A3"/>
    <w:rsid w:val="000E4FB2"/>
    <w:rsid w:val="000E6D55"/>
    <w:rsid w:val="000F0A86"/>
    <w:rsid w:val="000F0F08"/>
    <w:rsid w:val="000F11E2"/>
    <w:rsid w:val="000F3A3D"/>
    <w:rsid w:val="000F3AB9"/>
    <w:rsid w:val="000F5E27"/>
    <w:rsid w:val="00100A4C"/>
    <w:rsid w:val="001014E6"/>
    <w:rsid w:val="00101A90"/>
    <w:rsid w:val="00102680"/>
    <w:rsid w:val="00102E76"/>
    <w:rsid w:val="00106102"/>
    <w:rsid w:val="00110494"/>
    <w:rsid w:val="001109CF"/>
    <w:rsid w:val="00110BC9"/>
    <w:rsid w:val="00112CF7"/>
    <w:rsid w:val="00112F45"/>
    <w:rsid w:val="00115719"/>
    <w:rsid w:val="00116F37"/>
    <w:rsid w:val="00117959"/>
    <w:rsid w:val="00117CA1"/>
    <w:rsid w:val="00124A62"/>
    <w:rsid w:val="001303CC"/>
    <w:rsid w:val="00130C51"/>
    <w:rsid w:val="0013196C"/>
    <w:rsid w:val="00131B89"/>
    <w:rsid w:val="00132CEF"/>
    <w:rsid w:val="00133A5B"/>
    <w:rsid w:val="00133B3B"/>
    <w:rsid w:val="00133E94"/>
    <w:rsid w:val="00140147"/>
    <w:rsid w:val="00140A92"/>
    <w:rsid w:val="00140B2E"/>
    <w:rsid w:val="00140B98"/>
    <w:rsid w:val="00141197"/>
    <w:rsid w:val="00141DD6"/>
    <w:rsid w:val="00142BBC"/>
    <w:rsid w:val="00143A7B"/>
    <w:rsid w:val="00147162"/>
    <w:rsid w:val="00147878"/>
    <w:rsid w:val="001502A4"/>
    <w:rsid w:val="001514DF"/>
    <w:rsid w:val="001517D8"/>
    <w:rsid w:val="001524AA"/>
    <w:rsid w:val="00154E77"/>
    <w:rsid w:val="0015599F"/>
    <w:rsid w:val="00155D7B"/>
    <w:rsid w:val="00157C05"/>
    <w:rsid w:val="00160328"/>
    <w:rsid w:val="00160C1B"/>
    <w:rsid w:val="0016146E"/>
    <w:rsid w:val="00161493"/>
    <w:rsid w:val="00166DA4"/>
    <w:rsid w:val="00167802"/>
    <w:rsid w:val="00167BD2"/>
    <w:rsid w:val="00171135"/>
    <w:rsid w:val="00171B77"/>
    <w:rsid w:val="00174661"/>
    <w:rsid w:val="00175F7B"/>
    <w:rsid w:val="001767E7"/>
    <w:rsid w:val="00176A85"/>
    <w:rsid w:val="00176DCC"/>
    <w:rsid w:val="001774CF"/>
    <w:rsid w:val="001804B5"/>
    <w:rsid w:val="00180692"/>
    <w:rsid w:val="00184B27"/>
    <w:rsid w:val="00185576"/>
    <w:rsid w:val="0019001E"/>
    <w:rsid w:val="00190D4D"/>
    <w:rsid w:val="0019113B"/>
    <w:rsid w:val="00194E0A"/>
    <w:rsid w:val="001951B1"/>
    <w:rsid w:val="00195D6B"/>
    <w:rsid w:val="001A0CE1"/>
    <w:rsid w:val="001A0F47"/>
    <w:rsid w:val="001A17F0"/>
    <w:rsid w:val="001A37BF"/>
    <w:rsid w:val="001A4569"/>
    <w:rsid w:val="001A4A3B"/>
    <w:rsid w:val="001A668B"/>
    <w:rsid w:val="001B012B"/>
    <w:rsid w:val="001B0394"/>
    <w:rsid w:val="001B29F7"/>
    <w:rsid w:val="001B4747"/>
    <w:rsid w:val="001B4A6B"/>
    <w:rsid w:val="001C07CA"/>
    <w:rsid w:val="001C30B1"/>
    <w:rsid w:val="001C4C60"/>
    <w:rsid w:val="001C7A7A"/>
    <w:rsid w:val="001D076C"/>
    <w:rsid w:val="001D5EA1"/>
    <w:rsid w:val="001D6456"/>
    <w:rsid w:val="001D7E7F"/>
    <w:rsid w:val="001E1479"/>
    <w:rsid w:val="001E1A23"/>
    <w:rsid w:val="001E42F3"/>
    <w:rsid w:val="001E518C"/>
    <w:rsid w:val="001E6823"/>
    <w:rsid w:val="001E6B55"/>
    <w:rsid w:val="001F02AB"/>
    <w:rsid w:val="001F43C5"/>
    <w:rsid w:val="001F4B0C"/>
    <w:rsid w:val="001F54B8"/>
    <w:rsid w:val="001F7469"/>
    <w:rsid w:val="0020263F"/>
    <w:rsid w:val="0020374C"/>
    <w:rsid w:val="002038DB"/>
    <w:rsid w:val="00203EDF"/>
    <w:rsid w:val="00205B0A"/>
    <w:rsid w:val="00205C2F"/>
    <w:rsid w:val="00205E56"/>
    <w:rsid w:val="002070CA"/>
    <w:rsid w:val="00207A22"/>
    <w:rsid w:val="00207C21"/>
    <w:rsid w:val="00213982"/>
    <w:rsid w:val="00214625"/>
    <w:rsid w:val="0021516A"/>
    <w:rsid w:val="00220CCF"/>
    <w:rsid w:val="002229BE"/>
    <w:rsid w:val="002232F5"/>
    <w:rsid w:val="0022397E"/>
    <w:rsid w:val="00224455"/>
    <w:rsid w:val="0022492F"/>
    <w:rsid w:val="00225531"/>
    <w:rsid w:val="00226BCA"/>
    <w:rsid w:val="00232A69"/>
    <w:rsid w:val="00232BDA"/>
    <w:rsid w:val="00232E48"/>
    <w:rsid w:val="002341A7"/>
    <w:rsid w:val="002348ED"/>
    <w:rsid w:val="00235A49"/>
    <w:rsid w:val="00235F9C"/>
    <w:rsid w:val="002375E9"/>
    <w:rsid w:val="00237AFF"/>
    <w:rsid w:val="00243888"/>
    <w:rsid w:val="002470DD"/>
    <w:rsid w:val="0025535C"/>
    <w:rsid w:val="002558AF"/>
    <w:rsid w:val="002562D9"/>
    <w:rsid w:val="00256AD1"/>
    <w:rsid w:val="00256BAD"/>
    <w:rsid w:val="0025777F"/>
    <w:rsid w:val="00261E8C"/>
    <w:rsid w:val="00262C72"/>
    <w:rsid w:val="00264EDD"/>
    <w:rsid w:val="0026663C"/>
    <w:rsid w:val="002675A2"/>
    <w:rsid w:val="002677F6"/>
    <w:rsid w:val="00270963"/>
    <w:rsid w:val="0027195E"/>
    <w:rsid w:val="00274DA2"/>
    <w:rsid w:val="002753E1"/>
    <w:rsid w:val="002805AD"/>
    <w:rsid w:val="00280754"/>
    <w:rsid w:val="00280D29"/>
    <w:rsid w:val="00281A66"/>
    <w:rsid w:val="00286286"/>
    <w:rsid w:val="0029262E"/>
    <w:rsid w:val="00292644"/>
    <w:rsid w:val="00293DFF"/>
    <w:rsid w:val="002945E1"/>
    <w:rsid w:val="0029518A"/>
    <w:rsid w:val="002955C6"/>
    <w:rsid w:val="002974C2"/>
    <w:rsid w:val="0029776D"/>
    <w:rsid w:val="002A1236"/>
    <w:rsid w:val="002A1263"/>
    <w:rsid w:val="002A51A7"/>
    <w:rsid w:val="002A60E1"/>
    <w:rsid w:val="002B12F9"/>
    <w:rsid w:val="002B22A4"/>
    <w:rsid w:val="002B6FAA"/>
    <w:rsid w:val="002C2882"/>
    <w:rsid w:val="002C39AD"/>
    <w:rsid w:val="002C53DD"/>
    <w:rsid w:val="002C5715"/>
    <w:rsid w:val="002C596C"/>
    <w:rsid w:val="002C6C1C"/>
    <w:rsid w:val="002C7513"/>
    <w:rsid w:val="002C7675"/>
    <w:rsid w:val="002D0F86"/>
    <w:rsid w:val="002D2E5D"/>
    <w:rsid w:val="002D39D9"/>
    <w:rsid w:val="002E428B"/>
    <w:rsid w:val="002E626E"/>
    <w:rsid w:val="002E6DC0"/>
    <w:rsid w:val="002E754F"/>
    <w:rsid w:val="002E7A96"/>
    <w:rsid w:val="002F279C"/>
    <w:rsid w:val="002F2B0C"/>
    <w:rsid w:val="002F3BAB"/>
    <w:rsid w:val="002F7B66"/>
    <w:rsid w:val="002F7BC9"/>
    <w:rsid w:val="002F7C26"/>
    <w:rsid w:val="0030636B"/>
    <w:rsid w:val="00307381"/>
    <w:rsid w:val="00310E54"/>
    <w:rsid w:val="00312B89"/>
    <w:rsid w:val="003174F2"/>
    <w:rsid w:val="00317A56"/>
    <w:rsid w:val="00322380"/>
    <w:rsid w:val="00322B4B"/>
    <w:rsid w:val="0033209C"/>
    <w:rsid w:val="00332136"/>
    <w:rsid w:val="0033469D"/>
    <w:rsid w:val="00336A5F"/>
    <w:rsid w:val="00336E07"/>
    <w:rsid w:val="003376F0"/>
    <w:rsid w:val="00337B0D"/>
    <w:rsid w:val="00337C07"/>
    <w:rsid w:val="00337DDD"/>
    <w:rsid w:val="00340161"/>
    <w:rsid w:val="0034057C"/>
    <w:rsid w:val="00342025"/>
    <w:rsid w:val="0034225E"/>
    <w:rsid w:val="003441CC"/>
    <w:rsid w:val="00346AAE"/>
    <w:rsid w:val="00346E24"/>
    <w:rsid w:val="00347DA9"/>
    <w:rsid w:val="0035047F"/>
    <w:rsid w:val="00352A6C"/>
    <w:rsid w:val="00353807"/>
    <w:rsid w:val="00354BAA"/>
    <w:rsid w:val="0035603D"/>
    <w:rsid w:val="0035657B"/>
    <w:rsid w:val="00357E99"/>
    <w:rsid w:val="00360012"/>
    <w:rsid w:val="0036178D"/>
    <w:rsid w:val="00362AD3"/>
    <w:rsid w:val="003636B2"/>
    <w:rsid w:val="00374503"/>
    <w:rsid w:val="00377C7B"/>
    <w:rsid w:val="00377CE4"/>
    <w:rsid w:val="003819E9"/>
    <w:rsid w:val="00382032"/>
    <w:rsid w:val="00382FB9"/>
    <w:rsid w:val="00384A9B"/>
    <w:rsid w:val="0038598D"/>
    <w:rsid w:val="00386C37"/>
    <w:rsid w:val="00391927"/>
    <w:rsid w:val="00391ED6"/>
    <w:rsid w:val="00391FB9"/>
    <w:rsid w:val="003926E3"/>
    <w:rsid w:val="00393606"/>
    <w:rsid w:val="00394A03"/>
    <w:rsid w:val="003956B9"/>
    <w:rsid w:val="00395C29"/>
    <w:rsid w:val="00396400"/>
    <w:rsid w:val="003A072E"/>
    <w:rsid w:val="003A1BDF"/>
    <w:rsid w:val="003A274F"/>
    <w:rsid w:val="003A6E2A"/>
    <w:rsid w:val="003B5299"/>
    <w:rsid w:val="003B5AB2"/>
    <w:rsid w:val="003B728A"/>
    <w:rsid w:val="003B7C39"/>
    <w:rsid w:val="003C0A07"/>
    <w:rsid w:val="003C0C6D"/>
    <w:rsid w:val="003C10AD"/>
    <w:rsid w:val="003C11BF"/>
    <w:rsid w:val="003C1BA1"/>
    <w:rsid w:val="003C380C"/>
    <w:rsid w:val="003C4918"/>
    <w:rsid w:val="003C568C"/>
    <w:rsid w:val="003C6CAF"/>
    <w:rsid w:val="003D0336"/>
    <w:rsid w:val="003D0F38"/>
    <w:rsid w:val="003D1B9C"/>
    <w:rsid w:val="003D2A36"/>
    <w:rsid w:val="003D3916"/>
    <w:rsid w:val="003D4192"/>
    <w:rsid w:val="003D4C60"/>
    <w:rsid w:val="003D7037"/>
    <w:rsid w:val="003E0C47"/>
    <w:rsid w:val="003E3CFC"/>
    <w:rsid w:val="003E3FC1"/>
    <w:rsid w:val="003E50AB"/>
    <w:rsid w:val="003E61C8"/>
    <w:rsid w:val="003E6B11"/>
    <w:rsid w:val="003E6FE7"/>
    <w:rsid w:val="003F04EA"/>
    <w:rsid w:val="003F3FAF"/>
    <w:rsid w:val="003F4D40"/>
    <w:rsid w:val="003F4E9E"/>
    <w:rsid w:val="003F64E2"/>
    <w:rsid w:val="003F6BB2"/>
    <w:rsid w:val="003F7756"/>
    <w:rsid w:val="0040066E"/>
    <w:rsid w:val="0040329A"/>
    <w:rsid w:val="004032BC"/>
    <w:rsid w:val="004034E5"/>
    <w:rsid w:val="0040476C"/>
    <w:rsid w:val="00405424"/>
    <w:rsid w:val="0040788A"/>
    <w:rsid w:val="004107B5"/>
    <w:rsid w:val="00412FAB"/>
    <w:rsid w:val="00415568"/>
    <w:rsid w:val="0041572A"/>
    <w:rsid w:val="0042156C"/>
    <w:rsid w:val="00421A63"/>
    <w:rsid w:val="00422D7E"/>
    <w:rsid w:val="0042425A"/>
    <w:rsid w:val="00430313"/>
    <w:rsid w:val="00431099"/>
    <w:rsid w:val="004314FA"/>
    <w:rsid w:val="004324D2"/>
    <w:rsid w:val="00433076"/>
    <w:rsid w:val="00434D27"/>
    <w:rsid w:val="00437223"/>
    <w:rsid w:val="00437703"/>
    <w:rsid w:val="00437F30"/>
    <w:rsid w:val="00440AD8"/>
    <w:rsid w:val="00441146"/>
    <w:rsid w:val="00441665"/>
    <w:rsid w:val="0044215C"/>
    <w:rsid w:val="00447390"/>
    <w:rsid w:val="00447E8E"/>
    <w:rsid w:val="00453603"/>
    <w:rsid w:val="004539CB"/>
    <w:rsid w:val="00454A93"/>
    <w:rsid w:val="004600E8"/>
    <w:rsid w:val="00460856"/>
    <w:rsid w:val="00462B91"/>
    <w:rsid w:val="00463868"/>
    <w:rsid w:val="00464F2A"/>
    <w:rsid w:val="00465331"/>
    <w:rsid w:val="00465657"/>
    <w:rsid w:val="0046593F"/>
    <w:rsid w:val="00465EC6"/>
    <w:rsid w:val="00466C0A"/>
    <w:rsid w:val="004673E5"/>
    <w:rsid w:val="00471D41"/>
    <w:rsid w:val="004720AE"/>
    <w:rsid w:val="00473A29"/>
    <w:rsid w:val="0047494E"/>
    <w:rsid w:val="00475FA7"/>
    <w:rsid w:val="0047729F"/>
    <w:rsid w:val="004772E5"/>
    <w:rsid w:val="00483315"/>
    <w:rsid w:val="00486368"/>
    <w:rsid w:val="00486E46"/>
    <w:rsid w:val="004902BA"/>
    <w:rsid w:val="00496CBC"/>
    <w:rsid w:val="004A06E1"/>
    <w:rsid w:val="004A0E3C"/>
    <w:rsid w:val="004A114E"/>
    <w:rsid w:val="004A4E61"/>
    <w:rsid w:val="004A4F46"/>
    <w:rsid w:val="004A7281"/>
    <w:rsid w:val="004B07D0"/>
    <w:rsid w:val="004B08AC"/>
    <w:rsid w:val="004B17C0"/>
    <w:rsid w:val="004B2B1B"/>
    <w:rsid w:val="004B4DE9"/>
    <w:rsid w:val="004B656E"/>
    <w:rsid w:val="004B7084"/>
    <w:rsid w:val="004C417C"/>
    <w:rsid w:val="004C4837"/>
    <w:rsid w:val="004C63A5"/>
    <w:rsid w:val="004C69BB"/>
    <w:rsid w:val="004C7B75"/>
    <w:rsid w:val="004D102F"/>
    <w:rsid w:val="004D1DF6"/>
    <w:rsid w:val="004D2437"/>
    <w:rsid w:val="004D2876"/>
    <w:rsid w:val="004D635E"/>
    <w:rsid w:val="004D6A47"/>
    <w:rsid w:val="004D7932"/>
    <w:rsid w:val="004D7EE4"/>
    <w:rsid w:val="004E698A"/>
    <w:rsid w:val="004F0FDF"/>
    <w:rsid w:val="004F2640"/>
    <w:rsid w:val="004F37EC"/>
    <w:rsid w:val="004F650F"/>
    <w:rsid w:val="005006A1"/>
    <w:rsid w:val="00500765"/>
    <w:rsid w:val="00501CA3"/>
    <w:rsid w:val="005033B7"/>
    <w:rsid w:val="00503D9A"/>
    <w:rsid w:val="0050641A"/>
    <w:rsid w:val="00507001"/>
    <w:rsid w:val="00521A2B"/>
    <w:rsid w:val="0052590B"/>
    <w:rsid w:val="00525F3E"/>
    <w:rsid w:val="005276CB"/>
    <w:rsid w:val="005303D1"/>
    <w:rsid w:val="005304A7"/>
    <w:rsid w:val="00530FC4"/>
    <w:rsid w:val="005332CB"/>
    <w:rsid w:val="00533BA6"/>
    <w:rsid w:val="005346E7"/>
    <w:rsid w:val="00535444"/>
    <w:rsid w:val="00537180"/>
    <w:rsid w:val="005374ED"/>
    <w:rsid w:val="00542E68"/>
    <w:rsid w:val="00543E50"/>
    <w:rsid w:val="00545910"/>
    <w:rsid w:val="00550ABC"/>
    <w:rsid w:val="00551138"/>
    <w:rsid w:val="00554AAE"/>
    <w:rsid w:val="00555205"/>
    <w:rsid w:val="005571C2"/>
    <w:rsid w:val="005579D5"/>
    <w:rsid w:val="00557D45"/>
    <w:rsid w:val="0056199E"/>
    <w:rsid w:val="00562444"/>
    <w:rsid w:val="0056462B"/>
    <w:rsid w:val="0056496C"/>
    <w:rsid w:val="005669C0"/>
    <w:rsid w:val="00567986"/>
    <w:rsid w:val="005700DF"/>
    <w:rsid w:val="00570EAF"/>
    <w:rsid w:val="005754C0"/>
    <w:rsid w:val="00580E9A"/>
    <w:rsid w:val="0058281C"/>
    <w:rsid w:val="00583062"/>
    <w:rsid w:val="00584504"/>
    <w:rsid w:val="00585F4D"/>
    <w:rsid w:val="005870AB"/>
    <w:rsid w:val="00591449"/>
    <w:rsid w:val="00592118"/>
    <w:rsid w:val="0059406B"/>
    <w:rsid w:val="00594F02"/>
    <w:rsid w:val="00595240"/>
    <w:rsid w:val="005960E2"/>
    <w:rsid w:val="0059768D"/>
    <w:rsid w:val="005A032B"/>
    <w:rsid w:val="005A03BC"/>
    <w:rsid w:val="005A3487"/>
    <w:rsid w:val="005A42EA"/>
    <w:rsid w:val="005A6DA2"/>
    <w:rsid w:val="005A7820"/>
    <w:rsid w:val="005B1428"/>
    <w:rsid w:val="005B465F"/>
    <w:rsid w:val="005B7D03"/>
    <w:rsid w:val="005C5D8C"/>
    <w:rsid w:val="005C6553"/>
    <w:rsid w:val="005C6D58"/>
    <w:rsid w:val="005D0EF3"/>
    <w:rsid w:val="005D4BAC"/>
    <w:rsid w:val="005D68CA"/>
    <w:rsid w:val="005E0D19"/>
    <w:rsid w:val="005E1DD7"/>
    <w:rsid w:val="005E38F5"/>
    <w:rsid w:val="005E3EA6"/>
    <w:rsid w:val="005E53B5"/>
    <w:rsid w:val="005E5948"/>
    <w:rsid w:val="005E7084"/>
    <w:rsid w:val="005F3452"/>
    <w:rsid w:val="005F539A"/>
    <w:rsid w:val="005F7376"/>
    <w:rsid w:val="005F7A81"/>
    <w:rsid w:val="00600393"/>
    <w:rsid w:val="00600E19"/>
    <w:rsid w:val="00602F48"/>
    <w:rsid w:val="00602FE9"/>
    <w:rsid w:val="00603B9F"/>
    <w:rsid w:val="0060432F"/>
    <w:rsid w:val="00605DD6"/>
    <w:rsid w:val="006078AB"/>
    <w:rsid w:val="006122E8"/>
    <w:rsid w:val="006127FE"/>
    <w:rsid w:val="00613182"/>
    <w:rsid w:val="00613E1F"/>
    <w:rsid w:val="006141A4"/>
    <w:rsid w:val="006152D8"/>
    <w:rsid w:val="00615D1C"/>
    <w:rsid w:val="006170AD"/>
    <w:rsid w:val="00625311"/>
    <w:rsid w:val="0063571D"/>
    <w:rsid w:val="006366DC"/>
    <w:rsid w:val="00643346"/>
    <w:rsid w:val="00643751"/>
    <w:rsid w:val="006438D1"/>
    <w:rsid w:val="00644A16"/>
    <w:rsid w:val="00646733"/>
    <w:rsid w:val="00650AE0"/>
    <w:rsid w:val="0065154A"/>
    <w:rsid w:val="00652CD2"/>
    <w:rsid w:val="00654CAE"/>
    <w:rsid w:val="00655FA4"/>
    <w:rsid w:val="00664893"/>
    <w:rsid w:val="00672536"/>
    <w:rsid w:val="006758EF"/>
    <w:rsid w:val="00675C96"/>
    <w:rsid w:val="0067610A"/>
    <w:rsid w:val="00683BDD"/>
    <w:rsid w:val="00684714"/>
    <w:rsid w:val="00687328"/>
    <w:rsid w:val="00687FBB"/>
    <w:rsid w:val="00690975"/>
    <w:rsid w:val="00692296"/>
    <w:rsid w:val="006927BA"/>
    <w:rsid w:val="00693F19"/>
    <w:rsid w:val="006A1A96"/>
    <w:rsid w:val="006A2523"/>
    <w:rsid w:val="006A4212"/>
    <w:rsid w:val="006A4C3E"/>
    <w:rsid w:val="006A61E6"/>
    <w:rsid w:val="006A72E7"/>
    <w:rsid w:val="006B0FA5"/>
    <w:rsid w:val="006B1114"/>
    <w:rsid w:val="006B1538"/>
    <w:rsid w:val="006B16DB"/>
    <w:rsid w:val="006B1B45"/>
    <w:rsid w:val="006B22E7"/>
    <w:rsid w:val="006B6E40"/>
    <w:rsid w:val="006B73D9"/>
    <w:rsid w:val="006B7FA1"/>
    <w:rsid w:val="006C104C"/>
    <w:rsid w:val="006C45B0"/>
    <w:rsid w:val="006C4F75"/>
    <w:rsid w:val="006C5C70"/>
    <w:rsid w:val="006D0C0F"/>
    <w:rsid w:val="006D16D0"/>
    <w:rsid w:val="006D19C9"/>
    <w:rsid w:val="006D38FA"/>
    <w:rsid w:val="006E501F"/>
    <w:rsid w:val="006E57A4"/>
    <w:rsid w:val="006F03FF"/>
    <w:rsid w:val="006F08A9"/>
    <w:rsid w:val="006F3B93"/>
    <w:rsid w:val="006F4C0C"/>
    <w:rsid w:val="006F4C99"/>
    <w:rsid w:val="006F600C"/>
    <w:rsid w:val="006F6FEF"/>
    <w:rsid w:val="007000EB"/>
    <w:rsid w:val="00703120"/>
    <w:rsid w:val="00703691"/>
    <w:rsid w:val="00705E76"/>
    <w:rsid w:val="007129D9"/>
    <w:rsid w:val="0071619D"/>
    <w:rsid w:val="00717631"/>
    <w:rsid w:val="00717B26"/>
    <w:rsid w:val="007204C8"/>
    <w:rsid w:val="0072538B"/>
    <w:rsid w:val="00731B6E"/>
    <w:rsid w:val="0073265F"/>
    <w:rsid w:val="00732A42"/>
    <w:rsid w:val="00733961"/>
    <w:rsid w:val="00734499"/>
    <w:rsid w:val="00736BF8"/>
    <w:rsid w:val="00740F99"/>
    <w:rsid w:val="00742C78"/>
    <w:rsid w:val="00742F40"/>
    <w:rsid w:val="00744C72"/>
    <w:rsid w:val="007461F7"/>
    <w:rsid w:val="00747639"/>
    <w:rsid w:val="0075044D"/>
    <w:rsid w:val="007504DC"/>
    <w:rsid w:val="00750DE5"/>
    <w:rsid w:val="00752C6B"/>
    <w:rsid w:val="00752E3B"/>
    <w:rsid w:val="007530F2"/>
    <w:rsid w:val="00763C83"/>
    <w:rsid w:val="00764DF4"/>
    <w:rsid w:val="00765B8E"/>
    <w:rsid w:val="00766588"/>
    <w:rsid w:val="00766B61"/>
    <w:rsid w:val="00766E95"/>
    <w:rsid w:val="00772E54"/>
    <w:rsid w:val="00773957"/>
    <w:rsid w:val="007759FA"/>
    <w:rsid w:val="007764A1"/>
    <w:rsid w:val="00776887"/>
    <w:rsid w:val="0078072C"/>
    <w:rsid w:val="007859EB"/>
    <w:rsid w:val="007909B4"/>
    <w:rsid w:val="00792073"/>
    <w:rsid w:val="00793238"/>
    <w:rsid w:val="00793C14"/>
    <w:rsid w:val="00793C99"/>
    <w:rsid w:val="00793E95"/>
    <w:rsid w:val="0079738D"/>
    <w:rsid w:val="007A1B7C"/>
    <w:rsid w:val="007A2D1F"/>
    <w:rsid w:val="007A4525"/>
    <w:rsid w:val="007A4A11"/>
    <w:rsid w:val="007A4DDE"/>
    <w:rsid w:val="007A5C56"/>
    <w:rsid w:val="007A64BB"/>
    <w:rsid w:val="007A761E"/>
    <w:rsid w:val="007B0B94"/>
    <w:rsid w:val="007B0BD3"/>
    <w:rsid w:val="007B1A5E"/>
    <w:rsid w:val="007B59D8"/>
    <w:rsid w:val="007B7C54"/>
    <w:rsid w:val="007C42ED"/>
    <w:rsid w:val="007C4ED5"/>
    <w:rsid w:val="007C58D1"/>
    <w:rsid w:val="007C5F4D"/>
    <w:rsid w:val="007C66E6"/>
    <w:rsid w:val="007C7332"/>
    <w:rsid w:val="007D0F2A"/>
    <w:rsid w:val="007D3F24"/>
    <w:rsid w:val="007E0174"/>
    <w:rsid w:val="007E176B"/>
    <w:rsid w:val="007E265D"/>
    <w:rsid w:val="007E27C0"/>
    <w:rsid w:val="007E5657"/>
    <w:rsid w:val="007F2D40"/>
    <w:rsid w:val="007F3C7D"/>
    <w:rsid w:val="007F4546"/>
    <w:rsid w:val="007F4F1A"/>
    <w:rsid w:val="007F597B"/>
    <w:rsid w:val="007F629C"/>
    <w:rsid w:val="007F62CE"/>
    <w:rsid w:val="007F62EF"/>
    <w:rsid w:val="007F73E8"/>
    <w:rsid w:val="00802B89"/>
    <w:rsid w:val="00803E55"/>
    <w:rsid w:val="00805EE1"/>
    <w:rsid w:val="008064A7"/>
    <w:rsid w:val="00810A8B"/>
    <w:rsid w:val="00812600"/>
    <w:rsid w:val="008142F0"/>
    <w:rsid w:val="008156D1"/>
    <w:rsid w:val="008202C5"/>
    <w:rsid w:val="0082146F"/>
    <w:rsid w:val="00822792"/>
    <w:rsid w:val="008237E4"/>
    <w:rsid w:val="00831248"/>
    <w:rsid w:val="0083301C"/>
    <w:rsid w:val="008338DF"/>
    <w:rsid w:val="00833FE2"/>
    <w:rsid w:val="00834FFA"/>
    <w:rsid w:val="00835D82"/>
    <w:rsid w:val="00837443"/>
    <w:rsid w:val="008403A8"/>
    <w:rsid w:val="00840448"/>
    <w:rsid w:val="00841620"/>
    <w:rsid w:val="00841AA9"/>
    <w:rsid w:val="00842383"/>
    <w:rsid w:val="00843071"/>
    <w:rsid w:val="008459E7"/>
    <w:rsid w:val="00845A2B"/>
    <w:rsid w:val="00845B30"/>
    <w:rsid w:val="00851EDC"/>
    <w:rsid w:val="00852E33"/>
    <w:rsid w:val="0085408E"/>
    <w:rsid w:val="00860C1C"/>
    <w:rsid w:val="008635F7"/>
    <w:rsid w:val="00867579"/>
    <w:rsid w:val="00867D46"/>
    <w:rsid w:val="00870613"/>
    <w:rsid w:val="00871B44"/>
    <w:rsid w:val="00874C56"/>
    <w:rsid w:val="00875277"/>
    <w:rsid w:val="0087544A"/>
    <w:rsid w:val="00875772"/>
    <w:rsid w:val="00875AFE"/>
    <w:rsid w:val="008768D4"/>
    <w:rsid w:val="00876AAC"/>
    <w:rsid w:val="0088145F"/>
    <w:rsid w:val="00881750"/>
    <w:rsid w:val="00881B5F"/>
    <w:rsid w:val="008829B3"/>
    <w:rsid w:val="00883874"/>
    <w:rsid w:val="008845E4"/>
    <w:rsid w:val="0088509E"/>
    <w:rsid w:val="008853F8"/>
    <w:rsid w:val="00885D26"/>
    <w:rsid w:val="00885FB3"/>
    <w:rsid w:val="00887FD4"/>
    <w:rsid w:val="0089265A"/>
    <w:rsid w:val="00893591"/>
    <w:rsid w:val="00893C44"/>
    <w:rsid w:val="008975B6"/>
    <w:rsid w:val="008A10F5"/>
    <w:rsid w:val="008A6E6E"/>
    <w:rsid w:val="008B27CE"/>
    <w:rsid w:val="008B2D47"/>
    <w:rsid w:val="008B3541"/>
    <w:rsid w:val="008B35C1"/>
    <w:rsid w:val="008B3CC4"/>
    <w:rsid w:val="008B4836"/>
    <w:rsid w:val="008B74FC"/>
    <w:rsid w:val="008B757C"/>
    <w:rsid w:val="008C07C2"/>
    <w:rsid w:val="008C2DA5"/>
    <w:rsid w:val="008C4EB6"/>
    <w:rsid w:val="008C7A3B"/>
    <w:rsid w:val="008D5253"/>
    <w:rsid w:val="008D53A2"/>
    <w:rsid w:val="008D68C8"/>
    <w:rsid w:val="008E196A"/>
    <w:rsid w:val="008E258B"/>
    <w:rsid w:val="008E2800"/>
    <w:rsid w:val="008E3EC4"/>
    <w:rsid w:val="008E3FDB"/>
    <w:rsid w:val="008E6031"/>
    <w:rsid w:val="008E794A"/>
    <w:rsid w:val="008E7B5E"/>
    <w:rsid w:val="008F2093"/>
    <w:rsid w:val="008F20D3"/>
    <w:rsid w:val="008F250D"/>
    <w:rsid w:val="008F500D"/>
    <w:rsid w:val="008F541D"/>
    <w:rsid w:val="008F54F1"/>
    <w:rsid w:val="008F5E52"/>
    <w:rsid w:val="008F71AD"/>
    <w:rsid w:val="0090401F"/>
    <w:rsid w:val="00904A1F"/>
    <w:rsid w:val="00905C0C"/>
    <w:rsid w:val="00907438"/>
    <w:rsid w:val="00907917"/>
    <w:rsid w:val="00907AAA"/>
    <w:rsid w:val="00910A9F"/>
    <w:rsid w:val="00911683"/>
    <w:rsid w:val="009121C8"/>
    <w:rsid w:val="0091406C"/>
    <w:rsid w:val="00914CBE"/>
    <w:rsid w:val="00914F95"/>
    <w:rsid w:val="009177E7"/>
    <w:rsid w:val="00917DD0"/>
    <w:rsid w:val="00921AE9"/>
    <w:rsid w:val="0092297B"/>
    <w:rsid w:val="00922A9E"/>
    <w:rsid w:val="00923211"/>
    <w:rsid w:val="00924ECF"/>
    <w:rsid w:val="00924FDD"/>
    <w:rsid w:val="009254E2"/>
    <w:rsid w:val="0093448C"/>
    <w:rsid w:val="00934D76"/>
    <w:rsid w:val="009352CD"/>
    <w:rsid w:val="00935DF8"/>
    <w:rsid w:val="00942FC9"/>
    <w:rsid w:val="0094395B"/>
    <w:rsid w:val="0094553B"/>
    <w:rsid w:val="00946195"/>
    <w:rsid w:val="00947D31"/>
    <w:rsid w:val="009547BC"/>
    <w:rsid w:val="00955515"/>
    <w:rsid w:val="00955B74"/>
    <w:rsid w:val="00960C11"/>
    <w:rsid w:val="009612FB"/>
    <w:rsid w:val="00963896"/>
    <w:rsid w:val="00967F6D"/>
    <w:rsid w:val="0097028E"/>
    <w:rsid w:val="00970C2C"/>
    <w:rsid w:val="009720E9"/>
    <w:rsid w:val="009750EA"/>
    <w:rsid w:val="0097548B"/>
    <w:rsid w:val="00975682"/>
    <w:rsid w:val="009762AD"/>
    <w:rsid w:val="009769DC"/>
    <w:rsid w:val="00983272"/>
    <w:rsid w:val="0098547B"/>
    <w:rsid w:val="00990388"/>
    <w:rsid w:val="00990F66"/>
    <w:rsid w:val="00991950"/>
    <w:rsid w:val="00992B6A"/>
    <w:rsid w:val="00993044"/>
    <w:rsid w:val="009948B2"/>
    <w:rsid w:val="009953B2"/>
    <w:rsid w:val="00996AA1"/>
    <w:rsid w:val="00997C40"/>
    <w:rsid w:val="009A1928"/>
    <w:rsid w:val="009A4528"/>
    <w:rsid w:val="009A4D2A"/>
    <w:rsid w:val="009B2EF5"/>
    <w:rsid w:val="009B60EA"/>
    <w:rsid w:val="009B68E5"/>
    <w:rsid w:val="009B6FE1"/>
    <w:rsid w:val="009C017B"/>
    <w:rsid w:val="009C1656"/>
    <w:rsid w:val="009C7E6E"/>
    <w:rsid w:val="009D00CC"/>
    <w:rsid w:val="009D4998"/>
    <w:rsid w:val="009D72CB"/>
    <w:rsid w:val="009D77DA"/>
    <w:rsid w:val="009D7DBB"/>
    <w:rsid w:val="009E196E"/>
    <w:rsid w:val="009E1B89"/>
    <w:rsid w:val="009E3441"/>
    <w:rsid w:val="009F6403"/>
    <w:rsid w:val="00A009E2"/>
    <w:rsid w:val="00A00EA2"/>
    <w:rsid w:val="00A01C7D"/>
    <w:rsid w:val="00A04AB3"/>
    <w:rsid w:val="00A05771"/>
    <w:rsid w:val="00A05C57"/>
    <w:rsid w:val="00A06451"/>
    <w:rsid w:val="00A0683D"/>
    <w:rsid w:val="00A0702F"/>
    <w:rsid w:val="00A07787"/>
    <w:rsid w:val="00A07DB4"/>
    <w:rsid w:val="00A07E0E"/>
    <w:rsid w:val="00A113DF"/>
    <w:rsid w:val="00A1223B"/>
    <w:rsid w:val="00A125FF"/>
    <w:rsid w:val="00A1399E"/>
    <w:rsid w:val="00A13C33"/>
    <w:rsid w:val="00A14EF9"/>
    <w:rsid w:val="00A17404"/>
    <w:rsid w:val="00A17BB7"/>
    <w:rsid w:val="00A20D5F"/>
    <w:rsid w:val="00A24BE1"/>
    <w:rsid w:val="00A256AB"/>
    <w:rsid w:val="00A25FCE"/>
    <w:rsid w:val="00A27296"/>
    <w:rsid w:val="00A27D0F"/>
    <w:rsid w:val="00A332E9"/>
    <w:rsid w:val="00A36047"/>
    <w:rsid w:val="00A36498"/>
    <w:rsid w:val="00A4080B"/>
    <w:rsid w:val="00A4140E"/>
    <w:rsid w:val="00A42E2E"/>
    <w:rsid w:val="00A44528"/>
    <w:rsid w:val="00A47160"/>
    <w:rsid w:val="00A522C3"/>
    <w:rsid w:val="00A526C9"/>
    <w:rsid w:val="00A528F3"/>
    <w:rsid w:val="00A56547"/>
    <w:rsid w:val="00A56E3C"/>
    <w:rsid w:val="00A61F27"/>
    <w:rsid w:val="00A62F83"/>
    <w:rsid w:val="00A63857"/>
    <w:rsid w:val="00A64AAC"/>
    <w:rsid w:val="00A66491"/>
    <w:rsid w:val="00A6781C"/>
    <w:rsid w:val="00A678BC"/>
    <w:rsid w:val="00A70BC1"/>
    <w:rsid w:val="00A71A86"/>
    <w:rsid w:val="00A75FFB"/>
    <w:rsid w:val="00A76BFC"/>
    <w:rsid w:val="00A77616"/>
    <w:rsid w:val="00A77986"/>
    <w:rsid w:val="00A80D9A"/>
    <w:rsid w:val="00A8260E"/>
    <w:rsid w:val="00A85015"/>
    <w:rsid w:val="00A8670A"/>
    <w:rsid w:val="00A868EC"/>
    <w:rsid w:val="00A87170"/>
    <w:rsid w:val="00A92469"/>
    <w:rsid w:val="00A93216"/>
    <w:rsid w:val="00A95FB2"/>
    <w:rsid w:val="00AA00EC"/>
    <w:rsid w:val="00AA170B"/>
    <w:rsid w:val="00AA27A6"/>
    <w:rsid w:val="00AA28A2"/>
    <w:rsid w:val="00AA2FE5"/>
    <w:rsid w:val="00AA5D57"/>
    <w:rsid w:val="00AA67EC"/>
    <w:rsid w:val="00AA79E9"/>
    <w:rsid w:val="00AB0824"/>
    <w:rsid w:val="00AB0BFD"/>
    <w:rsid w:val="00AB142B"/>
    <w:rsid w:val="00AB5F92"/>
    <w:rsid w:val="00AB6F37"/>
    <w:rsid w:val="00AC1D11"/>
    <w:rsid w:val="00AC1DB4"/>
    <w:rsid w:val="00AC2847"/>
    <w:rsid w:val="00AC3A51"/>
    <w:rsid w:val="00AC7D56"/>
    <w:rsid w:val="00AD0A16"/>
    <w:rsid w:val="00AD1301"/>
    <w:rsid w:val="00AD38DA"/>
    <w:rsid w:val="00AD3980"/>
    <w:rsid w:val="00AD3B4C"/>
    <w:rsid w:val="00AD5A1B"/>
    <w:rsid w:val="00AD7227"/>
    <w:rsid w:val="00AD72CB"/>
    <w:rsid w:val="00AE0855"/>
    <w:rsid w:val="00AE30B7"/>
    <w:rsid w:val="00AE3EEC"/>
    <w:rsid w:val="00AE434E"/>
    <w:rsid w:val="00AE482E"/>
    <w:rsid w:val="00AE5327"/>
    <w:rsid w:val="00AE5EC6"/>
    <w:rsid w:val="00AE7055"/>
    <w:rsid w:val="00AF032C"/>
    <w:rsid w:val="00AF049A"/>
    <w:rsid w:val="00AF5562"/>
    <w:rsid w:val="00AF64D5"/>
    <w:rsid w:val="00B0101E"/>
    <w:rsid w:val="00B02E93"/>
    <w:rsid w:val="00B0371F"/>
    <w:rsid w:val="00B06002"/>
    <w:rsid w:val="00B076A3"/>
    <w:rsid w:val="00B10954"/>
    <w:rsid w:val="00B12DF4"/>
    <w:rsid w:val="00B13F1F"/>
    <w:rsid w:val="00B1421E"/>
    <w:rsid w:val="00B146C2"/>
    <w:rsid w:val="00B1590F"/>
    <w:rsid w:val="00B17785"/>
    <w:rsid w:val="00B204E4"/>
    <w:rsid w:val="00B22F17"/>
    <w:rsid w:val="00B23F8C"/>
    <w:rsid w:val="00B26A1D"/>
    <w:rsid w:val="00B26FDB"/>
    <w:rsid w:val="00B30E5E"/>
    <w:rsid w:val="00B3581C"/>
    <w:rsid w:val="00B40961"/>
    <w:rsid w:val="00B410CB"/>
    <w:rsid w:val="00B44350"/>
    <w:rsid w:val="00B449BF"/>
    <w:rsid w:val="00B46BDC"/>
    <w:rsid w:val="00B503B2"/>
    <w:rsid w:val="00B53110"/>
    <w:rsid w:val="00B541C5"/>
    <w:rsid w:val="00B549DE"/>
    <w:rsid w:val="00B5513E"/>
    <w:rsid w:val="00B55377"/>
    <w:rsid w:val="00B57BE2"/>
    <w:rsid w:val="00B634BA"/>
    <w:rsid w:val="00B6579A"/>
    <w:rsid w:val="00B6725A"/>
    <w:rsid w:val="00B67A6B"/>
    <w:rsid w:val="00B7106B"/>
    <w:rsid w:val="00B7176B"/>
    <w:rsid w:val="00B72811"/>
    <w:rsid w:val="00B72EF7"/>
    <w:rsid w:val="00B80956"/>
    <w:rsid w:val="00B81067"/>
    <w:rsid w:val="00B87BC6"/>
    <w:rsid w:val="00B93230"/>
    <w:rsid w:val="00B9423A"/>
    <w:rsid w:val="00B96AB9"/>
    <w:rsid w:val="00B97F31"/>
    <w:rsid w:val="00BA25F9"/>
    <w:rsid w:val="00BA330B"/>
    <w:rsid w:val="00BA56B4"/>
    <w:rsid w:val="00BB0146"/>
    <w:rsid w:val="00BB0B16"/>
    <w:rsid w:val="00BB1F07"/>
    <w:rsid w:val="00BB21DE"/>
    <w:rsid w:val="00BB38DE"/>
    <w:rsid w:val="00BB3918"/>
    <w:rsid w:val="00BB4CD0"/>
    <w:rsid w:val="00BB5338"/>
    <w:rsid w:val="00BB7BFD"/>
    <w:rsid w:val="00BC076E"/>
    <w:rsid w:val="00BC09A8"/>
    <w:rsid w:val="00BC0FE2"/>
    <w:rsid w:val="00BC1DF0"/>
    <w:rsid w:val="00BC3302"/>
    <w:rsid w:val="00BC3675"/>
    <w:rsid w:val="00BC43ED"/>
    <w:rsid w:val="00BD0EF9"/>
    <w:rsid w:val="00BD1F96"/>
    <w:rsid w:val="00BD3151"/>
    <w:rsid w:val="00BD342A"/>
    <w:rsid w:val="00BD41A9"/>
    <w:rsid w:val="00BD4AA1"/>
    <w:rsid w:val="00BD4B79"/>
    <w:rsid w:val="00BD4FF6"/>
    <w:rsid w:val="00BE1C1B"/>
    <w:rsid w:val="00BE2818"/>
    <w:rsid w:val="00BE3234"/>
    <w:rsid w:val="00BE3D8D"/>
    <w:rsid w:val="00BE4848"/>
    <w:rsid w:val="00BF1B82"/>
    <w:rsid w:val="00BF5567"/>
    <w:rsid w:val="00BF6B82"/>
    <w:rsid w:val="00C017D4"/>
    <w:rsid w:val="00C01A4B"/>
    <w:rsid w:val="00C03445"/>
    <w:rsid w:val="00C05F55"/>
    <w:rsid w:val="00C067D0"/>
    <w:rsid w:val="00C116AF"/>
    <w:rsid w:val="00C1245D"/>
    <w:rsid w:val="00C13181"/>
    <w:rsid w:val="00C2282B"/>
    <w:rsid w:val="00C24DA8"/>
    <w:rsid w:val="00C253A9"/>
    <w:rsid w:val="00C25E99"/>
    <w:rsid w:val="00C26540"/>
    <w:rsid w:val="00C30A0B"/>
    <w:rsid w:val="00C312C1"/>
    <w:rsid w:val="00C364F9"/>
    <w:rsid w:val="00C42A04"/>
    <w:rsid w:val="00C43D21"/>
    <w:rsid w:val="00C4434D"/>
    <w:rsid w:val="00C44B2F"/>
    <w:rsid w:val="00C4547E"/>
    <w:rsid w:val="00C465C5"/>
    <w:rsid w:val="00C51067"/>
    <w:rsid w:val="00C5265F"/>
    <w:rsid w:val="00C528F6"/>
    <w:rsid w:val="00C52B24"/>
    <w:rsid w:val="00C52F48"/>
    <w:rsid w:val="00C530D7"/>
    <w:rsid w:val="00C57B61"/>
    <w:rsid w:val="00C57FE0"/>
    <w:rsid w:val="00C603C5"/>
    <w:rsid w:val="00C6077E"/>
    <w:rsid w:val="00C60F96"/>
    <w:rsid w:val="00C6373A"/>
    <w:rsid w:val="00C7682E"/>
    <w:rsid w:val="00C768AE"/>
    <w:rsid w:val="00C76F3E"/>
    <w:rsid w:val="00C8086A"/>
    <w:rsid w:val="00C83FFC"/>
    <w:rsid w:val="00C849C1"/>
    <w:rsid w:val="00C86590"/>
    <w:rsid w:val="00C86BC4"/>
    <w:rsid w:val="00C86DF3"/>
    <w:rsid w:val="00C86F1B"/>
    <w:rsid w:val="00CA1E23"/>
    <w:rsid w:val="00CA24EE"/>
    <w:rsid w:val="00CA2DAC"/>
    <w:rsid w:val="00CA2F3C"/>
    <w:rsid w:val="00CA30CE"/>
    <w:rsid w:val="00CA40F6"/>
    <w:rsid w:val="00CA71FB"/>
    <w:rsid w:val="00CA7B9E"/>
    <w:rsid w:val="00CB1397"/>
    <w:rsid w:val="00CB1C2E"/>
    <w:rsid w:val="00CB6E39"/>
    <w:rsid w:val="00CC05F1"/>
    <w:rsid w:val="00CC1FD7"/>
    <w:rsid w:val="00CC3D4D"/>
    <w:rsid w:val="00CC5068"/>
    <w:rsid w:val="00CD4953"/>
    <w:rsid w:val="00CD63AC"/>
    <w:rsid w:val="00CD6B34"/>
    <w:rsid w:val="00CD6CF6"/>
    <w:rsid w:val="00CE05AF"/>
    <w:rsid w:val="00CE0EBE"/>
    <w:rsid w:val="00CE200D"/>
    <w:rsid w:val="00CE466E"/>
    <w:rsid w:val="00CE47DA"/>
    <w:rsid w:val="00CE5BFA"/>
    <w:rsid w:val="00CE624E"/>
    <w:rsid w:val="00CE6619"/>
    <w:rsid w:val="00CE7B8F"/>
    <w:rsid w:val="00CF016E"/>
    <w:rsid w:val="00CF4222"/>
    <w:rsid w:val="00CF7275"/>
    <w:rsid w:val="00D02012"/>
    <w:rsid w:val="00D0551B"/>
    <w:rsid w:val="00D06397"/>
    <w:rsid w:val="00D10C4C"/>
    <w:rsid w:val="00D10E62"/>
    <w:rsid w:val="00D133E0"/>
    <w:rsid w:val="00D13535"/>
    <w:rsid w:val="00D13BB6"/>
    <w:rsid w:val="00D15534"/>
    <w:rsid w:val="00D162C9"/>
    <w:rsid w:val="00D16581"/>
    <w:rsid w:val="00D17E43"/>
    <w:rsid w:val="00D2053D"/>
    <w:rsid w:val="00D23498"/>
    <w:rsid w:val="00D24513"/>
    <w:rsid w:val="00D27984"/>
    <w:rsid w:val="00D279D0"/>
    <w:rsid w:val="00D33BFB"/>
    <w:rsid w:val="00D4174C"/>
    <w:rsid w:val="00D42C4D"/>
    <w:rsid w:val="00D42EF1"/>
    <w:rsid w:val="00D443F3"/>
    <w:rsid w:val="00D46AA5"/>
    <w:rsid w:val="00D46AB5"/>
    <w:rsid w:val="00D46CEA"/>
    <w:rsid w:val="00D4727B"/>
    <w:rsid w:val="00D47671"/>
    <w:rsid w:val="00D52CAC"/>
    <w:rsid w:val="00D545DA"/>
    <w:rsid w:val="00D550B9"/>
    <w:rsid w:val="00D6583B"/>
    <w:rsid w:val="00D6636E"/>
    <w:rsid w:val="00D700CB"/>
    <w:rsid w:val="00D734EC"/>
    <w:rsid w:val="00D767A3"/>
    <w:rsid w:val="00D80074"/>
    <w:rsid w:val="00D805F2"/>
    <w:rsid w:val="00D8298B"/>
    <w:rsid w:val="00D8371F"/>
    <w:rsid w:val="00D846C3"/>
    <w:rsid w:val="00D866F8"/>
    <w:rsid w:val="00D915F0"/>
    <w:rsid w:val="00D92FBA"/>
    <w:rsid w:val="00D94B05"/>
    <w:rsid w:val="00D961D8"/>
    <w:rsid w:val="00D979FE"/>
    <w:rsid w:val="00DA30AF"/>
    <w:rsid w:val="00DA30CC"/>
    <w:rsid w:val="00DA5600"/>
    <w:rsid w:val="00DA610D"/>
    <w:rsid w:val="00DB07BD"/>
    <w:rsid w:val="00DB183F"/>
    <w:rsid w:val="00DB2BFE"/>
    <w:rsid w:val="00DB3920"/>
    <w:rsid w:val="00DB672E"/>
    <w:rsid w:val="00DB76DC"/>
    <w:rsid w:val="00DC1471"/>
    <w:rsid w:val="00DC174C"/>
    <w:rsid w:val="00DC1D51"/>
    <w:rsid w:val="00DC4C50"/>
    <w:rsid w:val="00DC750E"/>
    <w:rsid w:val="00DD01B6"/>
    <w:rsid w:val="00DD1FC3"/>
    <w:rsid w:val="00DD2473"/>
    <w:rsid w:val="00DD26F8"/>
    <w:rsid w:val="00DD418B"/>
    <w:rsid w:val="00DE025D"/>
    <w:rsid w:val="00DE1494"/>
    <w:rsid w:val="00DE1DC5"/>
    <w:rsid w:val="00DE2B8D"/>
    <w:rsid w:val="00DE466A"/>
    <w:rsid w:val="00DE4ACE"/>
    <w:rsid w:val="00DF1270"/>
    <w:rsid w:val="00DF1E17"/>
    <w:rsid w:val="00DF33E3"/>
    <w:rsid w:val="00DF4110"/>
    <w:rsid w:val="00DF4857"/>
    <w:rsid w:val="00E0224F"/>
    <w:rsid w:val="00E02F81"/>
    <w:rsid w:val="00E03304"/>
    <w:rsid w:val="00E03BF5"/>
    <w:rsid w:val="00E07D13"/>
    <w:rsid w:val="00E11243"/>
    <w:rsid w:val="00E11C71"/>
    <w:rsid w:val="00E12AF7"/>
    <w:rsid w:val="00E13071"/>
    <w:rsid w:val="00E1385D"/>
    <w:rsid w:val="00E13D1E"/>
    <w:rsid w:val="00E14C35"/>
    <w:rsid w:val="00E1676B"/>
    <w:rsid w:val="00E16DA7"/>
    <w:rsid w:val="00E2104F"/>
    <w:rsid w:val="00E21646"/>
    <w:rsid w:val="00E23667"/>
    <w:rsid w:val="00E23860"/>
    <w:rsid w:val="00E24B03"/>
    <w:rsid w:val="00E259BA"/>
    <w:rsid w:val="00E323FE"/>
    <w:rsid w:val="00E328AD"/>
    <w:rsid w:val="00E329D4"/>
    <w:rsid w:val="00E32BE8"/>
    <w:rsid w:val="00E33C7B"/>
    <w:rsid w:val="00E343BB"/>
    <w:rsid w:val="00E4030E"/>
    <w:rsid w:val="00E40FCE"/>
    <w:rsid w:val="00E41DE7"/>
    <w:rsid w:val="00E41EEC"/>
    <w:rsid w:val="00E436A2"/>
    <w:rsid w:val="00E43C71"/>
    <w:rsid w:val="00E45069"/>
    <w:rsid w:val="00E5217A"/>
    <w:rsid w:val="00E56A0E"/>
    <w:rsid w:val="00E56FFC"/>
    <w:rsid w:val="00E57E2C"/>
    <w:rsid w:val="00E601CA"/>
    <w:rsid w:val="00E60644"/>
    <w:rsid w:val="00E613F6"/>
    <w:rsid w:val="00E65DFB"/>
    <w:rsid w:val="00E676A4"/>
    <w:rsid w:val="00E71CD2"/>
    <w:rsid w:val="00E74EE0"/>
    <w:rsid w:val="00E7516C"/>
    <w:rsid w:val="00E75F1D"/>
    <w:rsid w:val="00E76DEF"/>
    <w:rsid w:val="00E7705C"/>
    <w:rsid w:val="00E77063"/>
    <w:rsid w:val="00E811D2"/>
    <w:rsid w:val="00E81704"/>
    <w:rsid w:val="00E8237E"/>
    <w:rsid w:val="00E84BE5"/>
    <w:rsid w:val="00E85B92"/>
    <w:rsid w:val="00E91AA9"/>
    <w:rsid w:val="00E93818"/>
    <w:rsid w:val="00E9459E"/>
    <w:rsid w:val="00EA71AD"/>
    <w:rsid w:val="00EA77B8"/>
    <w:rsid w:val="00EA7E31"/>
    <w:rsid w:val="00EB194F"/>
    <w:rsid w:val="00EB3499"/>
    <w:rsid w:val="00EB49C3"/>
    <w:rsid w:val="00EB6915"/>
    <w:rsid w:val="00EC0F7F"/>
    <w:rsid w:val="00EC122E"/>
    <w:rsid w:val="00EC2DDA"/>
    <w:rsid w:val="00EC57DF"/>
    <w:rsid w:val="00EC6130"/>
    <w:rsid w:val="00ED3014"/>
    <w:rsid w:val="00ED3CAD"/>
    <w:rsid w:val="00ED6560"/>
    <w:rsid w:val="00EE0D91"/>
    <w:rsid w:val="00EE1307"/>
    <w:rsid w:val="00EE19E2"/>
    <w:rsid w:val="00EE3011"/>
    <w:rsid w:val="00EE3C51"/>
    <w:rsid w:val="00EE5FAD"/>
    <w:rsid w:val="00EE61C1"/>
    <w:rsid w:val="00EF50E7"/>
    <w:rsid w:val="00EF6A35"/>
    <w:rsid w:val="00EF738A"/>
    <w:rsid w:val="00F00B31"/>
    <w:rsid w:val="00F0153F"/>
    <w:rsid w:val="00F01B4F"/>
    <w:rsid w:val="00F01F77"/>
    <w:rsid w:val="00F02AF7"/>
    <w:rsid w:val="00F0303F"/>
    <w:rsid w:val="00F03926"/>
    <w:rsid w:val="00F0695E"/>
    <w:rsid w:val="00F10024"/>
    <w:rsid w:val="00F101EA"/>
    <w:rsid w:val="00F12560"/>
    <w:rsid w:val="00F200E7"/>
    <w:rsid w:val="00F205CB"/>
    <w:rsid w:val="00F22578"/>
    <w:rsid w:val="00F23DB7"/>
    <w:rsid w:val="00F24A10"/>
    <w:rsid w:val="00F26A65"/>
    <w:rsid w:val="00F30FCF"/>
    <w:rsid w:val="00F32533"/>
    <w:rsid w:val="00F340A3"/>
    <w:rsid w:val="00F3448B"/>
    <w:rsid w:val="00F34A8F"/>
    <w:rsid w:val="00F34C72"/>
    <w:rsid w:val="00F34FE4"/>
    <w:rsid w:val="00F427A4"/>
    <w:rsid w:val="00F42D07"/>
    <w:rsid w:val="00F43316"/>
    <w:rsid w:val="00F441D3"/>
    <w:rsid w:val="00F442FB"/>
    <w:rsid w:val="00F4464B"/>
    <w:rsid w:val="00F471DD"/>
    <w:rsid w:val="00F474E5"/>
    <w:rsid w:val="00F5155B"/>
    <w:rsid w:val="00F54074"/>
    <w:rsid w:val="00F544A9"/>
    <w:rsid w:val="00F5499C"/>
    <w:rsid w:val="00F550FE"/>
    <w:rsid w:val="00F554C2"/>
    <w:rsid w:val="00F60AB0"/>
    <w:rsid w:val="00F63E43"/>
    <w:rsid w:val="00F655D5"/>
    <w:rsid w:val="00F660AA"/>
    <w:rsid w:val="00F674F7"/>
    <w:rsid w:val="00F73DFB"/>
    <w:rsid w:val="00F76A73"/>
    <w:rsid w:val="00F76E5B"/>
    <w:rsid w:val="00F7786E"/>
    <w:rsid w:val="00F80CDB"/>
    <w:rsid w:val="00F87DE6"/>
    <w:rsid w:val="00F943A4"/>
    <w:rsid w:val="00F95D9F"/>
    <w:rsid w:val="00F97012"/>
    <w:rsid w:val="00FA070B"/>
    <w:rsid w:val="00FA2729"/>
    <w:rsid w:val="00FA2FA1"/>
    <w:rsid w:val="00FA4CB3"/>
    <w:rsid w:val="00FA5B00"/>
    <w:rsid w:val="00FA64A1"/>
    <w:rsid w:val="00FA6EDF"/>
    <w:rsid w:val="00FA71FB"/>
    <w:rsid w:val="00FB2225"/>
    <w:rsid w:val="00FB2337"/>
    <w:rsid w:val="00FB286F"/>
    <w:rsid w:val="00FB434F"/>
    <w:rsid w:val="00FB52E0"/>
    <w:rsid w:val="00FB7CE0"/>
    <w:rsid w:val="00FC1913"/>
    <w:rsid w:val="00FC2451"/>
    <w:rsid w:val="00FC5F6F"/>
    <w:rsid w:val="00FC6C29"/>
    <w:rsid w:val="00FC6EC0"/>
    <w:rsid w:val="00FC7173"/>
    <w:rsid w:val="00FC7EE2"/>
    <w:rsid w:val="00FD1993"/>
    <w:rsid w:val="00FD2329"/>
    <w:rsid w:val="00FD2D91"/>
    <w:rsid w:val="00FD66EF"/>
    <w:rsid w:val="00FD767C"/>
    <w:rsid w:val="00FE0FB2"/>
    <w:rsid w:val="00FE2844"/>
    <w:rsid w:val="00FE398D"/>
    <w:rsid w:val="00FE41B0"/>
    <w:rsid w:val="00FE5122"/>
    <w:rsid w:val="00FE551F"/>
    <w:rsid w:val="00FE58A4"/>
    <w:rsid w:val="00FE739C"/>
    <w:rsid w:val="00FE78BF"/>
    <w:rsid w:val="00FE7DDB"/>
    <w:rsid w:val="00FF09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39B5231B"/>
  <w15:docId w15:val="{1E83A20D-4434-45F0-990B-7E0CE812E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A86"/>
  </w:style>
  <w:style w:type="paragraph" w:styleId="Heading3">
    <w:name w:val="heading 3"/>
    <w:basedOn w:val="Normal"/>
    <w:link w:val="Heading3Char"/>
    <w:uiPriority w:val="9"/>
    <w:qFormat/>
    <w:rsid w:val="004314FA"/>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00EB"/>
    <w:pPr>
      <w:tabs>
        <w:tab w:val="center" w:pos="4513"/>
        <w:tab w:val="right" w:pos="9026"/>
      </w:tabs>
      <w:spacing w:line="240" w:lineRule="auto"/>
    </w:pPr>
  </w:style>
  <w:style w:type="character" w:customStyle="1" w:styleId="HeaderChar">
    <w:name w:val="Header Char"/>
    <w:basedOn w:val="DefaultParagraphFont"/>
    <w:link w:val="Header"/>
    <w:uiPriority w:val="99"/>
    <w:rsid w:val="007000EB"/>
  </w:style>
  <w:style w:type="paragraph" w:styleId="Footer">
    <w:name w:val="footer"/>
    <w:basedOn w:val="Normal"/>
    <w:link w:val="FooterChar"/>
    <w:uiPriority w:val="99"/>
    <w:unhideWhenUsed/>
    <w:qFormat/>
    <w:rsid w:val="007000EB"/>
    <w:pPr>
      <w:tabs>
        <w:tab w:val="center" w:pos="4513"/>
        <w:tab w:val="right" w:pos="9026"/>
      </w:tabs>
      <w:spacing w:line="240" w:lineRule="auto"/>
    </w:pPr>
  </w:style>
  <w:style w:type="character" w:customStyle="1" w:styleId="FooterChar">
    <w:name w:val="Footer Char"/>
    <w:basedOn w:val="DefaultParagraphFont"/>
    <w:link w:val="Footer"/>
    <w:uiPriority w:val="99"/>
    <w:rsid w:val="007000EB"/>
  </w:style>
  <w:style w:type="character" w:styleId="PlaceholderText">
    <w:name w:val="Placeholder Text"/>
    <w:basedOn w:val="DefaultParagraphFont"/>
    <w:uiPriority w:val="99"/>
    <w:semiHidden/>
    <w:rsid w:val="005700DF"/>
    <w:rPr>
      <w:color w:val="808080"/>
    </w:rPr>
  </w:style>
  <w:style w:type="paragraph" w:styleId="ListParagraph">
    <w:name w:val="List Paragraph"/>
    <w:aliases w:val="List Paragraph1,List Paragraph Char Char,Number_1,SGLText List Paragraph,Colorful List - Accent 11,ListPar1,new,List Paragraph2,List Paragraph11,Normal Sentence,List Paragraph21,list1 Char,list1,Use Case List Paragraph,Bullet 1,b1,d_bodyb"/>
    <w:basedOn w:val="Normal"/>
    <w:link w:val="ListParagraphChar"/>
    <w:uiPriority w:val="34"/>
    <w:qFormat/>
    <w:rsid w:val="000B5EC6"/>
    <w:pPr>
      <w:ind w:left="720"/>
      <w:contextualSpacing/>
    </w:pPr>
  </w:style>
  <w:style w:type="paragraph" w:styleId="BalloonText">
    <w:name w:val="Balloon Text"/>
    <w:basedOn w:val="Normal"/>
    <w:link w:val="BalloonTextChar"/>
    <w:uiPriority w:val="99"/>
    <w:semiHidden/>
    <w:unhideWhenUsed/>
    <w:rsid w:val="0078072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8072C"/>
    <w:rPr>
      <w:rFonts w:ascii="Tahoma" w:hAnsi="Tahoma" w:cs="Tahoma"/>
      <w:sz w:val="16"/>
      <w:szCs w:val="16"/>
    </w:rPr>
  </w:style>
  <w:style w:type="character" w:styleId="Hyperlink">
    <w:name w:val="Hyperlink"/>
    <w:basedOn w:val="DefaultParagraphFont"/>
    <w:uiPriority w:val="99"/>
    <w:unhideWhenUsed/>
    <w:rsid w:val="001A4569"/>
    <w:rPr>
      <w:color w:val="0000FF"/>
      <w:u w:val="single"/>
    </w:rPr>
  </w:style>
  <w:style w:type="paragraph" w:styleId="ListBullet">
    <w:name w:val="List Bullet"/>
    <w:basedOn w:val="Normal"/>
    <w:uiPriority w:val="99"/>
    <w:unhideWhenUsed/>
    <w:rsid w:val="0041572A"/>
    <w:pPr>
      <w:numPr>
        <w:numId w:val="2"/>
      </w:numPr>
      <w:contextualSpacing/>
    </w:pPr>
  </w:style>
  <w:style w:type="character" w:customStyle="1" w:styleId="null1">
    <w:name w:val="null1"/>
    <w:basedOn w:val="DefaultParagraphFont"/>
    <w:rsid w:val="001804B5"/>
  </w:style>
  <w:style w:type="paragraph" w:customStyle="1" w:styleId="Standard">
    <w:name w:val="Standard"/>
    <w:rsid w:val="00293DFF"/>
    <w:pPr>
      <w:suppressAutoHyphens/>
      <w:autoSpaceDN w:val="0"/>
      <w:spacing w:line="240" w:lineRule="auto"/>
    </w:pPr>
    <w:rPr>
      <w:rFonts w:ascii="Book Antiqua" w:eastAsia="Times New Roman" w:hAnsi="Book Antiqua" w:cs="Times New Roman"/>
      <w:kern w:val="3"/>
      <w:szCs w:val="20"/>
      <w:lang w:val="en-US"/>
    </w:rPr>
  </w:style>
  <w:style w:type="character" w:customStyle="1" w:styleId="webkit-html-attribute-name">
    <w:name w:val="webkit-html-attribute-name"/>
    <w:basedOn w:val="DefaultParagraphFont"/>
    <w:rsid w:val="00421A63"/>
  </w:style>
  <w:style w:type="character" w:customStyle="1" w:styleId="webkit-html-attribute-value">
    <w:name w:val="webkit-html-attribute-value"/>
    <w:basedOn w:val="DefaultParagraphFont"/>
    <w:rsid w:val="00421A63"/>
  </w:style>
  <w:style w:type="paragraph" w:customStyle="1" w:styleId="xmsonormal">
    <w:name w:val="x_msonormal"/>
    <w:basedOn w:val="Normal"/>
    <w:rsid w:val="0089265A"/>
    <w:pPr>
      <w:spacing w:line="240" w:lineRule="auto"/>
    </w:pPr>
    <w:rPr>
      <w:rFonts w:ascii="Calibri" w:hAnsi="Calibri" w:cs="Calibri"/>
      <w:lang w:val="en-IN" w:eastAsia="en-IN"/>
    </w:rPr>
  </w:style>
  <w:style w:type="paragraph" w:styleId="NormalWeb">
    <w:name w:val="Normal (Web)"/>
    <w:basedOn w:val="Normal"/>
    <w:uiPriority w:val="99"/>
    <w:semiHidden/>
    <w:unhideWhenUsed/>
    <w:rsid w:val="00377CE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PlainText">
    <w:name w:val="Plain Text"/>
    <w:basedOn w:val="Normal"/>
    <w:link w:val="PlainTextChar"/>
    <w:uiPriority w:val="99"/>
    <w:semiHidden/>
    <w:unhideWhenUsed/>
    <w:rsid w:val="00396400"/>
    <w:pPr>
      <w:spacing w:line="240" w:lineRule="auto"/>
    </w:pPr>
    <w:rPr>
      <w:rFonts w:ascii="Consolas" w:hAnsi="Consolas"/>
      <w:szCs w:val="21"/>
      <w:lang w:val="en-IN"/>
    </w:rPr>
  </w:style>
  <w:style w:type="character" w:customStyle="1" w:styleId="PlainTextChar">
    <w:name w:val="Plain Text Char"/>
    <w:basedOn w:val="DefaultParagraphFont"/>
    <w:link w:val="PlainText"/>
    <w:uiPriority w:val="99"/>
    <w:semiHidden/>
    <w:rsid w:val="00396400"/>
    <w:rPr>
      <w:rFonts w:ascii="Consolas" w:hAnsi="Consolas"/>
      <w:szCs w:val="21"/>
      <w:lang w:val="en-IN"/>
    </w:rPr>
  </w:style>
  <w:style w:type="character" w:styleId="UnresolvedMention">
    <w:name w:val="Unresolved Mention"/>
    <w:basedOn w:val="DefaultParagraphFont"/>
    <w:uiPriority w:val="99"/>
    <w:semiHidden/>
    <w:unhideWhenUsed/>
    <w:rsid w:val="00C57FE0"/>
    <w:rPr>
      <w:color w:val="605E5C"/>
      <w:shd w:val="clear" w:color="auto" w:fill="E1DFDD"/>
    </w:rPr>
  </w:style>
  <w:style w:type="character" w:customStyle="1" w:styleId="ListParagraphChar">
    <w:name w:val="List Paragraph Char"/>
    <w:aliases w:val="List Paragraph1 Char,List Paragraph Char Char Char,Number_1 Char,SGLText List Paragraph Char,Colorful List - Accent 11 Char,ListPar1 Char,new Char,List Paragraph2 Char,List Paragraph11 Char,Normal Sentence Char,List Paragraph21 Char"/>
    <w:basedOn w:val="DefaultParagraphFont"/>
    <w:link w:val="ListParagraph"/>
    <w:uiPriority w:val="34"/>
    <w:qFormat/>
    <w:locked/>
    <w:rsid w:val="00160C1B"/>
  </w:style>
  <w:style w:type="paragraph" w:customStyle="1" w:styleId="Default">
    <w:name w:val="Default"/>
    <w:basedOn w:val="Normal"/>
    <w:rsid w:val="00160C1B"/>
    <w:pPr>
      <w:autoSpaceDE w:val="0"/>
      <w:autoSpaceDN w:val="0"/>
      <w:spacing w:line="240" w:lineRule="auto"/>
    </w:pPr>
    <w:rPr>
      <w:rFonts w:ascii="Arial" w:hAnsi="Arial" w:cs="Arial"/>
      <w:color w:val="000000"/>
      <w:sz w:val="24"/>
      <w:szCs w:val="24"/>
      <w:lang w:val="en-IN" w:eastAsia="en-IN"/>
    </w:rPr>
  </w:style>
  <w:style w:type="paragraph" w:styleId="NoSpacing">
    <w:name w:val="No Spacing"/>
    <w:uiPriority w:val="1"/>
    <w:qFormat/>
    <w:rsid w:val="00157C05"/>
    <w:pPr>
      <w:spacing w:line="240" w:lineRule="auto"/>
    </w:pPr>
  </w:style>
  <w:style w:type="table" w:styleId="TableGrid">
    <w:name w:val="Table Grid"/>
    <w:basedOn w:val="TableNormal"/>
    <w:uiPriority w:val="39"/>
    <w:rsid w:val="00766E95"/>
    <w:pPr>
      <w:spacing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1EB4"/>
    <w:rPr>
      <w:sz w:val="16"/>
      <w:szCs w:val="16"/>
    </w:rPr>
  </w:style>
  <w:style w:type="paragraph" w:styleId="CommentText">
    <w:name w:val="annotation text"/>
    <w:basedOn w:val="Normal"/>
    <w:link w:val="CommentTextChar"/>
    <w:uiPriority w:val="99"/>
    <w:semiHidden/>
    <w:unhideWhenUsed/>
    <w:rsid w:val="000E1EB4"/>
    <w:pPr>
      <w:spacing w:line="240" w:lineRule="auto"/>
    </w:pPr>
    <w:rPr>
      <w:sz w:val="20"/>
      <w:szCs w:val="20"/>
    </w:rPr>
  </w:style>
  <w:style w:type="character" w:customStyle="1" w:styleId="CommentTextChar">
    <w:name w:val="Comment Text Char"/>
    <w:basedOn w:val="DefaultParagraphFont"/>
    <w:link w:val="CommentText"/>
    <w:uiPriority w:val="99"/>
    <w:semiHidden/>
    <w:rsid w:val="000E1EB4"/>
    <w:rPr>
      <w:sz w:val="20"/>
      <w:szCs w:val="20"/>
    </w:rPr>
  </w:style>
  <w:style w:type="paragraph" w:styleId="CommentSubject">
    <w:name w:val="annotation subject"/>
    <w:basedOn w:val="CommentText"/>
    <w:next w:val="CommentText"/>
    <w:link w:val="CommentSubjectChar"/>
    <w:uiPriority w:val="99"/>
    <w:semiHidden/>
    <w:unhideWhenUsed/>
    <w:rsid w:val="000E1EB4"/>
    <w:rPr>
      <w:b/>
      <w:bCs/>
    </w:rPr>
  </w:style>
  <w:style w:type="character" w:customStyle="1" w:styleId="CommentSubjectChar">
    <w:name w:val="Comment Subject Char"/>
    <w:basedOn w:val="CommentTextChar"/>
    <w:link w:val="CommentSubject"/>
    <w:uiPriority w:val="99"/>
    <w:semiHidden/>
    <w:rsid w:val="000E1EB4"/>
    <w:rPr>
      <w:b/>
      <w:bCs/>
      <w:sz w:val="20"/>
      <w:szCs w:val="20"/>
    </w:rPr>
  </w:style>
  <w:style w:type="paragraph" w:customStyle="1" w:styleId="xmsonormal0">
    <w:name w:val="xmsonormal"/>
    <w:basedOn w:val="Normal"/>
    <w:rsid w:val="00D46AB5"/>
    <w:pPr>
      <w:spacing w:before="100" w:beforeAutospacing="1" w:after="100" w:afterAutospacing="1" w:line="240" w:lineRule="auto"/>
    </w:pPr>
    <w:rPr>
      <w:rFonts w:ascii="Calibri" w:hAnsi="Calibri" w:cs="Calibri"/>
      <w:lang w:val="en-IN" w:eastAsia="en-IN"/>
    </w:rPr>
  </w:style>
  <w:style w:type="character" w:customStyle="1" w:styleId="apple-converted-space">
    <w:name w:val="apple-converted-space"/>
    <w:basedOn w:val="DefaultParagraphFont"/>
    <w:rsid w:val="00D46AB5"/>
  </w:style>
  <w:style w:type="character" w:styleId="Strong">
    <w:name w:val="Strong"/>
    <w:basedOn w:val="DefaultParagraphFont"/>
    <w:uiPriority w:val="22"/>
    <w:qFormat/>
    <w:rsid w:val="004314FA"/>
    <w:rPr>
      <w:b/>
      <w:bCs/>
    </w:rPr>
  </w:style>
  <w:style w:type="character" w:styleId="HTMLCode">
    <w:name w:val="HTML Code"/>
    <w:basedOn w:val="DefaultParagraphFont"/>
    <w:uiPriority w:val="99"/>
    <w:semiHidden/>
    <w:unhideWhenUsed/>
    <w:rsid w:val="004314F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314FA"/>
    <w:rPr>
      <w:rFonts w:ascii="Times New Roman" w:eastAsia="Times New Roman" w:hAnsi="Times New Roman" w:cs="Times New Roman"/>
      <w:b/>
      <w:bCs/>
      <w:sz w:val="27"/>
      <w:szCs w:val="27"/>
      <w:lang w:val="en-IN" w:eastAsia="en-IN"/>
    </w:rPr>
  </w:style>
  <w:style w:type="character" w:customStyle="1" w:styleId="m-l-1">
    <w:name w:val="m-l-1"/>
    <w:basedOn w:val="DefaultParagraphFont"/>
    <w:rsid w:val="004314FA"/>
  </w:style>
  <w:style w:type="character" w:customStyle="1" w:styleId="xapple-converted-space">
    <w:name w:val="x_apple-converted-space"/>
    <w:basedOn w:val="DefaultParagraphFont"/>
    <w:rsid w:val="003C0C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9652">
      <w:bodyDiv w:val="1"/>
      <w:marLeft w:val="0"/>
      <w:marRight w:val="0"/>
      <w:marTop w:val="0"/>
      <w:marBottom w:val="0"/>
      <w:divBdr>
        <w:top w:val="none" w:sz="0" w:space="0" w:color="auto"/>
        <w:left w:val="none" w:sz="0" w:space="0" w:color="auto"/>
        <w:bottom w:val="none" w:sz="0" w:space="0" w:color="auto"/>
        <w:right w:val="none" w:sz="0" w:space="0" w:color="auto"/>
      </w:divBdr>
    </w:div>
    <w:div w:id="39482950">
      <w:bodyDiv w:val="1"/>
      <w:marLeft w:val="0"/>
      <w:marRight w:val="0"/>
      <w:marTop w:val="0"/>
      <w:marBottom w:val="0"/>
      <w:divBdr>
        <w:top w:val="none" w:sz="0" w:space="0" w:color="auto"/>
        <w:left w:val="none" w:sz="0" w:space="0" w:color="auto"/>
        <w:bottom w:val="none" w:sz="0" w:space="0" w:color="auto"/>
        <w:right w:val="none" w:sz="0" w:space="0" w:color="auto"/>
      </w:divBdr>
    </w:div>
    <w:div w:id="45493310">
      <w:bodyDiv w:val="1"/>
      <w:marLeft w:val="0"/>
      <w:marRight w:val="0"/>
      <w:marTop w:val="0"/>
      <w:marBottom w:val="0"/>
      <w:divBdr>
        <w:top w:val="none" w:sz="0" w:space="0" w:color="auto"/>
        <w:left w:val="none" w:sz="0" w:space="0" w:color="auto"/>
        <w:bottom w:val="none" w:sz="0" w:space="0" w:color="auto"/>
        <w:right w:val="none" w:sz="0" w:space="0" w:color="auto"/>
      </w:divBdr>
    </w:div>
    <w:div w:id="55931578">
      <w:bodyDiv w:val="1"/>
      <w:marLeft w:val="0"/>
      <w:marRight w:val="0"/>
      <w:marTop w:val="0"/>
      <w:marBottom w:val="0"/>
      <w:divBdr>
        <w:top w:val="none" w:sz="0" w:space="0" w:color="auto"/>
        <w:left w:val="none" w:sz="0" w:space="0" w:color="auto"/>
        <w:bottom w:val="none" w:sz="0" w:space="0" w:color="auto"/>
        <w:right w:val="none" w:sz="0" w:space="0" w:color="auto"/>
      </w:divBdr>
    </w:div>
    <w:div w:id="56057305">
      <w:bodyDiv w:val="1"/>
      <w:marLeft w:val="0"/>
      <w:marRight w:val="0"/>
      <w:marTop w:val="0"/>
      <w:marBottom w:val="0"/>
      <w:divBdr>
        <w:top w:val="none" w:sz="0" w:space="0" w:color="auto"/>
        <w:left w:val="none" w:sz="0" w:space="0" w:color="auto"/>
        <w:bottom w:val="none" w:sz="0" w:space="0" w:color="auto"/>
        <w:right w:val="none" w:sz="0" w:space="0" w:color="auto"/>
      </w:divBdr>
    </w:div>
    <w:div w:id="67727753">
      <w:bodyDiv w:val="1"/>
      <w:marLeft w:val="0"/>
      <w:marRight w:val="0"/>
      <w:marTop w:val="0"/>
      <w:marBottom w:val="0"/>
      <w:divBdr>
        <w:top w:val="none" w:sz="0" w:space="0" w:color="auto"/>
        <w:left w:val="none" w:sz="0" w:space="0" w:color="auto"/>
        <w:bottom w:val="none" w:sz="0" w:space="0" w:color="auto"/>
        <w:right w:val="none" w:sz="0" w:space="0" w:color="auto"/>
      </w:divBdr>
    </w:div>
    <w:div w:id="71582780">
      <w:bodyDiv w:val="1"/>
      <w:marLeft w:val="0"/>
      <w:marRight w:val="0"/>
      <w:marTop w:val="0"/>
      <w:marBottom w:val="0"/>
      <w:divBdr>
        <w:top w:val="none" w:sz="0" w:space="0" w:color="auto"/>
        <w:left w:val="none" w:sz="0" w:space="0" w:color="auto"/>
        <w:bottom w:val="none" w:sz="0" w:space="0" w:color="auto"/>
        <w:right w:val="none" w:sz="0" w:space="0" w:color="auto"/>
      </w:divBdr>
    </w:div>
    <w:div w:id="81268698">
      <w:bodyDiv w:val="1"/>
      <w:marLeft w:val="0"/>
      <w:marRight w:val="0"/>
      <w:marTop w:val="0"/>
      <w:marBottom w:val="0"/>
      <w:divBdr>
        <w:top w:val="none" w:sz="0" w:space="0" w:color="auto"/>
        <w:left w:val="none" w:sz="0" w:space="0" w:color="auto"/>
        <w:bottom w:val="none" w:sz="0" w:space="0" w:color="auto"/>
        <w:right w:val="none" w:sz="0" w:space="0" w:color="auto"/>
      </w:divBdr>
    </w:div>
    <w:div w:id="87386556">
      <w:bodyDiv w:val="1"/>
      <w:marLeft w:val="0"/>
      <w:marRight w:val="0"/>
      <w:marTop w:val="0"/>
      <w:marBottom w:val="0"/>
      <w:divBdr>
        <w:top w:val="none" w:sz="0" w:space="0" w:color="auto"/>
        <w:left w:val="none" w:sz="0" w:space="0" w:color="auto"/>
        <w:bottom w:val="none" w:sz="0" w:space="0" w:color="auto"/>
        <w:right w:val="none" w:sz="0" w:space="0" w:color="auto"/>
      </w:divBdr>
    </w:div>
    <w:div w:id="92436112">
      <w:bodyDiv w:val="1"/>
      <w:marLeft w:val="0"/>
      <w:marRight w:val="0"/>
      <w:marTop w:val="0"/>
      <w:marBottom w:val="0"/>
      <w:divBdr>
        <w:top w:val="none" w:sz="0" w:space="0" w:color="auto"/>
        <w:left w:val="none" w:sz="0" w:space="0" w:color="auto"/>
        <w:bottom w:val="none" w:sz="0" w:space="0" w:color="auto"/>
        <w:right w:val="none" w:sz="0" w:space="0" w:color="auto"/>
      </w:divBdr>
    </w:div>
    <w:div w:id="99372919">
      <w:bodyDiv w:val="1"/>
      <w:marLeft w:val="0"/>
      <w:marRight w:val="0"/>
      <w:marTop w:val="0"/>
      <w:marBottom w:val="0"/>
      <w:divBdr>
        <w:top w:val="none" w:sz="0" w:space="0" w:color="auto"/>
        <w:left w:val="none" w:sz="0" w:space="0" w:color="auto"/>
        <w:bottom w:val="none" w:sz="0" w:space="0" w:color="auto"/>
        <w:right w:val="none" w:sz="0" w:space="0" w:color="auto"/>
      </w:divBdr>
    </w:div>
    <w:div w:id="101072376">
      <w:bodyDiv w:val="1"/>
      <w:marLeft w:val="0"/>
      <w:marRight w:val="0"/>
      <w:marTop w:val="0"/>
      <w:marBottom w:val="0"/>
      <w:divBdr>
        <w:top w:val="none" w:sz="0" w:space="0" w:color="auto"/>
        <w:left w:val="none" w:sz="0" w:space="0" w:color="auto"/>
        <w:bottom w:val="none" w:sz="0" w:space="0" w:color="auto"/>
        <w:right w:val="none" w:sz="0" w:space="0" w:color="auto"/>
      </w:divBdr>
    </w:div>
    <w:div w:id="121929454">
      <w:bodyDiv w:val="1"/>
      <w:marLeft w:val="0"/>
      <w:marRight w:val="0"/>
      <w:marTop w:val="0"/>
      <w:marBottom w:val="0"/>
      <w:divBdr>
        <w:top w:val="none" w:sz="0" w:space="0" w:color="auto"/>
        <w:left w:val="none" w:sz="0" w:space="0" w:color="auto"/>
        <w:bottom w:val="none" w:sz="0" w:space="0" w:color="auto"/>
        <w:right w:val="none" w:sz="0" w:space="0" w:color="auto"/>
      </w:divBdr>
    </w:div>
    <w:div w:id="126821968">
      <w:bodyDiv w:val="1"/>
      <w:marLeft w:val="0"/>
      <w:marRight w:val="0"/>
      <w:marTop w:val="0"/>
      <w:marBottom w:val="0"/>
      <w:divBdr>
        <w:top w:val="none" w:sz="0" w:space="0" w:color="auto"/>
        <w:left w:val="none" w:sz="0" w:space="0" w:color="auto"/>
        <w:bottom w:val="none" w:sz="0" w:space="0" w:color="auto"/>
        <w:right w:val="none" w:sz="0" w:space="0" w:color="auto"/>
      </w:divBdr>
    </w:div>
    <w:div w:id="127474250">
      <w:bodyDiv w:val="1"/>
      <w:marLeft w:val="0"/>
      <w:marRight w:val="0"/>
      <w:marTop w:val="0"/>
      <w:marBottom w:val="0"/>
      <w:divBdr>
        <w:top w:val="none" w:sz="0" w:space="0" w:color="auto"/>
        <w:left w:val="none" w:sz="0" w:space="0" w:color="auto"/>
        <w:bottom w:val="none" w:sz="0" w:space="0" w:color="auto"/>
        <w:right w:val="none" w:sz="0" w:space="0" w:color="auto"/>
      </w:divBdr>
    </w:div>
    <w:div w:id="130177454">
      <w:bodyDiv w:val="1"/>
      <w:marLeft w:val="0"/>
      <w:marRight w:val="0"/>
      <w:marTop w:val="0"/>
      <w:marBottom w:val="0"/>
      <w:divBdr>
        <w:top w:val="none" w:sz="0" w:space="0" w:color="auto"/>
        <w:left w:val="none" w:sz="0" w:space="0" w:color="auto"/>
        <w:bottom w:val="none" w:sz="0" w:space="0" w:color="auto"/>
        <w:right w:val="none" w:sz="0" w:space="0" w:color="auto"/>
      </w:divBdr>
    </w:div>
    <w:div w:id="132799852">
      <w:bodyDiv w:val="1"/>
      <w:marLeft w:val="0"/>
      <w:marRight w:val="0"/>
      <w:marTop w:val="0"/>
      <w:marBottom w:val="0"/>
      <w:divBdr>
        <w:top w:val="none" w:sz="0" w:space="0" w:color="auto"/>
        <w:left w:val="none" w:sz="0" w:space="0" w:color="auto"/>
        <w:bottom w:val="none" w:sz="0" w:space="0" w:color="auto"/>
        <w:right w:val="none" w:sz="0" w:space="0" w:color="auto"/>
      </w:divBdr>
    </w:div>
    <w:div w:id="139736689">
      <w:bodyDiv w:val="1"/>
      <w:marLeft w:val="0"/>
      <w:marRight w:val="0"/>
      <w:marTop w:val="0"/>
      <w:marBottom w:val="0"/>
      <w:divBdr>
        <w:top w:val="none" w:sz="0" w:space="0" w:color="auto"/>
        <w:left w:val="none" w:sz="0" w:space="0" w:color="auto"/>
        <w:bottom w:val="none" w:sz="0" w:space="0" w:color="auto"/>
        <w:right w:val="none" w:sz="0" w:space="0" w:color="auto"/>
      </w:divBdr>
    </w:div>
    <w:div w:id="146242749">
      <w:bodyDiv w:val="1"/>
      <w:marLeft w:val="0"/>
      <w:marRight w:val="0"/>
      <w:marTop w:val="0"/>
      <w:marBottom w:val="0"/>
      <w:divBdr>
        <w:top w:val="none" w:sz="0" w:space="0" w:color="auto"/>
        <w:left w:val="none" w:sz="0" w:space="0" w:color="auto"/>
        <w:bottom w:val="none" w:sz="0" w:space="0" w:color="auto"/>
        <w:right w:val="none" w:sz="0" w:space="0" w:color="auto"/>
      </w:divBdr>
    </w:div>
    <w:div w:id="164706079">
      <w:bodyDiv w:val="1"/>
      <w:marLeft w:val="0"/>
      <w:marRight w:val="0"/>
      <w:marTop w:val="0"/>
      <w:marBottom w:val="0"/>
      <w:divBdr>
        <w:top w:val="none" w:sz="0" w:space="0" w:color="auto"/>
        <w:left w:val="none" w:sz="0" w:space="0" w:color="auto"/>
        <w:bottom w:val="none" w:sz="0" w:space="0" w:color="auto"/>
        <w:right w:val="none" w:sz="0" w:space="0" w:color="auto"/>
      </w:divBdr>
    </w:div>
    <w:div w:id="182213698">
      <w:bodyDiv w:val="1"/>
      <w:marLeft w:val="0"/>
      <w:marRight w:val="0"/>
      <w:marTop w:val="0"/>
      <w:marBottom w:val="0"/>
      <w:divBdr>
        <w:top w:val="none" w:sz="0" w:space="0" w:color="auto"/>
        <w:left w:val="none" w:sz="0" w:space="0" w:color="auto"/>
        <w:bottom w:val="none" w:sz="0" w:space="0" w:color="auto"/>
        <w:right w:val="none" w:sz="0" w:space="0" w:color="auto"/>
      </w:divBdr>
    </w:div>
    <w:div w:id="184709836">
      <w:bodyDiv w:val="1"/>
      <w:marLeft w:val="0"/>
      <w:marRight w:val="0"/>
      <w:marTop w:val="0"/>
      <w:marBottom w:val="0"/>
      <w:divBdr>
        <w:top w:val="none" w:sz="0" w:space="0" w:color="auto"/>
        <w:left w:val="none" w:sz="0" w:space="0" w:color="auto"/>
        <w:bottom w:val="none" w:sz="0" w:space="0" w:color="auto"/>
        <w:right w:val="none" w:sz="0" w:space="0" w:color="auto"/>
      </w:divBdr>
    </w:div>
    <w:div w:id="189615251">
      <w:bodyDiv w:val="1"/>
      <w:marLeft w:val="0"/>
      <w:marRight w:val="0"/>
      <w:marTop w:val="0"/>
      <w:marBottom w:val="0"/>
      <w:divBdr>
        <w:top w:val="none" w:sz="0" w:space="0" w:color="auto"/>
        <w:left w:val="none" w:sz="0" w:space="0" w:color="auto"/>
        <w:bottom w:val="none" w:sz="0" w:space="0" w:color="auto"/>
        <w:right w:val="none" w:sz="0" w:space="0" w:color="auto"/>
      </w:divBdr>
    </w:div>
    <w:div w:id="216667930">
      <w:bodyDiv w:val="1"/>
      <w:marLeft w:val="0"/>
      <w:marRight w:val="0"/>
      <w:marTop w:val="0"/>
      <w:marBottom w:val="0"/>
      <w:divBdr>
        <w:top w:val="none" w:sz="0" w:space="0" w:color="auto"/>
        <w:left w:val="none" w:sz="0" w:space="0" w:color="auto"/>
        <w:bottom w:val="none" w:sz="0" w:space="0" w:color="auto"/>
        <w:right w:val="none" w:sz="0" w:space="0" w:color="auto"/>
      </w:divBdr>
    </w:div>
    <w:div w:id="217009983">
      <w:bodyDiv w:val="1"/>
      <w:marLeft w:val="0"/>
      <w:marRight w:val="0"/>
      <w:marTop w:val="0"/>
      <w:marBottom w:val="0"/>
      <w:divBdr>
        <w:top w:val="none" w:sz="0" w:space="0" w:color="auto"/>
        <w:left w:val="none" w:sz="0" w:space="0" w:color="auto"/>
        <w:bottom w:val="none" w:sz="0" w:space="0" w:color="auto"/>
        <w:right w:val="none" w:sz="0" w:space="0" w:color="auto"/>
      </w:divBdr>
    </w:div>
    <w:div w:id="232738721">
      <w:bodyDiv w:val="1"/>
      <w:marLeft w:val="0"/>
      <w:marRight w:val="0"/>
      <w:marTop w:val="0"/>
      <w:marBottom w:val="0"/>
      <w:divBdr>
        <w:top w:val="none" w:sz="0" w:space="0" w:color="auto"/>
        <w:left w:val="none" w:sz="0" w:space="0" w:color="auto"/>
        <w:bottom w:val="none" w:sz="0" w:space="0" w:color="auto"/>
        <w:right w:val="none" w:sz="0" w:space="0" w:color="auto"/>
      </w:divBdr>
    </w:div>
    <w:div w:id="236330302">
      <w:bodyDiv w:val="1"/>
      <w:marLeft w:val="0"/>
      <w:marRight w:val="0"/>
      <w:marTop w:val="0"/>
      <w:marBottom w:val="0"/>
      <w:divBdr>
        <w:top w:val="none" w:sz="0" w:space="0" w:color="auto"/>
        <w:left w:val="none" w:sz="0" w:space="0" w:color="auto"/>
        <w:bottom w:val="none" w:sz="0" w:space="0" w:color="auto"/>
        <w:right w:val="none" w:sz="0" w:space="0" w:color="auto"/>
      </w:divBdr>
    </w:div>
    <w:div w:id="250431214">
      <w:bodyDiv w:val="1"/>
      <w:marLeft w:val="0"/>
      <w:marRight w:val="0"/>
      <w:marTop w:val="0"/>
      <w:marBottom w:val="0"/>
      <w:divBdr>
        <w:top w:val="none" w:sz="0" w:space="0" w:color="auto"/>
        <w:left w:val="none" w:sz="0" w:space="0" w:color="auto"/>
        <w:bottom w:val="none" w:sz="0" w:space="0" w:color="auto"/>
        <w:right w:val="none" w:sz="0" w:space="0" w:color="auto"/>
      </w:divBdr>
    </w:div>
    <w:div w:id="268003194">
      <w:bodyDiv w:val="1"/>
      <w:marLeft w:val="0"/>
      <w:marRight w:val="0"/>
      <w:marTop w:val="0"/>
      <w:marBottom w:val="0"/>
      <w:divBdr>
        <w:top w:val="none" w:sz="0" w:space="0" w:color="auto"/>
        <w:left w:val="none" w:sz="0" w:space="0" w:color="auto"/>
        <w:bottom w:val="none" w:sz="0" w:space="0" w:color="auto"/>
        <w:right w:val="none" w:sz="0" w:space="0" w:color="auto"/>
      </w:divBdr>
    </w:div>
    <w:div w:id="280963154">
      <w:bodyDiv w:val="1"/>
      <w:marLeft w:val="0"/>
      <w:marRight w:val="0"/>
      <w:marTop w:val="0"/>
      <w:marBottom w:val="0"/>
      <w:divBdr>
        <w:top w:val="none" w:sz="0" w:space="0" w:color="auto"/>
        <w:left w:val="none" w:sz="0" w:space="0" w:color="auto"/>
        <w:bottom w:val="none" w:sz="0" w:space="0" w:color="auto"/>
        <w:right w:val="none" w:sz="0" w:space="0" w:color="auto"/>
      </w:divBdr>
    </w:div>
    <w:div w:id="292758244">
      <w:bodyDiv w:val="1"/>
      <w:marLeft w:val="0"/>
      <w:marRight w:val="0"/>
      <w:marTop w:val="0"/>
      <w:marBottom w:val="0"/>
      <w:divBdr>
        <w:top w:val="none" w:sz="0" w:space="0" w:color="auto"/>
        <w:left w:val="none" w:sz="0" w:space="0" w:color="auto"/>
        <w:bottom w:val="none" w:sz="0" w:space="0" w:color="auto"/>
        <w:right w:val="none" w:sz="0" w:space="0" w:color="auto"/>
      </w:divBdr>
    </w:div>
    <w:div w:id="301276125">
      <w:bodyDiv w:val="1"/>
      <w:marLeft w:val="0"/>
      <w:marRight w:val="0"/>
      <w:marTop w:val="0"/>
      <w:marBottom w:val="0"/>
      <w:divBdr>
        <w:top w:val="none" w:sz="0" w:space="0" w:color="auto"/>
        <w:left w:val="none" w:sz="0" w:space="0" w:color="auto"/>
        <w:bottom w:val="none" w:sz="0" w:space="0" w:color="auto"/>
        <w:right w:val="none" w:sz="0" w:space="0" w:color="auto"/>
      </w:divBdr>
    </w:div>
    <w:div w:id="305016690">
      <w:bodyDiv w:val="1"/>
      <w:marLeft w:val="0"/>
      <w:marRight w:val="0"/>
      <w:marTop w:val="0"/>
      <w:marBottom w:val="0"/>
      <w:divBdr>
        <w:top w:val="none" w:sz="0" w:space="0" w:color="auto"/>
        <w:left w:val="none" w:sz="0" w:space="0" w:color="auto"/>
        <w:bottom w:val="none" w:sz="0" w:space="0" w:color="auto"/>
        <w:right w:val="none" w:sz="0" w:space="0" w:color="auto"/>
      </w:divBdr>
    </w:div>
    <w:div w:id="334461703">
      <w:bodyDiv w:val="1"/>
      <w:marLeft w:val="0"/>
      <w:marRight w:val="0"/>
      <w:marTop w:val="0"/>
      <w:marBottom w:val="0"/>
      <w:divBdr>
        <w:top w:val="none" w:sz="0" w:space="0" w:color="auto"/>
        <w:left w:val="none" w:sz="0" w:space="0" w:color="auto"/>
        <w:bottom w:val="none" w:sz="0" w:space="0" w:color="auto"/>
        <w:right w:val="none" w:sz="0" w:space="0" w:color="auto"/>
      </w:divBdr>
    </w:div>
    <w:div w:id="338964997">
      <w:bodyDiv w:val="1"/>
      <w:marLeft w:val="0"/>
      <w:marRight w:val="0"/>
      <w:marTop w:val="0"/>
      <w:marBottom w:val="0"/>
      <w:divBdr>
        <w:top w:val="none" w:sz="0" w:space="0" w:color="auto"/>
        <w:left w:val="none" w:sz="0" w:space="0" w:color="auto"/>
        <w:bottom w:val="none" w:sz="0" w:space="0" w:color="auto"/>
        <w:right w:val="none" w:sz="0" w:space="0" w:color="auto"/>
      </w:divBdr>
    </w:div>
    <w:div w:id="339938044">
      <w:bodyDiv w:val="1"/>
      <w:marLeft w:val="0"/>
      <w:marRight w:val="0"/>
      <w:marTop w:val="0"/>
      <w:marBottom w:val="0"/>
      <w:divBdr>
        <w:top w:val="none" w:sz="0" w:space="0" w:color="auto"/>
        <w:left w:val="none" w:sz="0" w:space="0" w:color="auto"/>
        <w:bottom w:val="none" w:sz="0" w:space="0" w:color="auto"/>
        <w:right w:val="none" w:sz="0" w:space="0" w:color="auto"/>
      </w:divBdr>
    </w:div>
    <w:div w:id="345063986">
      <w:bodyDiv w:val="1"/>
      <w:marLeft w:val="0"/>
      <w:marRight w:val="0"/>
      <w:marTop w:val="0"/>
      <w:marBottom w:val="0"/>
      <w:divBdr>
        <w:top w:val="none" w:sz="0" w:space="0" w:color="auto"/>
        <w:left w:val="none" w:sz="0" w:space="0" w:color="auto"/>
        <w:bottom w:val="none" w:sz="0" w:space="0" w:color="auto"/>
        <w:right w:val="none" w:sz="0" w:space="0" w:color="auto"/>
      </w:divBdr>
    </w:div>
    <w:div w:id="356008134">
      <w:bodyDiv w:val="1"/>
      <w:marLeft w:val="0"/>
      <w:marRight w:val="0"/>
      <w:marTop w:val="0"/>
      <w:marBottom w:val="0"/>
      <w:divBdr>
        <w:top w:val="none" w:sz="0" w:space="0" w:color="auto"/>
        <w:left w:val="none" w:sz="0" w:space="0" w:color="auto"/>
        <w:bottom w:val="none" w:sz="0" w:space="0" w:color="auto"/>
        <w:right w:val="none" w:sz="0" w:space="0" w:color="auto"/>
      </w:divBdr>
    </w:div>
    <w:div w:id="363597649">
      <w:bodyDiv w:val="1"/>
      <w:marLeft w:val="0"/>
      <w:marRight w:val="0"/>
      <w:marTop w:val="0"/>
      <w:marBottom w:val="0"/>
      <w:divBdr>
        <w:top w:val="none" w:sz="0" w:space="0" w:color="auto"/>
        <w:left w:val="none" w:sz="0" w:space="0" w:color="auto"/>
        <w:bottom w:val="none" w:sz="0" w:space="0" w:color="auto"/>
        <w:right w:val="none" w:sz="0" w:space="0" w:color="auto"/>
      </w:divBdr>
    </w:div>
    <w:div w:id="364333476">
      <w:bodyDiv w:val="1"/>
      <w:marLeft w:val="0"/>
      <w:marRight w:val="0"/>
      <w:marTop w:val="0"/>
      <w:marBottom w:val="0"/>
      <w:divBdr>
        <w:top w:val="none" w:sz="0" w:space="0" w:color="auto"/>
        <w:left w:val="none" w:sz="0" w:space="0" w:color="auto"/>
        <w:bottom w:val="none" w:sz="0" w:space="0" w:color="auto"/>
        <w:right w:val="none" w:sz="0" w:space="0" w:color="auto"/>
      </w:divBdr>
    </w:div>
    <w:div w:id="380862065">
      <w:bodyDiv w:val="1"/>
      <w:marLeft w:val="0"/>
      <w:marRight w:val="0"/>
      <w:marTop w:val="0"/>
      <w:marBottom w:val="0"/>
      <w:divBdr>
        <w:top w:val="none" w:sz="0" w:space="0" w:color="auto"/>
        <w:left w:val="none" w:sz="0" w:space="0" w:color="auto"/>
        <w:bottom w:val="none" w:sz="0" w:space="0" w:color="auto"/>
        <w:right w:val="none" w:sz="0" w:space="0" w:color="auto"/>
      </w:divBdr>
    </w:div>
    <w:div w:id="385573189">
      <w:bodyDiv w:val="1"/>
      <w:marLeft w:val="0"/>
      <w:marRight w:val="0"/>
      <w:marTop w:val="0"/>
      <w:marBottom w:val="0"/>
      <w:divBdr>
        <w:top w:val="none" w:sz="0" w:space="0" w:color="auto"/>
        <w:left w:val="none" w:sz="0" w:space="0" w:color="auto"/>
        <w:bottom w:val="none" w:sz="0" w:space="0" w:color="auto"/>
        <w:right w:val="none" w:sz="0" w:space="0" w:color="auto"/>
      </w:divBdr>
    </w:div>
    <w:div w:id="394596530">
      <w:bodyDiv w:val="1"/>
      <w:marLeft w:val="0"/>
      <w:marRight w:val="0"/>
      <w:marTop w:val="0"/>
      <w:marBottom w:val="0"/>
      <w:divBdr>
        <w:top w:val="none" w:sz="0" w:space="0" w:color="auto"/>
        <w:left w:val="none" w:sz="0" w:space="0" w:color="auto"/>
        <w:bottom w:val="none" w:sz="0" w:space="0" w:color="auto"/>
        <w:right w:val="none" w:sz="0" w:space="0" w:color="auto"/>
      </w:divBdr>
    </w:div>
    <w:div w:id="396050268">
      <w:bodyDiv w:val="1"/>
      <w:marLeft w:val="0"/>
      <w:marRight w:val="0"/>
      <w:marTop w:val="0"/>
      <w:marBottom w:val="0"/>
      <w:divBdr>
        <w:top w:val="none" w:sz="0" w:space="0" w:color="auto"/>
        <w:left w:val="none" w:sz="0" w:space="0" w:color="auto"/>
        <w:bottom w:val="none" w:sz="0" w:space="0" w:color="auto"/>
        <w:right w:val="none" w:sz="0" w:space="0" w:color="auto"/>
      </w:divBdr>
    </w:div>
    <w:div w:id="396586653">
      <w:bodyDiv w:val="1"/>
      <w:marLeft w:val="0"/>
      <w:marRight w:val="0"/>
      <w:marTop w:val="0"/>
      <w:marBottom w:val="0"/>
      <w:divBdr>
        <w:top w:val="none" w:sz="0" w:space="0" w:color="auto"/>
        <w:left w:val="none" w:sz="0" w:space="0" w:color="auto"/>
        <w:bottom w:val="none" w:sz="0" w:space="0" w:color="auto"/>
        <w:right w:val="none" w:sz="0" w:space="0" w:color="auto"/>
      </w:divBdr>
    </w:div>
    <w:div w:id="407046892">
      <w:bodyDiv w:val="1"/>
      <w:marLeft w:val="0"/>
      <w:marRight w:val="0"/>
      <w:marTop w:val="0"/>
      <w:marBottom w:val="0"/>
      <w:divBdr>
        <w:top w:val="none" w:sz="0" w:space="0" w:color="auto"/>
        <w:left w:val="none" w:sz="0" w:space="0" w:color="auto"/>
        <w:bottom w:val="none" w:sz="0" w:space="0" w:color="auto"/>
        <w:right w:val="none" w:sz="0" w:space="0" w:color="auto"/>
      </w:divBdr>
    </w:div>
    <w:div w:id="417408715">
      <w:bodyDiv w:val="1"/>
      <w:marLeft w:val="0"/>
      <w:marRight w:val="0"/>
      <w:marTop w:val="0"/>
      <w:marBottom w:val="0"/>
      <w:divBdr>
        <w:top w:val="none" w:sz="0" w:space="0" w:color="auto"/>
        <w:left w:val="none" w:sz="0" w:space="0" w:color="auto"/>
        <w:bottom w:val="none" w:sz="0" w:space="0" w:color="auto"/>
        <w:right w:val="none" w:sz="0" w:space="0" w:color="auto"/>
      </w:divBdr>
    </w:div>
    <w:div w:id="440958515">
      <w:bodyDiv w:val="1"/>
      <w:marLeft w:val="0"/>
      <w:marRight w:val="0"/>
      <w:marTop w:val="0"/>
      <w:marBottom w:val="0"/>
      <w:divBdr>
        <w:top w:val="none" w:sz="0" w:space="0" w:color="auto"/>
        <w:left w:val="none" w:sz="0" w:space="0" w:color="auto"/>
        <w:bottom w:val="none" w:sz="0" w:space="0" w:color="auto"/>
        <w:right w:val="none" w:sz="0" w:space="0" w:color="auto"/>
      </w:divBdr>
    </w:div>
    <w:div w:id="445465357">
      <w:bodyDiv w:val="1"/>
      <w:marLeft w:val="0"/>
      <w:marRight w:val="0"/>
      <w:marTop w:val="0"/>
      <w:marBottom w:val="0"/>
      <w:divBdr>
        <w:top w:val="none" w:sz="0" w:space="0" w:color="auto"/>
        <w:left w:val="none" w:sz="0" w:space="0" w:color="auto"/>
        <w:bottom w:val="none" w:sz="0" w:space="0" w:color="auto"/>
        <w:right w:val="none" w:sz="0" w:space="0" w:color="auto"/>
      </w:divBdr>
    </w:div>
    <w:div w:id="485169463">
      <w:bodyDiv w:val="1"/>
      <w:marLeft w:val="0"/>
      <w:marRight w:val="0"/>
      <w:marTop w:val="0"/>
      <w:marBottom w:val="0"/>
      <w:divBdr>
        <w:top w:val="none" w:sz="0" w:space="0" w:color="auto"/>
        <w:left w:val="none" w:sz="0" w:space="0" w:color="auto"/>
        <w:bottom w:val="none" w:sz="0" w:space="0" w:color="auto"/>
        <w:right w:val="none" w:sz="0" w:space="0" w:color="auto"/>
      </w:divBdr>
    </w:div>
    <w:div w:id="505831715">
      <w:bodyDiv w:val="1"/>
      <w:marLeft w:val="0"/>
      <w:marRight w:val="0"/>
      <w:marTop w:val="0"/>
      <w:marBottom w:val="0"/>
      <w:divBdr>
        <w:top w:val="none" w:sz="0" w:space="0" w:color="auto"/>
        <w:left w:val="none" w:sz="0" w:space="0" w:color="auto"/>
        <w:bottom w:val="none" w:sz="0" w:space="0" w:color="auto"/>
        <w:right w:val="none" w:sz="0" w:space="0" w:color="auto"/>
      </w:divBdr>
    </w:div>
    <w:div w:id="515507352">
      <w:bodyDiv w:val="1"/>
      <w:marLeft w:val="0"/>
      <w:marRight w:val="0"/>
      <w:marTop w:val="0"/>
      <w:marBottom w:val="0"/>
      <w:divBdr>
        <w:top w:val="none" w:sz="0" w:space="0" w:color="auto"/>
        <w:left w:val="none" w:sz="0" w:space="0" w:color="auto"/>
        <w:bottom w:val="none" w:sz="0" w:space="0" w:color="auto"/>
        <w:right w:val="none" w:sz="0" w:space="0" w:color="auto"/>
      </w:divBdr>
    </w:div>
    <w:div w:id="523901063">
      <w:bodyDiv w:val="1"/>
      <w:marLeft w:val="0"/>
      <w:marRight w:val="0"/>
      <w:marTop w:val="0"/>
      <w:marBottom w:val="0"/>
      <w:divBdr>
        <w:top w:val="none" w:sz="0" w:space="0" w:color="auto"/>
        <w:left w:val="none" w:sz="0" w:space="0" w:color="auto"/>
        <w:bottom w:val="none" w:sz="0" w:space="0" w:color="auto"/>
        <w:right w:val="none" w:sz="0" w:space="0" w:color="auto"/>
      </w:divBdr>
    </w:div>
    <w:div w:id="536158516">
      <w:bodyDiv w:val="1"/>
      <w:marLeft w:val="0"/>
      <w:marRight w:val="0"/>
      <w:marTop w:val="0"/>
      <w:marBottom w:val="0"/>
      <w:divBdr>
        <w:top w:val="none" w:sz="0" w:space="0" w:color="auto"/>
        <w:left w:val="none" w:sz="0" w:space="0" w:color="auto"/>
        <w:bottom w:val="none" w:sz="0" w:space="0" w:color="auto"/>
        <w:right w:val="none" w:sz="0" w:space="0" w:color="auto"/>
      </w:divBdr>
    </w:div>
    <w:div w:id="565801249">
      <w:bodyDiv w:val="1"/>
      <w:marLeft w:val="0"/>
      <w:marRight w:val="0"/>
      <w:marTop w:val="0"/>
      <w:marBottom w:val="0"/>
      <w:divBdr>
        <w:top w:val="none" w:sz="0" w:space="0" w:color="auto"/>
        <w:left w:val="none" w:sz="0" w:space="0" w:color="auto"/>
        <w:bottom w:val="none" w:sz="0" w:space="0" w:color="auto"/>
        <w:right w:val="none" w:sz="0" w:space="0" w:color="auto"/>
      </w:divBdr>
    </w:div>
    <w:div w:id="577130449">
      <w:bodyDiv w:val="1"/>
      <w:marLeft w:val="0"/>
      <w:marRight w:val="0"/>
      <w:marTop w:val="0"/>
      <w:marBottom w:val="0"/>
      <w:divBdr>
        <w:top w:val="none" w:sz="0" w:space="0" w:color="auto"/>
        <w:left w:val="none" w:sz="0" w:space="0" w:color="auto"/>
        <w:bottom w:val="none" w:sz="0" w:space="0" w:color="auto"/>
        <w:right w:val="none" w:sz="0" w:space="0" w:color="auto"/>
      </w:divBdr>
    </w:div>
    <w:div w:id="578833714">
      <w:bodyDiv w:val="1"/>
      <w:marLeft w:val="0"/>
      <w:marRight w:val="0"/>
      <w:marTop w:val="0"/>
      <w:marBottom w:val="0"/>
      <w:divBdr>
        <w:top w:val="none" w:sz="0" w:space="0" w:color="auto"/>
        <w:left w:val="none" w:sz="0" w:space="0" w:color="auto"/>
        <w:bottom w:val="none" w:sz="0" w:space="0" w:color="auto"/>
        <w:right w:val="none" w:sz="0" w:space="0" w:color="auto"/>
      </w:divBdr>
    </w:div>
    <w:div w:id="587739468">
      <w:bodyDiv w:val="1"/>
      <w:marLeft w:val="0"/>
      <w:marRight w:val="0"/>
      <w:marTop w:val="0"/>
      <w:marBottom w:val="0"/>
      <w:divBdr>
        <w:top w:val="none" w:sz="0" w:space="0" w:color="auto"/>
        <w:left w:val="none" w:sz="0" w:space="0" w:color="auto"/>
        <w:bottom w:val="none" w:sz="0" w:space="0" w:color="auto"/>
        <w:right w:val="none" w:sz="0" w:space="0" w:color="auto"/>
      </w:divBdr>
    </w:div>
    <w:div w:id="619605574">
      <w:bodyDiv w:val="1"/>
      <w:marLeft w:val="0"/>
      <w:marRight w:val="0"/>
      <w:marTop w:val="0"/>
      <w:marBottom w:val="0"/>
      <w:divBdr>
        <w:top w:val="none" w:sz="0" w:space="0" w:color="auto"/>
        <w:left w:val="none" w:sz="0" w:space="0" w:color="auto"/>
        <w:bottom w:val="none" w:sz="0" w:space="0" w:color="auto"/>
        <w:right w:val="none" w:sz="0" w:space="0" w:color="auto"/>
      </w:divBdr>
    </w:div>
    <w:div w:id="646057807">
      <w:bodyDiv w:val="1"/>
      <w:marLeft w:val="0"/>
      <w:marRight w:val="0"/>
      <w:marTop w:val="0"/>
      <w:marBottom w:val="0"/>
      <w:divBdr>
        <w:top w:val="none" w:sz="0" w:space="0" w:color="auto"/>
        <w:left w:val="none" w:sz="0" w:space="0" w:color="auto"/>
        <w:bottom w:val="none" w:sz="0" w:space="0" w:color="auto"/>
        <w:right w:val="none" w:sz="0" w:space="0" w:color="auto"/>
      </w:divBdr>
    </w:div>
    <w:div w:id="646474696">
      <w:bodyDiv w:val="1"/>
      <w:marLeft w:val="0"/>
      <w:marRight w:val="0"/>
      <w:marTop w:val="0"/>
      <w:marBottom w:val="0"/>
      <w:divBdr>
        <w:top w:val="none" w:sz="0" w:space="0" w:color="auto"/>
        <w:left w:val="none" w:sz="0" w:space="0" w:color="auto"/>
        <w:bottom w:val="none" w:sz="0" w:space="0" w:color="auto"/>
        <w:right w:val="none" w:sz="0" w:space="0" w:color="auto"/>
      </w:divBdr>
    </w:div>
    <w:div w:id="656033576">
      <w:bodyDiv w:val="1"/>
      <w:marLeft w:val="0"/>
      <w:marRight w:val="0"/>
      <w:marTop w:val="0"/>
      <w:marBottom w:val="0"/>
      <w:divBdr>
        <w:top w:val="none" w:sz="0" w:space="0" w:color="auto"/>
        <w:left w:val="none" w:sz="0" w:space="0" w:color="auto"/>
        <w:bottom w:val="none" w:sz="0" w:space="0" w:color="auto"/>
        <w:right w:val="none" w:sz="0" w:space="0" w:color="auto"/>
      </w:divBdr>
    </w:div>
    <w:div w:id="670715051">
      <w:bodyDiv w:val="1"/>
      <w:marLeft w:val="0"/>
      <w:marRight w:val="0"/>
      <w:marTop w:val="0"/>
      <w:marBottom w:val="0"/>
      <w:divBdr>
        <w:top w:val="none" w:sz="0" w:space="0" w:color="auto"/>
        <w:left w:val="none" w:sz="0" w:space="0" w:color="auto"/>
        <w:bottom w:val="none" w:sz="0" w:space="0" w:color="auto"/>
        <w:right w:val="none" w:sz="0" w:space="0" w:color="auto"/>
      </w:divBdr>
    </w:div>
    <w:div w:id="688410777">
      <w:bodyDiv w:val="1"/>
      <w:marLeft w:val="0"/>
      <w:marRight w:val="0"/>
      <w:marTop w:val="0"/>
      <w:marBottom w:val="0"/>
      <w:divBdr>
        <w:top w:val="none" w:sz="0" w:space="0" w:color="auto"/>
        <w:left w:val="none" w:sz="0" w:space="0" w:color="auto"/>
        <w:bottom w:val="none" w:sz="0" w:space="0" w:color="auto"/>
        <w:right w:val="none" w:sz="0" w:space="0" w:color="auto"/>
      </w:divBdr>
    </w:div>
    <w:div w:id="688719041">
      <w:bodyDiv w:val="1"/>
      <w:marLeft w:val="0"/>
      <w:marRight w:val="0"/>
      <w:marTop w:val="0"/>
      <w:marBottom w:val="0"/>
      <w:divBdr>
        <w:top w:val="none" w:sz="0" w:space="0" w:color="auto"/>
        <w:left w:val="none" w:sz="0" w:space="0" w:color="auto"/>
        <w:bottom w:val="none" w:sz="0" w:space="0" w:color="auto"/>
        <w:right w:val="none" w:sz="0" w:space="0" w:color="auto"/>
      </w:divBdr>
    </w:div>
    <w:div w:id="697245501">
      <w:bodyDiv w:val="1"/>
      <w:marLeft w:val="0"/>
      <w:marRight w:val="0"/>
      <w:marTop w:val="0"/>
      <w:marBottom w:val="0"/>
      <w:divBdr>
        <w:top w:val="none" w:sz="0" w:space="0" w:color="auto"/>
        <w:left w:val="none" w:sz="0" w:space="0" w:color="auto"/>
        <w:bottom w:val="none" w:sz="0" w:space="0" w:color="auto"/>
        <w:right w:val="none" w:sz="0" w:space="0" w:color="auto"/>
      </w:divBdr>
    </w:div>
    <w:div w:id="720179879">
      <w:bodyDiv w:val="1"/>
      <w:marLeft w:val="0"/>
      <w:marRight w:val="0"/>
      <w:marTop w:val="0"/>
      <w:marBottom w:val="0"/>
      <w:divBdr>
        <w:top w:val="none" w:sz="0" w:space="0" w:color="auto"/>
        <w:left w:val="none" w:sz="0" w:space="0" w:color="auto"/>
        <w:bottom w:val="none" w:sz="0" w:space="0" w:color="auto"/>
        <w:right w:val="none" w:sz="0" w:space="0" w:color="auto"/>
      </w:divBdr>
    </w:div>
    <w:div w:id="724836180">
      <w:bodyDiv w:val="1"/>
      <w:marLeft w:val="0"/>
      <w:marRight w:val="0"/>
      <w:marTop w:val="0"/>
      <w:marBottom w:val="0"/>
      <w:divBdr>
        <w:top w:val="none" w:sz="0" w:space="0" w:color="auto"/>
        <w:left w:val="none" w:sz="0" w:space="0" w:color="auto"/>
        <w:bottom w:val="none" w:sz="0" w:space="0" w:color="auto"/>
        <w:right w:val="none" w:sz="0" w:space="0" w:color="auto"/>
      </w:divBdr>
    </w:div>
    <w:div w:id="724913906">
      <w:bodyDiv w:val="1"/>
      <w:marLeft w:val="0"/>
      <w:marRight w:val="0"/>
      <w:marTop w:val="0"/>
      <w:marBottom w:val="0"/>
      <w:divBdr>
        <w:top w:val="none" w:sz="0" w:space="0" w:color="auto"/>
        <w:left w:val="none" w:sz="0" w:space="0" w:color="auto"/>
        <w:bottom w:val="none" w:sz="0" w:space="0" w:color="auto"/>
        <w:right w:val="none" w:sz="0" w:space="0" w:color="auto"/>
      </w:divBdr>
    </w:div>
    <w:div w:id="726221417">
      <w:bodyDiv w:val="1"/>
      <w:marLeft w:val="0"/>
      <w:marRight w:val="0"/>
      <w:marTop w:val="0"/>
      <w:marBottom w:val="0"/>
      <w:divBdr>
        <w:top w:val="none" w:sz="0" w:space="0" w:color="auto"/>
        <w:left w:val="none" w:sz="0" w:space="0" w:color="auto"/>
        <w:bottom w:val="none" w:sz="0" w:space="0" w:color="auto"/>
        <w:right w:val="none" w:sz="0" w:space="0" w:color="auto"/>
      </w:divBdr>
    </w:div>
    <w:div w:id="729308389">
      <w:bodyDiv w:val="1"/>
      <w:marLeft w:val="0"/>
      <w:marRight w:val="0"/>
      <w:marTop w:val="0"/>
      <w:marBottom w:val="0"/>
      <w:divBdr>
        <w:top w:val="none" w:sz="0" w:space="0" w:color="auto"/>
        <w:left w:val="none" w:sz="0" w:space="0" w:color="auto"/>
        <w:bottom w:val="none" w:sz="0" w:space="0" w:color="auto"/>
        <w:right w:val="none" w:sz="0" w:space="0" w:color="auto"/>
      </w:divBdr>
    </w:div>
    <w:div w:id="766124342">
      <w:bodyDiv w:val="1"/>
      <w:marLeft w:val="0"/>
      <w:marRight w:val="0"/>
      <w:marTop w:val="0"/>
      <w:marBottom w:val="0"/>
      <w:divBdr>
        <w:top w:val="none" w:sz="0" w:space="0" w:color="auto"/>
        <w:left w:val="none" w:sz="0" w:space="0" w:color="auto"/>
        <w:bottom w:val="none" w:sz="0" w:space="0" w:color="auto"/>
        <w:right w:val="none" w:sz="0" w:space="0" w:color="auto"/>
      </w:divBdr>
    </w:div>
    <w:div w:id="819032890">
      <w:bodyDiv w:val="1"/>
      <w:marLeft w:val="0"/>
      <w:marRight w:val="0"/>
      <w:marTop w:val="0"/>
      <w:marBottom w:val="0"/>
      <w:divBdr>
        <w:top w:val="none" w:sz="0" w:space="0" w:color="auto"/>
        <w:left w:val="none" w:sz="0" w:space="0" w:color="auto"/>
        <w:bottom w:val="none" w:sz="0" w:space="0" w:color="auto"/>
        <w:right w:val="none" w:sz="0" w:space="0" w:color="auto"/>
      </w:divBdr>
    </w:div>
    <w:div w:id="828835721">
      <w:bodyDiv w:val="1"/>
      <w:marLeft w:val="0"/>
      <w:marRight w:val="0"/>
      <w:marTop w:val="0"/>
      <w:marBottom w:val="0"/>
      <w:divBdr>
        <w:top w:val="none" w:sz="0" w:space="0" w:color="auto"/>
        <w:left w:val="none" w:sz="0" w:space="0" w:color="auto"/>
        <w:bottom w:val="none" w:sz="0" w:space="0" w:color="auto"/>
        <w:right w:val="none" w:sz="0" w:space="0" w:color="auto"/>
      </w:divBdr>
    </w:div>
    <w:div w:id="835730835">
      <w:bodyDiv w:val="1"/>
      <w:marLeft w:val="0"/>
      <w:marRight w:val="0"/>
      <w:marTop w:val="0"/>
      <w:marBottom w:val="0"/>
      <w:divBdr>
        <w:top w:val="none" w:sz="0" w:space="0" w:color="auto"/>
        <w:left w:val="none" w:sz="0" w:space="0" w:color="auto"/>
        <w:bottom w:val="none" w:sz="0" w:space="0" w:color="auto"/>
        <w:right w:val="none" w:sz="0" w:space="0" w:color="auto"/>
      </w:divBdr>
    </w:div>
    <w:div w:id="841967168">
      <w:bodyDiv w:val="1"/>
      <w:marLeft w:val="0"/>
      <w:marRight w:val="0"/>
      <w:marTop w:val="0"/>
      <w:marBottom w:val="0"/>
      <w:divBdr>
        <w:top w:val="none" w:sz="0" w:space="0" w:color="auto"/>
        <w:left w:val="none" w:sz="0" w:space="0" w:color="auto"/>
        <w:bottom w:val="none" w:sz="0" w:space="0" w:color="auto"/>
        <w:right w:val="none" w:sz="0" w:space="0" w:color="auto"/>
      </w:divBdr>
    </w:div>
    <w:div w:id="846554205">
      <w:bodyDiv w:val="1"/>
      <w:marLeft w:val="0"/>
      <w:marRight w:val="0"/>
      <w:marTop w:val="0"/>
      <w:marBottom w:val="0"/>
      <w:divBdr>
        <w:top w:val="none" w:sz="0" w:space="0" w:color="auto"/>
        <w:left w:val="none" w:sz="0" w:space="0" w:color="auto"/>
        <w:bottom w:val="none" w:sz="0" w:space="0" w:color="auto"/>
        <w:right w:val="none" w:sz="0" w:space="0" w:color="auto"/>
      </w:divBdr>
    </w:div>
    <w:div w:id="850873838">
      <w:bodyDiv w:val="1"/>
      <w:marLeft w:val="0"/>
      <w:marRight w:val="0"/>
      <w:marTop w:val="0"/>
      <w:marBottom w:val="0"/>
      <w:divBdr>
        <w:top w:val="none" w:sz="0" w:space="0" w:color="auto"/>
        <w:left w:val="none" w:sz="0" w:space="0" w:color="auto"/>
        <w:bottom w:val="none" w:sz="0" w:space="0" w:color="auto"/>
        <w:right w:val="none" w:sz="0" w:space="0" w:color="auto"/>
      </w:divBdr>
    </w:div>
    <w:div w:id="855773919">
      <w:bodyDiv w:val="1"/>
      <w:marLeft w:val="0"/>
      <w:marRight w:val="0"/>
      <w:marTop w:val="0"/>
      <w:marBottom w:val="0"/>
      <w:divBdr>
        <w:top w:val="none" w:sz="0" w:space="0" w:color="auto"/>
        <w:left w:val="none" w:sz="0" w:space="0" w:color="auto"/>
        <w:bottom w:val="none" w:sz="0" w:space="0" w:color="auto"/>
        <w:right w:val="none" w:sz="0" w:space="0" w:color="auto"/>
      </w:divBdr>
    </w:div>
    <w:div w:id="858548663">
      <w:bodyDiv w:val="1"/>
      <w:marLeft w:val="0"/>
      <w:marRight w:val="0"/>
      <w:marTop w:val="0"/>
      <w:marBottom w:val="0"/>
      <w:divBdr>
        <w:top w:val="none" w:sz="0" w:space="0" w:color="auto"/>
        <w:left w:val="none" w:sz="0" w:space="0" w:color="auto"/>
        <w:bottom w:val="none" w:sz="0" w:space="0" w:color="auto"/>
        <w:right w:val="none" w:sz="0" w:space="0" w:color="auto"/>
      </w:divBdr>
    </w:div>
    <w:div w:id="866715951">
      <w:bodyDiv w:val="1"/>
      <w:marLeft w:val="0"/>
      <w:marRight w:val="0"/>
      <w:marTop w:val="0"/>
      <w:marBottom w:val="0"/>
      <w:divBdr>
        <w:top w:val="none" w:sz="0" w:space="0" w:color="auto"/>
        <w:left w:val="none" w:sz="0" w:space="0" w:color="auto"/>
        <w:bottom w:val="none" w:sz="0" w:space="0" w:color="auto"/>
        <w:right w:val="none" w:sz="0" w:space="0" w:color="auto"/>
      </w:divBdr>
    </w:div>
    <w:div w:id="888300426">
      <w:bodyDiv w:val="1"/>
      <w:marLeft w:val="0"/>
      <w:marRight w:val="0"/>
      <w:marTop w:val="0"/>
      <w:marBottom w:val="0"/>
      <w:divBdr>
        <w:top w:val="none" w:sz="0" w:space="0" w:color="auto"/>
        <w:left w:val="none" w:sz="0" w:space="0" w:color="auto"/>
        <w:bottom w:val="none" w:sz="0" w:space="0" w:color="auto"/>
        <w:right w:val="none" w:sz="0" w:space="0" w:color="auto"/>
      </w:divBdr>
    </w:div>
    <w:div w:id="893156180">
      <w:bodyDiv w:val="1"/>
      <w:marLeft w:val="0"/>
      <w:marRight w:val="0"/>
      <w:marTop w:val="0"/>
      <w:marBottom w:val="0"/>
      <w:divBdr>
        <w:top w:val="none" w:sz="0" w:space="0" w:color="auto"/>
        <w:left w:val="none" w:sz="0" w:space="0" w:color="auto"/>
        <w:bottom w:val="none" w:sz="0" w:space="0" w:color="auto"/>
        <w:right w:val="none" w:sz="0" w:space="0" w:color="auto"/>
      </w:divBdr>
    </w:div>
    <w:div w:id="893203255">
      <w:bodyDiv w:val="1"/>
      <w:marLeft w:val="0"/>
      <w:marRight w:val="0"/>
      <w:marTop w:val="0"/>
      <w:marBottom w:val="0"/>
      <w:divBdr>
        <w:top w:val="none" w:sz="0" w:space="0" w:color="auto"/>
        <w:left w:val="none" w:sz="0" w:space="0" w:color="auto"/>
        <w:bottom w:val="none" w:sz="0" w:space="0" w:color="auto"/>
        <w:right w:val="none" w:sz="0" w:space="0" w:color="auto"/>
      </w:divBdr>
    </w:div>
    <w:div w:id="895970921">
      <w:bodyDiv w:val="1"/>
      <w:marLeft w:val="0"/>
      <w:marRight w:val="0"/>
      <w:marTop w:val="0"/>
      <w:marBottom w:val="0"/>
      <w:divBdr>
        <w:top w:val="none" w:sz="0" w:space="0" w:color="auto"/>
        <w:left w:val="none" w:sz="0" w:space="0" w:color="auto"/>
        <w:bottom w:val="none" w:sz="0" w:space="0" w:color="auto"/>
        <w:right w:val="none" w:sz="0" w:space="0" w:color="auto"/>
      </w:divBdr>
    </w:div>
    <w:div w:id="926109872">
      <w:bodyDiv w:val="1"/>
      <w:marLeft w:val="0"/>
      <w:marRight w:val="0"/>
      <w:marTop w:val="0"/>
      <w:marBottom w:val="0"/>
      <w:divBdr>
        <w:top w:val="none" w:sz="0" w:space="0" w:color="auto"/>
        <w:left w:val="none" w:sz="0" w:space="0" w:color="auto"/>
        <w:bottom w:val="none" w:sz="0" w:space="0" w:color="auto"/>
        <w:right w:val="none" w:sz="0" w:space="0" w:color="auto"/>
      </w:divBdr>
    </w:div>
    <w:div w:id="947664034">
      <w:bodyDiv w:val="1"/>
      <w:marLeft w:val="0"/>
      <w:marRight w:val="0"/>
      <w:marTop w:val="0"/>
      <w:marBottom w:val="0"/>
      <w:divBdr>
        <w:top w:val="none" w:sz="0" w:space="0" w:color="auto"/>
        <w:left w:val="none" w:sz="0" w:space="0" w:color="auto"/>
        <w:bottom w:val="none" w:sz="0" w:space="0" w:color="auto"/>
        <w:right w:val="none" w:sz="0" w:space="0" w:color="auto"/>
      </w:divBdr>
    </w:div>
    <w:div w:id="948973197">
      <w:bodyDiv w:val="1"/>
      <w:marLeft w:val="0"/>
      <w:marRight w:val="0"/>
      <w:marTop w:val="0"/>
      <w:marBottom w:val="0"/>
      <w:divBdr>
        <w:top w:val="none" w:sz="0" w:space="0" w:color="auto"/>
        <w:left w:val="none" w:sz="0" w:space="0" w:color="auto"/>
        <w:bottom w:val="none" w:sz="0" w:space="0" w:color="auto"/>
        <w:right w:val="none" w:sz="0" w:space="0" w:color="auto"/>
      </w:divBdr>
    </w:div>
    <w:div w:id="949507443">
      <w:bodyDiv w:val="1"/>
      <w:marLeft w:val="0"/>
      <w:marRight w:val="0"/>
      <w:marTop w:val="0"/>
      <w:marBottom w:val="0"/>
      <w:divBdr>
        <w:top w:val="none" w:sz="0" w:space="0" w:color="auto"/>
        <w:left w:val="none" w:sz="0" w:space="0" w:color="auto"/>
        <w:bottom w:val="none" w:sz="0" w:space="0" w:color="auto"/>
        <w:right w:val="none" w:sz="0" w:space="0" w:color="auto"/>
      </w:divBdr>
    </w:div>
    <w:div w:id="1001084484">
      <w:bodyDiv w:val="1"/>
      <w:marLeft w:val="0"/>
      <w:marRight w:val="0"/>
      <w:marTop w:val="0"/>
      <w:marBottom w:val="0"/>
      <w:divBdr>
        <w:top w:val="none" w:sz="0" w:space="0" w:color="auto"/>
        <w:left w:val="none" w:sz="0" w:space="0" w:color="auto"/>
        <w:bottom w:val="none" w:sz="0" w:space="0" w:color="auto"/>
        <w:right w:val="none" w:sz="0" w:space="0" w:color="auto"/>
      </w:divBdr>
    </w:div>
    <w:div w:id="1001929689">
      <w:bodyDiv w:val="1"/>
      <w:marLeft w:val="0"/>
      <w:marRight w:val="0"/>
      <w:marTop w:val="0"/>
      <w:marBottom w:val="0"/>
      <w:divBdr>
        <w:top w:val="none" w:sz="0" w:space="0" w:color="auto"/>
        <w:left w:val="none" w:sz="0" w:space="0" w:color="auto"/>
        <w:bottom w:val="none" w:sz="0" w:space="0" w:color="auto"/>
        <w:right w:val="none" w:sz="0" w:space="0" w:color="auto"/>
      </w:divBdr>
    </w:div>
    <w:div w:id="1003510293">
      <w:bodyDiv w:val="1"/>
      <w:marLeft w:val="0"/>
      <w:marRight w:val="0"/>
      <w:marTop w:val="0"/>
      <w:marBottom w:val="0"/>
      <w:divBdr>
        <w:top w:val="none" w:sz="0" w:space="0" w:color="auto"/>
        <w:left w:val="none" w:sz="0" w:space="0" w:color="auto"/>
        <w:bottom w:val="none" w:sz="0" w:space="0" w:color="auto"/>
        <w:right w:val="none" w:sz="0" w:space="0" w:color="auto"/>
      </w:divBdr>
    </w:div>
    <w:div w:id="1003974795">
      <w:bodyDiv w:val="1"/>
      <w:marLeft w:val="0"/>
      <w:marRight w:val="0"/>
      <w:marTop w:val="0"/>
      <w:marBottom w:val="0"/>
      <w:divBdr>
        <w:top w:val="none" w:sz="0" w:space="0" w:color="auto"/>
        <w:left w:val="none" w:sz="0" w:space="0" w:color="auto"/>
        <w:bottom w:val="none" w:sz="0" w:space="0" w:color="auto"/>
        <w:right w:val="none" w:sz="0" w:space="0" w:color="auto"/>
      </w:divBdr>
    </w:div>
    <w:div w:id="1030836908">
      <w:bodyDiv w:val="1"/>
      <w:marLeft w:val="0"/>
      <w:marRight w:val="0"/>
      <w:marTop w:val="0"/>
      <w:marBottom w:val="0"/>
      <w:divBdr>
        <w:top w:val="none" w:sz="0" w:space="0" w:color="auto"/>
        <w:left w:val="none" w:sz="0" w:space="0" w:color="auto"/>
        <w:bottom w:val="none" w:sz="0" w:space="0" w:color="auto"/>
        <w:right w:val="none" w:sz="0" w:space="0" w:color="auto"/>
      </w:divBdr>
    </w:div>
    <w:div w:id="1060906564">
      <w:bodyDiv w:val="1"/>
      <w:marLeft w:val="0"/>
      <w:marRight w:val="0"/>
      <w:marTop w:val="0"/>
      <w:marBottom w:val="0"/>
      <w:divBdr>
        <w:top w:val="none" w:sz="0" w:space="0" w:color="auto"/>
        <w:left w:val="none" w:sz="0" w:space="0" w:color="auto"/>
        <w:bottom w:val="none" w:sz="0" w:space="0" w:color="auto"/>
        <w:right w:val="none" w:sz="0" w:space="0" w:color="auto"/>
      </w:divBdr>
    </w:div>
    <w:div w:id="1083065555">
      <w:bodyDiv w:val="1"/>
      <w:marLeft w:val="0"/>
      <w:marRight w:val="0"/>
      <w:marTop w:val="0"/>
      <w:marBottom w:val="0"/>
      <w:divBdr>
        <w:top w:val="none" w:sz="0" w:space="0" w:color="auto"/>
        <w:left w:val="none" w:sz="0" w:space="0" w:color="auto"/>
        <w:bottom w:val="none" w:sz="0" w:space="0" w:color="auto"/>
        <w:right w:val="none" w:sz="0" w:space="0" w:color="auto"/>
      </w:divBdr>
    </w:div>
    <w:div w:id="1115174535">
      <w:bodyDiv w:val="1"/>
      <w:marLeft w:val="0"/>
      <w:marRight w:val="0"/>
      <w:marTop w:val="0"/>
      <w:marBottom w:val="0"/>
      <w:divBdr>
        <w:top w:val="none" w:sz="0" w:space="0" w:color="auto"/>
        <w:left w:val="none" w:sz="0" w:space="0" w:color="auto"/>
        <w:bottom w:val="none" w:sz="0" w:space="0" w:color="auto"/>
        <w:right w:val="none" w:sz="0" w:space="0" w:color="auto"/>
      </w:divBdr>
    </w:div>
    <w:div w:id="1126318477">
      <w:bodyDiv w:val="1"/>
      <w:marLeft w:val="0"/>
      <w:marRight w:val="0"/>
      <w:marTop w:val="0"/>
      <w:marBottom w:val="0"/>
      <w:divBdr>
        <w:top w:val="none" w:sz="0" w:space="0" w:color="auto"/>
        <w:left w:val="none" w:sz="0" w:space="0" w:color="auto"/>
        <w:bottom w:val="none" w:sz="0" w:space="0" w:color="auto"/>
        <w:right w:val="none" w:sz="0" w:space="0" w:color="auto"/>
      </w:divBdr>
    </w:div>
    <w:div w:id="1145077201">
      <w:bodyDiv w:val="1"/>
      <w:marLeft w:val="0"/>
      <w:marRight w:val="0"/>
      <w:marTop w:val="0"/>
      <w:marBottom w:val="0"/>
      <w:divBdr>
        <w:top w:val="none" w:sz="0" w:space="0" w:color="auto"/>
        <w:left w:val="none" w:sz="0" w:space="0" w:color="auto"/>
        <w:bottom w:val="none" w:sz="0" w:space="0" w:color="auto"/>
        <w:right w:val="none" w:sz="0" w:space="0" w:color="auto"/>
      </w:divBdr>
    </w:div>
    <w:div w:id="1149859073">
      <w:bodyDiv w:val="1"/>
      <w:marLeft w:val="0"/>
      <w:marRight w:val="0"/>
      <w:marTop w:val="0"/>
      <w:marBottom w:val="0"/>
      <w:divBdr>
        <w:top w:val="none" w:sz="0" w:space="0" w:color="auto"/>
        <w:left w:val="none" w:sz="0" w:space="0" w:color="auto"/>
        <w:bottom w:val="none" w:sz="0" w:space="0" w:color="auto"/>
        <w:right w:val="none" w:sz="0" w:space="0" w:color="auto"/>
      </w:divBdr>
    </w:div>
    <w:div w:id="1150176300">
      <w:bodyDiv w:val="1"/>
      <w:marLeft w:val="0"/>
      <w:marRight w:val="0"/>
      <w:marTop w:val="0"/>
      <w:marBottom w:val="0"/>
      <w:divBdr>
        <w:top w:val="none" w:sz="0" w:space="0" w:color="auto"/>
        <w:left w:val="none" w:sz="0" w:space="0" w:color="auto"/>
        <w:bottom w:val="none" w:sz="0" w:space="0" w:color="auto"/>
        <w:right w:val="none" w:sz="0" w:space="0" w:color="auto"/>
      </w:divBdr>
    </w:div>
    <w:div w:id="1156458517">
      <w:bodyDiv w:val="1"/>
      <w:marLeft w:val="0"/>
      <w:marRight w:val="0"/>
      <w:marTop w:val="0"/>
      <w:marBottom w:val="0"/>
      <w:divBdr>
        <w:top w:val="none" w:sz="0" w:space="0" w:color="auto"/>
        <w:left w:val="none" w:sz="0" w:space="0" w:color="auto"/>
        <w:bottom w:val="none" w:sz="0" w:space="0" w:color="auto"/>
        <w:right w:val="none" w:sz="0" w:space="0" w:color="auto"/>
      </w:divBdr>
    </w:div>
    <w:div w:id="1162621744">
      <w:bodyDiv w:val="1"/>
      <w:marLeft w:val="0"/>
      <w:marRight w:val="0"/>
      <w:marTop w:val="0"/>
      <w:marBottom w:val="0"/>
      <w:divBdr>
        <w:top w:val="none" w:sz="0" w:space="0" w:color="auto"/>
        <w:left w:val="none" w:sz="0" w:space="0" w:color="auto"/>
        <w:bottom w:val="none" w:sz="0" w:space="0" w:color="auto"/>
        <w:right w:val="none" w:sz="0" w:space="0" w:color="auto"/>
      </w:divBdr>
    </w:div>
    <w:div w:id="1164247480">
      <w:bodyDiv w:val="1"/>
      <w:marLeft w:val="0"/>
      <w:marRight w:val="0"/>
      <w:marTop w:val="0"/>
      <w:marBottom w:val="0"/>
      <w:divBdr>
        <w:top w:val="none" w:sz="0" w:space="0" w:color="auto"/>
        <w:left w:val="none" w:sz="0" w:space="0" w:color="auto"/>
        <w:bottom w:val="none" w:sz="0" w:space="0" w:color="auto"/>
        <w:right w:val="none" w:sz="0" w:space="0" w:color="auto"/>
      </w:divBdr>
    </w:div>
    <w:div w:id="1174149300">
      <w:bodyDiv w:val="1"/>
      <w:marLeft w:val="0"/>
      <w:marRight w:val="0"/>
      <w:marTop w:val="0"/>
      <w:marBottom w:val="0"/>
      <w:divBdr>
        <w:top w:val="none" w:sz="0" w:space="0" w:color="auto"/>
        <w:left w:val="none" w:sz="0" w:space="0" w:color="auto"/>
        <w:bottom w:val="none" w:sz="0" w:space="0" w:color="auto"/>
        <w:right w:val="none" w:sz="0" w:space="0" w:color="auto"/>
      </w:divBdr>
    </w:div>
    <w:div w:id="1184324509">
      <w:bodyDiv w:val="1"/>
      <w:marLeft w:val="0"/>
      <w:marRight w:val="0"/>
      <w:marTop w:val="0"/>
      <w:marBottom w:val="0"/>
      <w:divBdr>
        <w:top w:val="none" w:sz="0" w:space="0" w:color="auto"/>
        <w:left w:val="none" w:sz="0" w:space="0" w:color="auto"/>
        <w:bottom w:val="none" w:sz="0" w:space="0" w:color="auto"/>
        <w:right w:val="none" w:sz="0" w:space="0" w:color="auto"/>
      </w:divBdr>
    </w:div>
    <w:div w:id="1188907075">
      <w:bodyDiv w:val="1"/>
      <w:marLeft w:val="0"/>
      <w:marRight w:val="0"/>
      <w:marTop w:val="0"/>
      <w:marBottom w:val="0"/>
      <w:divBdr>
        <w:top w:val="none" w:sz="0" w:space="0" w:color="auto"/>
        <w:left w:val="none" w:sz="0" w:space="0" w:color="auto"/>
        <w:bottom w:val="none" w:sz="0" w:space="0" w:color="auto"/>
        <w:right w:val="none" w:sz="0" w:space="0" w:color="auto"/>
      </w:divBdr>
    </w:div>
    <w:div w:id="1196961362">
      <w:bodyDiv w:val="1"/>
      <w:marLeft w:val="0"/>
      <w:marRight w:val="0"/>
      <w:marTop w:val="0"/>
      <w:marBottom w:val="0"/>
      <w:divBdr>
        <w:top w:val="none" w:sz="0" w:space="0" w:color="auto"/>
        <w:left w:val="none" w:sz="0" w:space="0" w:color="auto"/>
        <w:bottom w:val="none" w:sz="0" w:space="0" w:color="auto"/>
        <w:right w:val="none" w:sz="0" w:space="0" w:color="auto"/>
      </w:divBdr>
    </w:div>
    <w:div w:id="1228998904">
      <w:bodyDiv w:val="1"/>
      <w:marLeft w:val="0"/>
      <w:marRight w:val="0"/>
      <w:marTop w:val="0"/>
      <w:marBottom w:val="0"/>
      <w:divBdr>
        <w:top w:val="none" w:sz="0" w:space="0" w:color="auto"/>
        <w:left w:val="none" w:sz="0" w:space="0" w:color="auto"/>
        <w:bottom w:val="none" w:sz="0" w:space="0" w:color="auto"/>
        <w:right w:val="none" w:sz="0" w:space="0" w:color="auto"/>
      </w:divBdr>
    </w:div>
    <w:div w:id="1243760702">
      <w:bodyDiv w:val="1"/>
      <w:marLeft w:val="0"/>
      <w:marRight w:val="0"/>
      <w:marTop w:val="0"/>
      <w:marBottom w:val="0"/>
      <w:divBdr>
        <w:top w:val="none" w:sz="0" w:space="0" w:color="auto"/>
        <w:left w:val="none" w:sz="0" w:space="0" w:color="auto"/>
        <w:bottom w:val="none" w:sz="0" w:space="0" w:color="auto"/>
        <w:right w:val="none" w:sz="0" w:space="0" w:color="auto"/>
      </w:divBdr>
    </w:div>
    <w:div w:id="1263994147">
      <w:bodyDiv w:val="1"/>
      <w:marLeft w:val="0"/>
      <w:marRight w:val="0"/>
      <w:marTop w:val="0"/>
      <w:marBottom w:val="0"/>
      <w:divBdr>
        <w:top w:val="none" w:sz="0" w:space="0" w:color="auto"/>
        <w:left w:val="none" w:sz="0" w:space="0" w:color="auto"/>
        <w:bottom w:val="none" w:sz="0" w:space="0" w:color="auto"/>
        <w:right w:val="none" w:sz="0" w:space="0" w:color="auto"/>
      </w:divBdr>
    </w:div>
    <w:div w:id="1264724054">
      <w:bodyDiv w:val="1"/>
      <w:marLeft w:val="0"/>
      <w:marRight w:val="0"/>
      <w:marTop w:val="0"/>
      <w:marBottom w:val="0"/>
      <w:divBdr>
        <w:top w:val="none" w:sz="0" w:space="0" w:color="auto"/>
        <w:left w:val="none" w:sz="0" w:space="0" w:color="auto"/>
        <w:bottom w:val="none" w:sz="0" w:space="0" w:color="auto"/>
        <w:right w:val="none" w:sz="0" w:space="0" w:color="auto"/>
      </w:divBdr>
    </w:div>
    <w:div w:id="1268584032">
      <w:bodyDiv w:val="1"/>
      <w:marLeft w:val="0"/>
      <w:marRight w:val="0"/>
      <w:marTop w:val="0"/>
      <w:marBottom w:val="0"/>
      <w:divBdr>
        <w:top w:val="none" w:sz="0" w:space="0" w:color="auto"/>
        <w:left w:val="none" w:sz="0" w:space="0" w:color="auto"/>
        <w:bottom w:val="none" w:sz="0" w:space="0" w:color="auto"/>
        <w:right w:val="none" w:sz="0" w:space="0" w:color="auto"/>
      </w:divBdr>
    </w:div>
    <w:div w:id="1272975157">
      <w:bodyDiv w:val="1"/>
      <w:marLeft w:val="0"/>
      <w:marRight w:val="0"/>
      <w:marTop w:val="0"/>
      <w:marBottom w:val="0"/>
      <w:divBdr>
        <w:top w:val="none" w:sz="0" w:space="0" w:color="auto"/>
        <w:left w:val="none" w:sz="0" w:space="0" w:color="auto"/>
        <w:bottom w:val="none" w:sz="0" w:space="0" w:color="auto"/>
        <w:right w:val="none" w:sz="0" w:space="0" w:color="auto"/>
      </w:divBdr>
    </w:div>
    <w:div w:id="1277634663">
      <w:bodyDiv w:val="1"/>
      <w:marLeft w:val="0"/>
      <w:marRight w:val="0"/>
      <w:marTop w:val="0"/>
      <w:marBottom w:val="0"/>
      <w:divBdr>
        <w:top w:val="none" w:sz="0" w:space="0" w:color="auto"/>
        <w:left w:val="none" w:sz="0" w:space="0" w:color="auto"/>
        <w:bottom w:val="none" w:sz="0" w:space="0" w:color="auto"/>
        <w:right w:val="none" w:sz="0" w:space="0" w:color="auto"/>
      </w:divBdr>
    </w:div>
    <w:div w:id="1308629168">
      <w:bodyDiv w:val="1"/>
      <w:marLeft w:val="0"/>
      <w:marRight w:val="0"/>
      <w:marTop w:val="0"/>
      <w:marBottom w:val="0"/>
      <w:divBdr>
        <w:top w:val="none" w:sz="0" w:space="0" w:color="auto"/>
        <w:left w:val="none" w:sz="0" w:space="0" w:color="auto"/>
        <w:bottom w:val="none" w:sz="0" w:space="0" w:color="auto"/>
        <w:right w:val="none" w:sz="0" w:space="0" w:color="auto"/>
      </w:divBdr>
    </w:div>
    <w:div w:id="1321886380">
      <w:bodyDiv w:val="1"/>
      <w:marLeft w:val="0"/>
      <w:marRight w:val="0"/>
      <w:marTop w:val="0"/>
      <w:marBottom w:val="0"/>
      <w:divBdr>
        <w:top w:val="none" w:sz="0" w:space="0" w:color="auto"/>
        <w:left w:val="none" w:sz="0" w:space="0" w:color="auto"/>
        <w:bottom w:val="none" w:sz="0" w:space="0" w:color="auto"/>
        <w:right w:val="none" w:sz="0" w:space="0" w:color="auto"/>
      </w:divBdr>
    </w:div>
    <w:div w:id="1328174604">
      <w:bodyDiv w:val="1"/>
      <w:marLeft w:val="0"/>
      <w:marRight w:val="0"/>
      <w:marTop w:val="0"/>
      <w:marBottom w:val="0"/>
      <w:divBdr>
        <w:top w:val="none" w:sz="0" w:space="0" w:color="auto"/>
        <w:left w:val="none" w:sz="0" w:space="0" w:color="auto"/>
        <w:bottom w:val="none" w:sz="0" w:space="0" w:color="auto"/>
        <w:right w:val="none" w:sz="0" w:space="0" w:color="auto"/>
      </w:divBdr>
    </w:div>
    <w:div w:id="1344627118">
      <w:bodyDiv w:val="1"/>
      <w:marLeft w:val="0"/>
      <w:marRight w:val="0"/>
      <w:marTop w:val="0"/>
      <w:marBottom w:val="0"/>
      <w:divBdr>
        <w:top w:val="none" w:sz="0" w:space="0" w:color="auto"/>
        <w:left w:val="none" w:sz="0" w:space="0" w:color="auto"/>
        <w:bottom w:val="none" w:sz="0" w:space="0" w:color="auto"/>
        <w:right w:val="none" w:sz="0" w:space="0" w:color="auto"/>
      </w:divBdr>
    </w:div>
    <w:div w:id="1360817114">
      <w:bodyDiv w:val="1"/>
      <w:marLeft w:val="0"/>
      <w:marRight w:val="0"/>
      <w:marTop w:val="0"/>
      <w:marBottom w:val="0"/>
      <w:divBdr>
        <w:top w:val="none" w:sz="0" w:space="0" w:color="auto"/>
        <w:left w:val="none" w:sz="0" w:space="0" w:color="auto"/>
        <w:bottom w:val="none" w:sz="0" w:space="0" w:color="auto"/>
        <w:right w:val="none" w:sz="0" w:space="0" w:color="auto"/>
      </w:divBdr>
    </w:div>
    <w:div w:id="1364668196">
      <w:bodyDiv w:val="1"/>
      <w:marLeft w:val="0"/>
      <w:marRight w:val="0"/>
      <w:marTop w:val="0"/>
      <w:marBottom w:val="0"/>
      <w:divBdr>
        <w:top w:val="none" w:sz="0" w:space="0" w:color="auto"/>
        <w:left w:val="none" w:sz="0" w:space="0" w:color="auto"/>
        <w:bottom w:val="none" w:sz="0" w:space="0" w:color="auto"/>
        <w:right w:val="none" w:sz="0" w:space="0" w:color="auto"/>
      </w:divBdr>
    </w:div>
    <w:div w:id="1382052955">
      <w:bodyDiv w:val="1"/>
      <w:marLeft w:val="0"/>
      <w:marRight w:val="0"/>
      <w:marTop w:val="0"/>
      <w:marBottom w:val="0"/>
      <w:divBdr>
        <w:top w:val="none" w:sz="0" w:space="0" w:color="auto"/>
        <w:left w:val="none" w:sz="0" w:space="0" w:color="auto"/>
        <w:bottom w:val="none" w:sz="0" w:space="0" w:color="auto"/>
        <w:right w:val="none" w:sz="0" w:space="0" w:color="auto"/>
      </w:divBdr>
    </w:div>
    <w:div w:id="1384330292">
      <w:bodyDiv w:val="1"/>
      <w:marLeft w:val="0"/>
      <w:marRight w:val="0"/>
      <w:marTop w:val="0"/>
      <w:marBottom w:val="0"/>
      <w:divBdr>
        <w:top w:val="none" w:sz="0" w:space="0" w:color="auto"/>
        <w:left w:val="none" w:sz="0" w:space="0" w:color="auto"/>
        <w:bottom w:val="none" w:sz="0" w:space="0" w:color="auto"/>
        <w:right w:val="none" w:sz="0" w:space="0" w:color="auto"/>
      </w:divBdr>
    </w:div>
    <w:div w:id="1385713701">
      <w:bodyDiv w:val="1"/>
      <w:marLeft w:val="0"/>
      <w:marRight w:val="0"/>
      <w:marTop w:val="0"/>
      <w:marBottom w:val="0"/>
      <w:divBdr>
        <w:top w:val="none" w:sz="0" w:space="0" w:color="auto"/>
        <w:left w:val="none" w:sz="0" w:space="0" w:color="auto"/>
        <w:bottom w:val="none" w:sz="0" w:space="0" w:color="auto"/>
        <w:right w:val="none" w:sz="0" w:space="0" w:color="auto"/>
      </w:divBdr>
    </w:div>
    <w:div w:id="1417559648">
      <w:bodyDiv w:val="1"/>
      <w:marLeft w:val="0"/>
      <w:marRight w:val="0"/>
      <w:marTop w:val="0"/>
      <w:marBottom w:val="0"/>
      <w:divBdr>
        <w:top w:val="none" w:sz="0" w:space="0" w:color="auto"/>
        <w:left w:val="none" w:sz="0" w:space="0" w:color="auto"/>
        <w:bottom w:val="none" w:sz="0" w:space="0" w:color="auto"/>
        <w:right w:val="none" w:sz="0" w:space="0" w:color="auto"/>
      </w:divBdr>
    </w:div>
    <w:div w:id="1421950702">
      <w:bodyDiv w:val="1"/>
      <w:marLeft w:val="0"/>
      <w:marRight w:val="0"/>
      <w:marTop w:val="0"/>
      <w:marBottom w:val="0"/>
      <w:divBdr>
        <w:top w:val="none" w:sz="0" w:space="0" w:color="auto"/>
        <w:left w:val="none" w:sz="0" w:space="0" w:color="auto"/>
        <w:bottom w:val="none" w:sz="0" w:space="0" w:color="auto"/>
        <w:right w:val="none" w:sz="0" w:space="0" w:color="auto"/>
      </w:divBdr>
    </w:div>
    <w:div w:id="1425030651">
      <w:bodyDiv w:val="1"/>
      <w:marLeft w:val="0"/>
      <w:marRight w:val="0"/>
      <w:marTop w:val="0"/>
      <w:marBottom w:val="0"/>
      <w:divBdr>
        <w:top w:val="none" w:sz="0" w:space="0" w:color="auto"/>
        <w:left w:val="none" w:sz="0" w:space="0" w:color="auto"/>
        <w:bottom w:val="none" w:sz="0" w:space="0" w:color="auto"/>
        <w:right w:val="none" w:sz="0" w:space="0" w:color="auto"/>
      </w:divBdr>
    </w:div>
    <w:div w:id="1431009144">
      <w:bodyDiv w:val="1"/>
      <w:marLeft w:val="0"/>
      <w:marRight w:val="0"/>
      <w:marTop w:val="0"/>
      <w:marBottom w:val="0"/>
      <w:divBdr>
        <w:top w:val="none" w:sz="0" w:space="0" w:color="auto"/>
        <w:left w:val="none" w:sz="0" w:space="0" w:color="auto"/>
        <w:bottom w:val="none" w:sz="0" w:space="0" w:color="auto"/>
        <w:right w:val="none" w:sz="0" w:space="0" w:color="auto"/>
      </w:divBdr>
    </w:div>
    <w:div w:id="1488087018">
      <w:bodyDiv w:val="1"/>
      <w:marLeft w:val="0"/>
      <w:marRight w:val="0"/>
      <w:marTop w:val="0"/>
      <w:marBottom w:val="0"/>
      <w:divBdr>
        <w:top w:val="none" w:sz="0" w:space="0" w:color="auto"/>
        <w:left w:val="none" w:sz="0" w:space="0" w:color="auto"/>
        <w:bottom w:val="none" w:sz="0" w:space="0" w:color="auto"/>
        <w:right w:val="none" w:sz="0" w:space="0" w:color="auto"/>
      </w:divBdr>
    </w:div>
    <w:div w:id="1489903379">
      <w:bodyDiv w:val="1"/>
      <w:marLeft w:val="0"/>
      <w:marRight w:val="0"/>
      <w:marTop w:val="0"/>
      <w:marBottom w:val="0"/>
      <w:divBdr>
        <w:top w:val="none" w:sz="0" w:space="0" w:color="auto"/>
        <w:left w:val="none" w:sz="0" w:space="0" w:color="auto"/>
        <w:bottom w:val="none" w:sz="0" w:space="0" w:color="auto"/>
        <w:right w:val="none" w:sz="0" w:space="0" w:color="auto"/>
      </w:divBdr>
    </w:div>
    <w:div w:id="1494178184">
      <w:bodyDiv w:val="1"/>
      <w:marLeft w:val="0"/>
      <w:marRight w:val="0"/>
      <w:marTop w:val="0"/>
      <w:marBottom w:val="0"/>
      <w:divBdr>
        <w:top w:val="none" w:sz="0" w:space="0" w:color="auto"/>
        <w:left w:val="none" w:sz="0" w:space="0" w:color="auto"/>
        <w:bottom w:val="none" w:sz="0" w:space="0" w:color="auto"/>
        <w:right w:val="none" w:sz="0" w:space="0" w:color="auto"/>
      </w:divBdr>
    </w:div>
    <w:div w:id="1496065726">
      <w:bodyDiv w:val="1"/>
      <w:marLeft w:val="0"/>
      <w:marRight w:val="0"/>
      <w:marTop w:val="0"/>
      <w:marBottom w:val="0"/>
      <w:divBdr>
        <w:top w:val="none" w:sz="0" w:space="0" w:color="auto"/>
        <w:left w:val="none" w:sz="0" w:space="0" w:color="auto"/>
        <w:bottom w:val="none" w:sz="0" w:space="0" w:color="auto"/>
        <w:right w:val="none" w:sz="0" w:space="0" w:color="auto"/>
      </w:divBdr>
    </w:div>
    <w:div w:id="1510177044">
      <w:bodyDiv w:val="1"/>
      <w:marLeft w:val="0"/>
      <w:marRight w:val="0"/>
      <w:marTop w:val="0"/>
      <w:marBottom w:val="0"/>
      <w:divBdr>
        <w:top w:val="none" w:sz="0" w:space="0" w:color="auto"/>
        <w:left w:val="none" w:sz="0" w:space="0" w:color="auto"/>
        <w:bottom w:val="none" w:sz="0" w:space="0" w:color="auto"/>
        <w:right w:val="none" w:sz="0" w:space="0" w:color="auto"/>
      </w:divBdr>
    </w:div>
    <w:div w:id="1522235674">
      <w:bodyDiv w:val="1"/>
      <w:marLeft w:val="0"/>
      <w:marRight w:val="0"/>
      <w:marTop w:val="0"/>
      <w:marBottom w:val="0"/>
      <w:divBdr>
        <w:top w:val="none" w:sz="0" w:space="0" w:color="auto"/>
        <w:left w:val="none" w:sz="0" w:space="0" w:color="auto"/>
        <w:bottom w:val="none" w:sz="0" w:space="0" w:color="auto"/>
        <w:right w:val="none" w:sz="0" w:space="0" w:color="auto"/>
      </w:divBdr>
    </w:div>
    <w:div w:id="1542210059">
      <w:bodyDiv w:val="1"/>
      <w:marLeft w:val="0"/>
      <w:marRight w:val="0"/>
      <w:marTop w:val="0"/>
      <w:marBottom w:val="0"/>
      <w:divBdr>
        <w:top w:val="none" w:sz="0" w:space="0" w:color="auto"/>
        <w:left w:val="none" w:sz="0" w:space="0" w:color="auto"/>
        <w:bottom w:val="none" w:sz="0" w:space="0" w:color="auto"/>
        <w:right w:val="none" w:sz="0" w:space="0" w:color="auto"/>
      </w:divBdr>
    </w:div>
    <w:div w:id="1558201189">
      <w:bodyDiv w:val="1"/>
      <w:marLeft w:val="0"/>
      <w:marRight w:val="0"/>
      <w:marTop w:val="0"/>
      <w:marBottom w:val="0"/>
      <w:divBdr>
        <w:top w:val="none" w:sz="0" w:space="0" w:color="auto"/>
        <w:left w:val="none" w:sz="0" w:space="0" w:color="auto"/>
        <w:bottom w:val="none" w:sz="0" w:space="0" w:color="auto"/>
        <w:right w:val="none" w:sz="0" w:space="0" w:color="auto"/>
      </w:divBdr>
    </w:div>
    <w:div w:id="1560246579">
      <w:bodyDiv w:val="1"/>
      <w:marLeft w:val="0"/>
      <w:marRight w:val="0"/>
      <w:marTop w:val="0"/>
      <w:marBottom w:val="0"/>
      <w:divBdr>
        <w:top w:val="none" w:sz="0" w:space="0" w:color="auto"/>
        <w:left w:val="none" w:sz="0" w:space="0" w:color="auto"/>
        <w:bottom w:val="none" w:sz="0" w:space="0" w:color="auto"/>
        <w:right w:val="none" w:sz="0" w:space="0" w:color="auto"/>
      </w:divBdr>
    </w:div>
    <w:div w:id="1576284466">
      <w:bodyDiv w:val="1"/>
      <w:marLeft w:val="0"/>
      <w:marRight w:val="0"/>
      <w:marTop w:val="0"/>
      <w:marBottom w:val="0"/>
      <w:divBdr>
        <w:top w:val="none" w:sz="0" w:space="0" w:color="auto"/>
        <w:left w:val="none" w:sz="0" w:space="0" w:color="auto"/>
        <w:bottom w:val="none" w:sz="0" w:space="0" w:color="auto"/>
        <w:right w:val="none" w:sz="0" w:space="0" w:color="auto"/>
      </w:divBdr>
    </w:div>
    <w:div w:id="1579561616">
      <w:bodyDiv w:val="1"/>
      <w:marLeft w:val="0"/>
      <w:marRight w:val="0"/>
      <w:marTop w:val="0"/>
      <w:marBottom w:val="0"/>
      <w:divBdr>
        <w:top w:val="none" w:sz="0" w:space="0" w:color="auto"/>
        <w:left w:val="none" w:sz="0" w:space="0" w:color="auto"/>
        <w:bottom w:val="none" w:sz="0" w:space="0" w:color="auto"/>
        <w:right w:val="none" w:sz="0" w:space="0" w:color="auto"/>
      </w:divBdr>
    </w:div>
    <w:div w:id="1584533382">
      <w:bodyDiv w:val="1"/>
      <w:marLeft w:val="0"/>
      <w:marRight w:val="0"/>
      <w:marTop w:val="0"/>
      <w:marBottom w:val="0"/>
      <w:divBdr>
        <w:top w:val="none" w:sz="0" w:space="0" w:color="auto"/>
        <w:left w:val="none" w:sz="0" w:space="0" w:color="auto"/>
        <w:bottom w:val="none" w:sz="0" w:space="0" w:color="auto"/>
        <w:right w:val="none" w:sz="0" w:space="0" w:color="auto"/>
      </w:divBdr>
    </w:div>
    <w:div w:id="1616717902">
      <w:bodyDiv w:val="1"/>
      <w:marLeft w:val="0"/>
      <w:marRight w:val="0"/>
      <w:marTop w:val="0"/>
      <w:marBottom w:val="0"/>
      <w:divBdr>
        <w:top w:val="none" w:sz="0" w:space="0" w:color="auto"/>
        <w:left w:val="none" w:sz="0" w:space="0" w:color="auto"/>
        <w:bottom w:val="none" w:sz="0" w:space="0" w:color="auto"/>
        <w:right w:val="none" w:sz="0" w:space="0" w:color="auto"/>
      </w:divBdr>
    </w:div>
    <w:div w:id="1626694207">
      <w:bodyDiv w:val="1"/>
      <w:marLeft w:val="0"/>
      <w:marRight w:val="0"/>
      <w:marTop w:val="0"/>
      <w:marBottom w:val="0"/>
      <w:divBdr>
        <w:top w:val="none" w:sz="0" w:space="0" w:color="auto"/>
        <w:left w:val="none" w:sz="0" w:space="0" w:color="auto"/>
        <w:bottom w:val="none" w:sz="0" w:space="0" w:color="auto"/>
        <w:right w:val="none" w:sz="0" w:space="0" w:color="auto"/>
      </w:divBdr>
    </w:div>
    <w:div w:id="1657684915">
      <w:bodyDiv w:val="1"/>
      <w:marLeft w:val="0"/>
      <w:marRight w:val="0"/>
      <w:marTop w:val="0"/>
      <w:marBottom w:val="0"/>
      <w:divBdr>
        <w:top w:val="none" w:sz="0" w:space="0" w:color="auto"/>
        <w:left w:val="none" w:sz="0" w:space="0" w:color="auto"/>
        <w:bottom w:val="none" w:sz="0" w:space="0" w:color="auto"/>
        <w:right w:val="none" w:sz="0" w:space="0" w:color="auto"/>
      </w:divBdr>
    </w:div>
    <w:div w:id="1707608390">
      <w:bodyDiv w:val="1"/>
      <w:marLeft w:val="0"/>
      <w:marRight w:val="0"/>
      <w:marTop w:val="0"/>
      <w:marBottom w:val="0"/>
      <w:divBdr>
        <w:top w:val="none" w:sz="0" w:space="0" w:color="auto"/>
        <w:left w:val="none" w:sz="0" w:space="0" w:color="auto"/>
        <w:bottom w:val="none" w:sz="0" w:space="0" w:color="auto"/>
        <w:right w:val="none" w:sz="0" w:space="0" w:color="auto"/>
      </w:divBdr>
    </w:div>
    <w:div w:id="1713966343">
      <w:bodyDiv w:val="1"/>
      <w:marLeft w:val="0"/>
      <w:marRight w:val="0"/>
      <w:marTop w:val="0"/>
      <w:marBottom w:val="0"/>
      <w:divBdr>
        <w:top w:val="none" w:sz="0" w:space="0" w:color="auto"/>
        <w:left w:val="none" w:sz="0" w:space="0" w:color="auto"/>
        <w:bottom w:val="none" w:sz="0" w:space="0" w:color="auto"/>
        <w:right w:val="none" w:sz="0" w:space="0" w:color="auto"/>
      </w:divBdr>
    </w:div>
    <w:div w:id="1716660246">
      <w:bodyDiv w:val="1"/>
      <w:marLeft w:val="0"/>
      <w:marRight w:val="0"/>
      <w:marTop w:val="0"/>
      <w:marBottom w:val="0"/>
      <w:divBdr>
        <w:top w:val="none" w:sz="0" w:space="0" w:color="auto"/>
        <w:left w:val="none" w:sz="0" w:space="0" w:color="auto"/>
        <w:bottom w:val="none" w:sz="0" w:space="0" w:color="auto"/>
        <w:right w:val="none" w:sz="0" w:space="0" w:color="auto"/>
      </w:divBdr>
    </w:div>
    <w:div w:id="1719233751">
      <w:bodyDiv w:val="1"/>
      <w:marLeft w:val="0"/>
      <w:marRight w:val="0"/>
      <w:marTop w:val="0"/>
      <w:marBottom w:val="0"/>
      <w:divBdr>
        <w:top w:val="none" w:sz="0" w:space="0" w:color="auto"/>
        <w:left w:val="none" w:sz="0" w:space="0" w:color="auto"/>
        <w:bottom w:val="none" w:sz="0" w:space="0" w:color="auto"/>
        <w:right w:val="none" w:sz="0" w:space="0" w:color="auto"/>
      </w:divBdr>
    </w:div>
    <w:div w:id="1721323708">
      <w:bodyDiv w:val="1"/>
      <w:marLeft w:val="0"/>
      <w:marRight w:val="0"/>
      <w:marTop w:val="0"/>
      <w:marBottom w:val="0"/>
      <w:divBdr>
        <w:top w:val="none" w:sz="0" w:space="0" w:color="auto"/>
        <w:left w:val="none" w:sz="0" w:space="0" w:color="auto"/>
        <w:bottom w:val="none" w:sz="0" w:space="0" w:color="auto"/>
        <w:right w:val="none" w:sz="0" w:space="0" w:color="auto"/>
      </w:divBdr>
    </w:div>
    <w:div w:id="1721634230">
      <w:bodyDiv w:val="1"/>
      <w:marLeft w:val="0"/>
      <w:marRight w:val="0"/>
      <w:marTop w:val="0"/>
      <w:marBottom w:val="0"/>
      <w:divBdr>
        <w:top w:val="none" w:sz="0" w:space="0" w:color="auto"/>
        <w:left w:val="none" w:sz="0" w:space="0" w:color="auto"/>
        <w:bottom w:val="none" w:sz="0" w:space="0" w:color="auto"/>
        <w:right w:val="none" w:sz="0" w:space="0" w:color="auto"/>
      </w:divBdr>
    </w:div>
    <w:div w:id="1736322063">
      <w:bodyDiv w:val="1"/>
      <w:marLeft w:val="0"/>
      <w:marRight w:val="0"/>
      <w:marTop w:val="0"/>
      <w:marBottom w:val="0"/>
      <w:divBdr>
        <w:top w:val="none" w:sz="0" w:space="0" w:color="auto"/>
        <w:left w:val="none" w:sz="0" w:space="0" w:color="auto"/>
        <w:bottom w:val="none" w:sz="0" w:space="0" w:color="auto"/>
        <w:right w:val="none" w:sz="0" w:space="0" w:color="auto"/>
      </w:divBdr>
    </w:div>
    <w:div w:id="1737823854">
      <w:bodyDiv w:val="1"/>
      <w:marLeft w:val="0"/>
      <w:marRight w:val="0"/>
      <w:marTop w:val="0"/>
      <w:marBottom w:val="0"/>
      <w:divBdr>
        <w:top w:val="none" w:sz="0" w:space="0" w:color="auto"/>
        <w:left w:val="none" w:sz="0" w:space="0" w:color="auto"/>
        <w:bottom w:val="none" w:sz="0" w:space="0" w:color="auto"/>
        <w:right w:val="none" w:sz="0" w:space="0" w:color="auto"/>
      </w:divBdr>
    </w:div>
    <w:div w:id="1751002551">
      <w:bodyDiv w:val="1"/>
      <w:marLeft w:val="0"/>
      <w:marRight w:val="0"/>
      <w:marTop w:val="0"/>
      <w:marBottom w:val="0"/>
      <w:divBdr>
        <w:top w:val="none" w:sz="0" w:space="0" w:color="auto"/>
        <w:left w:val="none" w:sz="0" w:space="0" w:color="auto"/>
        <w:bottom w:val="none" w:sz="0" w:space="0" w:color="auto"/>
        <w:right w:val="none" w:sz="0" w:space="0" w:color="auto"/>
      </w:divBdr>
    </w:div>
    <w:div w:id="1756364874">
      <w:bodyDiv w:val="1"/>
      <w:marLeft w:val="0"/>
      <w:marRight w:val="0"/>
      <w:marTop w:val="0"/>
      <w:marBottom w:val="0"/>
      <w:divBdr>
        <w:top w:val="none" w:sz="0" w:space="0" w:color="auto"/>
        <w:left w:val="none" w:sz="0" w:space="0" w:color="auto"/>
        <w:bottom w:val="none" w:sz="0" w:space="0" w:color="auto"/>
        <w:right w:val="none" w:sz="0" w:space="0" w:color="auto"/>
      </w:divBdr>
    </w:div>
    <w:div w:id="1781216721">
      <w:bodyDiv w:val="1"/>
      <w:marLeft w:val="0"/>
      <w:marRight w:val="0"/>
      <w:marTop w:val="0"/>
      <w:marBottom w:val="0"/>
      <w:divBdr>
        <w:top w:val="none" w:sz="0" w:space="0" w:color="auto"/>
        <w:left w:val="none" w:sz="0" w:space="0" w:color="auto"/>
        <w:bottom w:val="none" w:sz="0" w:space="0" w:color="auto"/>
        <w:right w:val="none" w:sz="0" w:space="0" w:color="auto"/>
      </w:divBdr>
    </w:div>
    <w:div w:id="1850213446">
      <w:bodyDiv w:val="1"/>
      <w:marLeft w:val="0"/>
      <w:marRight w:val="0"/>
      <w:marTop w:val="0"/>
      <w:marBottom w:val="0"/>
      <w:divBdr>
        <w:top w:val="none" w:sz="0" w:space="0" w:color="auto"/>
        <w:left w:val="none" w:sz="0" w:space="0" w:color="auto"/>
        <w:bottom w:val="none" w:sz="0" w:space="0" w:color="auto"/>
        <w:right w:val="none" w:sz="0" w:space="0" w:color="auto"/>
      </w:divBdr>
    </w:div>
    <w:div w:id="1889491149">
      <w:bodyDiv w:val="1"/>
      <w:marLeft w:val="0"/>
      <w:marRight w:val="0"/>
      <w:marTop w:val="0"/>
      <w:marBottom w:val="0"/>
      <w:divBdr>
        <w:top w:val="none" w:sz="0" w:space="0" w:color="auto"/>
        <w:left w:val="none" w:sz="0" w:space="0" w:color="auto"/>
        <w:bottom w:val="none" w:sz="0" w:space="0" w:color="auto"/>
        <w:right w:val="none" w:sz="0" w:space="0" w:color="auto"/>
      </w:divBdr>
    </w:div>
    <w:div w:id="1906407997">
      <w:bodyDiv w:val="1"/>
      <w:marLeft w:val="0"/>
      <w:marRight w:val="0"/>
      <w:marTop w:val="0"/>
      <w:marBottom w:val="0"/>
      <w:divBdr>
        <w:top w:val="none" w:sz="0" w:space="0" w:color="auto"/>
        <w:left w:val="none" w:sz="0" w:space="0" w:color="auto"/>
        <w:bottom w:val="none" w:sz="0" w:space="0" w:color="auto"/>
        <w:right w:val="none" w:sz="0" w:space="0" w:color="auto"/>
      </w:divBdr>
    </w:div>
    <w:div w:id="1929921737">
      <w:bodyDiv w:val="1"/>
      <w:marLeft w:val="0"/>
      <w:marRight w:val="0"/>
      <w:marTop w:val="0"/>
      <w:marBottom w:val="0"/>
      <w:divBdr>
        <w:top w:val="none" w:sz="0" w:space="0" w:color="auto"/>
        <w:left w:val="none" w:sz="0" w:space="0" w:color="auto"/>
        <w:bottom w:val="none" w:sz="0" w:space="0" w:color="auto"/>
        <w:right w:val="none" w:sz="0" w:space="0" w:color="auto"/>
      </w:divBdr>
    </w:div>
    <w:div w:id="1930381679">
      <w:bodyDiv w:val="1"/>
      <w:marLeft w:val="0"/>
      <w:marRight w:val="0"/>
      <w:marTop w:val="0"/>
      <w:marBottom w:val="0"/>
      <w:divBdr>
        <w:top w:val="none" w:sz="0" w:space="0" w:color="auto"/>
        <w:left w:val="none" w:sz="0" w:space="0" w:color="auto"/>
        <w:bottom w:val="none" w:sz="0" w:space="0" w:color="auto"/>
        <w:right w:val="none" w:sz="0" w:space="0" w:color="auto"/>
      </w:divBdr>
      <w:divsChild>
        <w:div w:id="353306680">
          <w:marLeft w:val="0"/>
          <w:marRight w:val="0"/>
          <w:marTop w:val="360"/>
          <w:marBottom w:val="360"/>
          <w:divBdr>
            <w:top w:val="none" w:sz="0" w:space="0" w:color="auto"/>
            <w:left w:val="none" w:sz="0" w:space="0" w:color="auto"/>
            <w:bottom w:val="none" w:sz="0" w:space="0" w:color="auto"/>
            <w:right w:val="none" w:sz="0" w:space="0" w:color="auto"/>
          </w:divBdr>
          <w:divsChild>
            <w:div w:id="1547989706">
              <w:marLeft w:val="0"/>
              <w:marRight w:val="0"/>
              <w:marTop w:val="0"/>
              <w:marBottom w:val="120"/>
              <w:divBdr>
                <w:top w:val="none" w:sz="0" w:space="0" w:color="auto"/>
                <w:left w:val="none" w:sz="0" w:space="0" w:color="auto"/>
                <w:bottom w:val="none" w:sz="0" w:space="0" w:color="auto"/>
                <w:right w:val="none" w:sz="0" w:space="0" w:color="auto"/>
              </w:divBdr>
            </w:div>
            <w:div w:id="490144298">
              <w:marLeft w:val="0"/>
              <w:marRight w:val="0"/>
              <w:marTop w:val="0"/>
              <w:marBottom w:val="0"/>
              <w:divBdr>
                <w:top w:val="none" w:sz="0" w:space="0" w:color="auto"/>
                <w:left w:val="none" w:sz="0" w:space="0" w:color="auto"/>
                <w:bottom w:val="none" w:sz="0" w:space="0" w:color="auto"/>
                <w:right w:val="none" w:sz="0" w:space="0" w:color="auto"/>
              </w:divBdr>
              <w:divsChild>
                <w:div w:id="120987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5837">
          <w:marLeft w:val="0"/>
          <w:marRight w:val="0"/>
          <w:marTop w:val="360"/>
          <w:marBottom w:val="360"/>
          <w:divBdr>
            <w:top w:val="none" w:sz="0" w:space="0" w:color="auto"/>
            <w:left w:val="none" w:sz="0" w:space="0" w:color="auto"/>
            <w:bottom w:val="none" w:sz="0" w:space="0" w:color="auto"/>
            <w:right w:val="none" w:sz="0" w:space="0" w:color="auto"/>
          </w:divBdr>
          <w:divsChild>
            <w:div w:id="1594435280">
              <w:marLeft w:val="0"/>
              <w:marRight w:val="0"/>
              <w:marTop w:val="0"/>
              <w:marBottom w:val="120"/>
              <w:divBdr>
                <w:top w:val="none" w:sz="0" w:space="0" w:color="auto"/>
                <w:left w:val="none" w:sz="0" w:space="0" w:color="auto"/>
                <w:bottom w:val="none" w:sz="0" w:space="0" w:color="auto"/>
                <w:right w:val="none" w:sz="0" w:space="0" w:color="auto"/>
              </w:divBdr>
            </w:div>
            <w:div w:id="2119980987">
              <w:marLeft w:val="0"/>
              <w:marRight w:val="0"/>
              <w:marTop w:val="0"/>
              <w:marBottom w:val="0"/>
              <w:divBdr>
                <w:top w:val="none" w:sz="0" w:space="0" w:color="auto"/>
                <w:left w:val="none" w:sz="0" w:space="0" w:color="auto"/>
                <w:bottom w:val="none" w:sz="0" w:space="0" w:color="auto"/>
                <w:right w:val="none" w:sz="0" w:space="0" w:color="auto"/>
              </w:divBdr>
              <w:divsChild>
                <w:div w:id="2078900076">
                  <w:marLeft w:val="0"/>
                  <w:marRight w:val="0"/>
                  <w:marTop w:val="0"/>
                  <w:marBottom w:val="0"/>
                  <w:divBdr>
                    <w:top w:val="none" w:sz="0" w:space="0" w:color="auto"/>
                    <w:left w:val="none" w:sz="0" w:space="0" w:color="auto"/>
                    <w:bottom w:val="none" w:sz="0" w:space="0" w:color="auto"/>
                    <w:right w:val="none" w:sz="0" w:space="0" w:color="auto"/>
                  </w:divBdr>
                </w:div>
              </w:divsChild>
            </w:div>
            <w:div w:id="920135761">
              <w:marLeft w:val="0"/>
              <w:marRight w:val="0"/>
              <w:marTop w:val="0"/>
              <w:marBottom w:val="0"/>
              <w:divBdr>
                <w:top w:val="none" w:sz="0" w:space="0" w:color="auto"/>
                <w:left w:val="none" w:sz="0" w:space="0" w:color="auto"/>
                <w:bottom w:val="none" w:sz="0" w:space="0" w:color="auto"/>
                <w:right w:val="none" w:sz="0" w:space="0" w:color="auto"/>
              </w:divBdr>
              <w:divsChild>
                <w:div w:id="846404137">
                  <w:marLeft w:val="0"/>
                  <w:marRight w:val="0"/>
                  <w:marTop w:val="0"/>
                  <w:marBottom w:val="0"/>
                  <w:divBdr>
                    <w:top w:val="none" w:sz="0" w:space="0" w:color="auto"/>
                    <w:left w:val="none" w:sz="0" w:space="0" w:color="auto"/>
                    <w:bottom w:val="none" w:sz="0" w:space="0" w:color="auto"/>
                    <w:right w:val="none" w:sz="0" w:space="0" w:color="auto"/>
                  </w:divBdr>
                </w:div>
              </w:divsChild>
            </w:div>
            <w:div w:id="1944192177">
              <w:marLeft w:val="0"/>
              <w:marRight w:val="0"/>
              <w:marTop w:val="0"/>
              <w:marBottom w:val="0"/>
              <w:divBdr>
                <w:top w:val="none" w:sz="0" w:space="0" w:color="auto"/>
                <w:left w:val="none" w:sz="0" w:space="0" w:color="auto"/>
                <w:bottom w:val="none" w:sz="0" w:space="0" w:color="auto"/>
                <w:right w:val="none" w:sz="0" w:space="0" w:color="auto"/>
              </w:divBdr>
              <w:divsChild>
                <w:div w:id="995112330">
                  <w:marLeft w:val="0"/>
                  <w:marRight w:val="0"/>
                  <w:marTop w:val="0"/>
                  <w:marBottom w:val="0"/>
                  <w:divBdr>
                    <w:top w:val="none" w:sz="0" w:space="0" w:color="auto"/>
                    <w:left w:val="none" w:sz="0" w:space="0" w:color="auto"/>
                    <w:bottom w:val="none" w:sz="0" w:space="0" w:color="auto"/>
                    <w:right w:val="none" w:sz="0" w:space="0" w:color="auto"/>
                  </w:divBdr>
                </w:div>
              </w:divsChild>
            </w:div>
            <w:div w:id="1118378739">
              <w:marLeft w:val="0"/>
              <w:marRight w:val="0"/>
              <w:marTop w:val="0"/>
              <w:marBottom w:val="0"/>
              <w:divBdr>
                <w:top w:val="none" w:sz="0" w:space="0" w:color="auto"/>
                <w:left w:val="none" w:sz="0" w:space="0" w:color="auto"/>
                <w:bottom w:val="none" w:sz="0" w:space="0" w:color="auto"/>
                <w:right w:val="none" w:sz="0" w:space="0" w:color="auto"/>
              </w:divBdr>
              <w:divsChild>
                <w:div w:id="349529390">
                  <w:marLeft w:val="0"/>
                  <w:marRight w:val="0"/>
                  <w:marTop w:val="0"/>
                  <w:marBottom w:val="0"/>
                  <w:divBdr>
                    <w:top w:val="none" w:sz="0" w:space="0" w:color="auto"/>
                    <w:left w:val="none" w:sz="0" w:space="0" w:color="auto"/>
                    <w:bottom w:val="none" w:sz="0" w:space="0" w:color="auto"/>
                    <w:right w:val="none" w:sz="0" w:space="0" w:color="auto"/>
                  </w:divBdr>
                </w:div>
              </w:divsChild>
            </w:div>
            <w:div w:id="2025593772">
              <w:marLeft w:val="0"/>
              <w:marRight w:val="0"/>
              <w:marTop w:val="0"/>
              <w:marBottom w:val="0"/>
              <w:divBdr>
                <w:top w:val="none" w:sz="0" w:space="0" w:color="auto"/>
                <w:left w:val="none" w:sz="0" w:space="0" w:color="auto"/>
                <w:bottom w:val="none" w:sz="0" w:space="0" w:color="auto"/>
                <w:right w:val="none" w:sz="0" w:space="0" w:color="auto"/>
              </w:divBdr>
              <w:divsChild>
                <w:div w:id="205346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688497">
      <w:bodyDiv w:val="1"/>
      <w:marLeft w:val="0"/>
      <w:marRight w:val="0"/>
      <w:marTop w:val="0"/>
      <w:marBottom w:val="0"/>
      <w:divBdr>
        <w:top w:val="none" w:sz="0" w:space="0" w:color="auto"/>
        <w:left w:val="none" w:sz="0" w:space="0" w:color="auto"/>
        <w:bottom w:val="none" w:sz="0" w:space="0" w:color="auto"/>
        <w:right w:val="none" w:sz="0" w:space="0" w:color="auto"/>
      </w:divBdr>
    </w:div>
    <w:div w:id="1946616097">
      <w:bodyDiv w:val="1"/>
      <w:marLeft w:val="0"/>
      <w:marRight w:val="0"/>
      <w:marTop w:val="0"/>
      <w:marBottom w:val="0"/>
      <w:divBdr>
        <w:top w:val="none" w:sz="0" w:space="0" w:color="auto"/>
        <w:left w:val="none" w:sz="0" w:space="0" w:color="auto"/>
        <w:bottom w:val="none" w:sz="0" w:space="0" w:color="auto"/>
        <w:right w:val="none" w:sz="0" w:space="0" w:color="auto"/>
      </w:divBdr>
    </w:div>
    <w:div w:id="2002003050">
      <w:bodyDiv w:val="1"/>
      <w:marLeft w:val="0"/>
      <w:marRight w:val="0"/>
      <w:marTop w:val="0"/>
      <w:marBottom w:val="0"/>
      <w:divBdr>
        <w:top w:val="none" w:sz="0" w:space="0" w:color="auto"/>
        <w:left w:val="none" w:sz="0" w:space="0" w:color="auto"/>
        <w:bottom w:val="none" w:sz="0" w:space="0" w:color="auto"/>
        <w:right w:val="none" w:sz="0" w:space="0" w:color="auto"/>
      </w:divBdr>
    </w:div>
    <w:div w:id="2002193150">
      <w:bodyDiv w:val="1"/>
      <w:marLeft w:val="0"/>
      <w:marRight w:val="0"/>
      <w:marTop w:val="0"/>
      <w:marBottom w:val="0"/>
      <w:divBdr>
        <w:top w:val="none" w:sz="0" w:space="0" w:color="auto"/>
        <w:left w:val="none" w:sz="0" w:space="0" w:color="auto"/>
        <w:bottom w:val="none" w:sz="0" w:space="0" w:color="auto"/>
        <w:right w:val="none" w:sz="0" w:space="0" w:color="auto"/>
      </w:divBdr>
    </w:div>
    <w:div w:id="2021198737">
      <w:bodyDiv w:val="1"/>
      <w:marLeft w:val="0"/>
      <w:marRight w:val="0"/>
      <w:marTop w:val="0"/>
      <w:marBottom w:val="0"/>
      <w:divBdr>
        <w:top w:val="none" w:sz="0" w:space="0" w:color="auto"/>
        <w:left w:val="none" w:sz="0" w:space="0" w:color="auto"/>
        <w:bottom w:val="none" w:sz="0" w:space="0" w:color="auto"/>
        <w:right w:val="none" w:sz="0" w:space="0" w:color="auto"/>
      </w:divBdr>
    </w:div>
    <w:div w:id="2032799161">
      <w:bodyDiv w:val="1"/>
      <w:marLeft w:val="0"/>
      <w:marRight w:val="0"/>
      <w:marTop w:val="0"/>
      <w:marBottom w:val="0"/>
      <w:divBdr>
        <w:top w:val="none" w:sz="0" w:space="0" w:color="auto"/>
        <w:left w:val="none" w:sz="0" w:space="0" w:color="auto"/>
        <w:bottom w:val="none" w:sz="0" w:space="0" w:color="auto"/>
        <w:right w:val="none" w:sz="0" w:space="0" w:color="auto"/>
      </w:divBdr>
    </w:div>
    <w:div w:id="2041542810">
      <w:bodyDiv w:val="1"/>
      <w:marLeft w:val="0"/>
      <w:marRight w:val="0"/>
      <w:marTop w:val="0"/>
      <w:marBottom w:val="0"/>
      <w:divBdr>
        <w:top w:val="none" w:sz="0" w:space="0" w:color="auto"/>
        <w:left w:val="none" w:sz="0" w:space="0" w:color="auto"/>
        <w:bottom w:val="none" w:sz="0" w:space="0" w:color="auto"/>
        <w:right w:val="none" w:sz="0" w:space="0" w:color="auto"/>
      </w:divBdr>
    </w:div>
    <w:div w:id="2049259050">
      <w:bodyDiv w:val="1"/>
      <w:marLeft w:val="0"/>
      <w:marRight w:val="0"/>
      <w:marTop w:val="0"/>
      <w:marBottom w:val="0"/>
      <w:divBdr>
        <w:top w:val="none" w:sz="0" w:space="0" w:color="auto"/>
        <w:left w:val="none" w:sz="0" w:space="0" w:color="auto"/>
        <w:bottom w:val="none" w:sz="0" w:space="0" w:color="auto"/>
        <w:right w:val="none" w:sz="0" w:space="0" w:color="auto"/>
      </w:divBdr>
    </w:div>
    <w:div w:id="2059085503">
      <w:bodyDiv w:val="1"/>
      <w:marLeft w:val="0"/>
      <w:marRight w:val="0"/>
      <w:marTop w:val="0"/>
      <w:marBottom w:val="0"/>
      <w:divBdr>
        <w:top w:val="none" w:sz="0" w:space="0" w:color="auto"/>
        <w:left w:val="none" w:sz="0" w:space="0" w:color="auto"/>
        <w:bottom w:val="none" w:sz="0" w:space="0" w:color="auto"/>
        <w:right w:val="none" w:sz="0" w:space="0" w:color="auto"/>
      </w:divBdr>
    </w:div>
    <w:div w:id="2063286478">
      <w:bodyDiv w:val="1"/>
      <w:marLeft w:val="0"/>
      <w:marRight w:val="0"/>
      <w:marTop w:val="0"/>
      <w:marBottom w:val="0"/>
      <w:divBdr>
        <w:top w:val="none" w:sz="0" w:space="0" w:color="auto"/>
        <w:left w:val="none" w:sz="0" w:space="0" w:color="auto"/>
        <w:bottom w:val="none" w:sz="0" w:space="0" w:color="auto"/>
        <w:right w:val="none" w:sz="0" w:space="0" w:color="auto"/>
      </w:divBdr>
    </w:div>
    <w:div w:id="2064938616">
      <w:bodyDiv w:val="1"/>
      <w:marLeft w:val="0"/>
      <w:marRight w:val="0"/>
      <w:marTop w:val="0"/>
      <w:marBottom w:val="0"/>
      <w:divBdr>
        <w:top w:val="none" w:sz="0" w:space="0" w:color="auto"/>
        <w:left w:val="none" w:sz="0" w:space="0" w:color="auto"/>
        <w:bottom w:val="none" w:sz="0" w:space="0" w:color="auto"/>
        <w:right w:val="none" w:sz="0" w:space="0" w:color="auto"/>
      </w:divBdr>
    </w:div>
    <w:div w:id="2070493906">
      <w:bodyDiv w:val="1"/>
      <w:marLeft w:val="0"/>
      <w:marRight w:val="0"/>
      <w:marTop w:val="0"/>
      <w:marBottom w:val="0"/>
      <w:divBdr>
        <w:top w:val="none" w:sz="0" w:space="0" w:color="auto"/>
        <w:left w:val="none" w:sz="0" w:space="0" w:color="auto"/>
        <w:bottom w:val="none" w:sz="0" w:space="0" w:color="auto"/>
        <w:right w:val="none" w:sz="0" w:space="0" w:color="auto"/>
      </w:divBdr>
    </w:div>
    <w:div w:id="2075657898">
      <w:bodyDiv w:val="1"/>
      <w:marLeft w:val="0"/>
      <w:marRight w:val="0"/>
      <w:marTop w:val="0"/>
      <w:marBottom w:val="0"/>
      <w:divBdr>
        <w:top w:val="none" w:sz="0" w:space="0" w:color="auto"/>
        <w:left w:val="none" w:sz="0" w:space="0" w:color="auto"/>
        <w:bottom w:val="none" w:sz="0" w:space="0" w:color="auto"/>
        <w:right w:val="none" w:sz="0" w:space="0" w:color="auto"/>
      </w:divBdr>
    </w:div>
    <w:div w:id="2075816895">
      <w:bodyDiv w:val="1"/>
      <w:marLeft w:val="0"/>
      <w:marRight w:val="0"/>
      <w:marTop w:val="0"/>
      <w:marBottom w:val="0"/>
      <w:divBdr>
        <w:top w:val="none" w:sz="0" w:space="0" w:color="auto"/>
        <w:left w:val="none" w:sz="0" w:space="0" w:color="auto"/>
        <w:bottom w:val="none" w:sz="0" w:space="0" w:color="auto"/>
        <w:right w:val="none" w:sz="0" w:space="0" w:color="auto"/>
      </w:divBdr>
    </w:div>
    <w:div w:id="2080131959">
      <w:bodyDiv w:val="1"/>
      <w:marLeft w:val="0"/>
      <w:marRight w:val="0"/>
      <w:marTop w:val="0"/>
      <w:marBottom w:val="0"/>
      <w:divBdr>
        <w:top w:val="none" w:sz="0" w:space="0" w:color="auto"/>
        <w:left w:val="none" w:sz="0" w:space="0" w:color="auto"/>
        <w:bottom w:val="none" w:sz="0" w:space="0" w:color="auto"/>
        <w:right w:val="none" w:sz="0" w:space="0" w:color="auto"/>
      </w:divBdr>
    </w:div>
    <w:div w:id="2088727946">
      <w:bodyDiv w:val="1"/>
      <w:marLeft w:val="0"/>
      <w:marRight w:val="0"/>
      <w:marTop w:val="0"/>
      <w:marBottom w:val="0"/>
      <w:divBdr>
        <w:top w:val="none" w:sz="0" w:space="0" w:color="auto"/>
        <w:left w:val="none" w:sz="0" w:space="0" w:color="auto"/>
        <w:bottom w:val="none" w:sz="0" w:space="0" w:color="auto"/>
        <w:right w:val="none" w:sz="0" w:space="0" w:color="auto"/>
      </w:divBdr>
    </w:div>
    <w:div w:id="2090300745">
      <w:bodyDiv w:val="1"/>
      <w:marLeft w:val="0"/>
      <w:marRight w:val="0"/>
      <w:marTop w:val="0"/>
      <w:marBottom w:val="0"/>
      <w:divBdr>
        <w:top w:val="none" w:sz="0" w:space="0" w:color="auto"/>
        <w:left w:val="none" w:sz="0" w:space="0" w:color="auto"/>
        <w:bottom w:val="none" w:sz="0" w:space="0" w:color="auto"/>
        <w:right w:val="none" w:sz="0" w:space="0" w:color="auto"/>
      </w:divBdr>
    </w:div>
    <w:div w:id="2135950331">
      <w:bodyDiv w:val="1"/>
      <w:marLeft w:val="0"/>
      <w:marRight w:val="0"/>
      <w:marTop w:val="0"/>
      <w:marBottom w:val="0"/>
      <w:divBdr>
        <w:top w:val="none" w:sz="0" w:space="0" w:color="auto"/>
        <w:left w:val="none" w:sz="0" w:space="0" w:color="auto"/>
        <w:bottom w:val="none" w:sz="0" w:space="0" w:color="auto"/>
        <w:right w:val="none" w:sz="0" w:space="0" w:color="auto"/>
      </w:divBdr>
    </w:div>
    <w:div w:id="2143883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mtsend.com/state-license-list" TargetMode="Externa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mtsend.com/terms-of-us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mtsend.com/privacy-policy" TargetMode="External"/><Relationship Id="rId4" Type="http://schemas.openxmlformats.org/officeDocument/2006/relationships/settings" Target="settings.xml"/><Relationship Id="rId9" Type="http://schemas.openxmlformats.org/officeDocument/2006/relationships/hyperlink" Target="https://gmtsend.com/compliance-statemen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88DCD408-B312-4A23-A651-877BCB797D40}"/>
      </w:docPartPr>
      <w:docPartBody>
        <w:p w:rsidR="00C4248F" w:rsidRDefault="00143125">
          <w:r w:rsidRPr="003A6D75">
            <w:rPr>
              <w:rStyle w:val="PlaceholderText"/>
            </w:rPr>
            <w:t>Click or tap to enter a date.</w:t>
          </w:r>
        </w:p>
      </w:docPartBody>
    </w:docPart>
    <w:docPart>
      <w:docPartPr>
        <w:name w:val="C00E0505D85741198D2C8DE858DB8579"/>
        <w:category>
          <w:name w:val="General"/>
          <w:gallery w:val="placeholder"/>
        </w:category>
        <w:types>
          <w:type w:val="bbPlcHdr"/>
        </w:types>
        <w:behaviors>
          <w:behavior w:val="content"/>
        </w:behaviors>
        <w:guid w:val="{99BF135D-DD5B-4455-BB06-9668558D4C46}"/>
      </w:docPartPr>
      <w:docPartBody>
        <w:p w:rsidR="0010215F" w:rsidRDefault="000F3247" w:rsidP="000F3247">
          <w:pPr>
            <w:pStyle w:val="C00E0505D85741198D2C8DE858DB8579"/>
          </w:pPr>
          <w:r w:rsidRPr="003A6D75">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EFA747AB-CDB5-49B6-8CB4-EBDBD4FCCDD4}"/>
      </w:docPartPr>
      <w:docPartBody>
        <w:p w:rsidR="005B38DA" w:rsidRDefault="00444B8F">
          <w:r w:rsidRPr="004E3CE5">
            <w:rPr>
              <w:rStyle w:val="PlaceholderText"/>
            </w:rPr>
            <w:t>Choose an item.</w:t>
          </w:r>
        </w:p>
      </w:docPartBody>
    </w:docPart>
    <w:docPart>
      <w:docPartPr>
        <w:name w:val="D283570942AD4A79B8EA8321508A712C"/>
        <w:category>
          <w:name w:val="General"/>
          <w:gallery w:val="placeholder"/>
        </w:category>
        <w:types>
          <w:type w:val="bbPlcHdr"/>
        </w:types>
        <w:behaviors>
          <w:behavior w:val="content"/>
        </w:behaviors>
        <w:guid w:val="{DB0B5291-8730-46EC-88A0-EC2C46CC5A1B}"/>
      </w:docPartPr>
      <w:docPartBody>
        <w:p w:rsidR="00E07989" w:rsidRDefault="00FD582B" w:rsidP="00FD582B">
          <w:pPr>
            <w:pStyle w:val="D283570942AD4A79B8EA8321508A712C2"/>
          </w:pPr>
          <w:r w:rsidRPr="003A6D75">
            <w:rPr>
              <w:rStyle w:val="PlaceholderText"/>
            </w:rPr>
            <w:t>Click or tap to enter a date.</w:t>
          </w:r>
        </w:p>
      </w:docPartBody>
    </w:docPart>
    <w:docPart>
      <w:docPartPr>
        <w:name w:val="98E73A8FF8E842518497A67B9B395945"/>
        <w:category>
          <w:name w:val="General"/>
          <w:gallery w:val="placeholder"/>
        </w:category>
        <w:types>
          <w:type w:val="bbPlcHdr"/>
        </w:types>
        <w:behaviors>
          <w:behavior w:val="content"/>
        </w:behaviors>
        <w:guid w:val="{1C9AEC69-C661-4FB7-97EE-49186AA54834}"/>
      </w:docPartPr>
      <w:docPartBody>
        <w:p w:rsidR="00E07989" w:rsidRDefault="00FD582B" w:rsidP="00FD582B">
          <w:pPr>
            <w:pStyle w:val="98E73A8FF8E842518497A67B9B3959452"/>
          </w:pPr>
          <w:r w:rsidRPr="003A6D75">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ierstadt">
    <w:altName w:val="Bierstadt"/>
    <w:charset w:val="00"/>
    <w:family w:val="swiss"/>
    <w:pitch w:val="variable"/>
    <w:sig w:usb0="80000003" w:usb1="00000001"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43125"/>
    <w:rsid w:val="00007EA2"/>
    <w:rsid w:val="00035715"/>
    <w:rsid w:val="0008512A"/>
    <w:rsid w:val="000D5099"/>
    <w:rsid w:val="000F3247"/>
    <w:rsid w:val="0010215F"/>
    <w:rsid w:val="00117D82"/>
    <w:rsid w:val="00143125"/>
    <w:rsid w:val="001432AD"/>
    <w:rsid w:val="00144FC0"/>
    <w:rsid w:val="00181460"/>
    <w:rsid w:val="001925DB"/>
    <w:rsid w:val="001C56B7"/>
    <w:rsid w:val="001E2095"/>
    <w:rsid w:val="001E2258"/>
    <w:rsid w:val="001E6D69"/>
    <w:rsid w:val="00220A70"/>
    <w:rsid w:val="00221333"/>
    <w:rsid w:val="002236EE"/>
    <w:rsid w:val="00236989"/>
    <w:rsid w:val="00237B28"/>
    <w:rsid w:val="00271894"/>
    <w:rsid w:val="00283BDE"/>
    <w:rsid w:val="002A7C37"/>
    <w:rsid w:val="002B47DF"/>
    <w:rsid w:val="002C2E97"/>
    <w:rsid w:val="002E2E3B"/>
    <w:rsid w:val="002E328F"/>
    <w:rsid w:val="003073B7"/>
    <w:rsid w:val="00313EB0"/>
    <w:rsid w:val="00341874"/>
    <w:rsid w:val="00350256"/>
    <w:rsid w:val="003561CB"/>
    <w:rsid w:val="003637A1"/>
    <w:rsid w:val="003C2538"/>
    <w:rsid w:val="003F29E0"/>
    <w:rsid w:val="003F5790"/>
    <w:rsid w:val="00416857"/>
    <w:rsid w:val="00417ABB"/>
    <w:rsid w:val="00420CE2"/>
    <w:rsid w:val="0042220B"/>
    <w:rsid w:val="00427085"/>
    <w:rsid w:val="00444B8F"/>
    <w:rsid w:val="00463335"/>
    <w:rsid w:val="00470F9F"/>
    <w:rsid w:val="0047156B"/>
    <w:rsid w:val="0047636A"/>
    <w:rsid w:val="00491EF6"/>
    <w:rsid w:val="00493015"/>
    <w:rsid w:val="004A39E1"/>
    <w:rsid w:val="004A6384"/>
    <w:rsid w:val="004A7B81"/>
    <w:rsid w:val="004C5B2C"/>
    <w:rsid w:val="004C7300"/>
    <w:rsid w:val="004D529A"/>
    <w:rsid w:val="004E6F5E"/>
    <w:rsid w:val="004F403D"/>
    <w:rsid w:val="00513197"/>
    <w:rsid w:val="005257B6"/>
    <w:rsid w:val="00537A79"/>
    <w:rsid w:val="00542091"/>
    <w:rsid w:val="005512B8"/>
    <w:rsid w:val="00580308"/>
    <w:rsid w:val="005A10A4"/>
    <w:rsid w:val="005B38DA"/>
    <w:rsid w:val="005D5C7F"/>
    <w:rsid w:val="005F5E15"/>
    <w:rsid w:val="0062350B"/>
    <w:rsid w:val="006309E1"/>
    <w:rsid w:val="00655012"/>
    <w:rsid w:val="00655538"/>
    <w:rsid w:val="006972FB"/>
    <w:rsid w:val="006F21AD"/>
    <w:rsid w:val="006F40E9"/>
    <w:rsid w:val="0070345D"/>
    <w:rsid w:val="007627F5"/>
    <w:rsid w:val="007C3C1F"/>
    <w:rsid w:val="007F09E0"/>
    <w:rsid w:val="0081374C"/>
    <w:rsid w:val="00815398"/>
    <w:rsid w:val="00854D7B"/>
    <w:rsid w:val="008608F3"/>
    <w:rsid w:val="00864053"/>
    <w:rsid w:val="00882007"/>
    <w:rsid w:val="00896BC4"/>
    <w:rsid w:val="008A1801"/>
    <w:rsid w:val="008A1E23"/>
    <w:rsid w:val="008D7898"/>
    <w:rsid w:val="00901B3A"/>
    <w:rsid w:val="00915558"/>
    <w:rsid w:val="009865CF"/>
    <w:rsid w:val="00992DEC"/>
    <w:rsid w:val="009B3458"/>
    <w:rsid w:val="009D509D"/>
    <w:rsid w:val="009E2AC9"/>
    <w:rsid w:val="009F0429"/>
    <w:rsid w:val="009F0CDB"/>
    <w:rsid w:val="009F516A"/>
    <w:rsid w:val="00A04D19"/>
    <w:rsid w:val="00A163C0"/>
    <w:rsid w:val="00A65CD9"/>
    <w:rsid w:val="00A74752"/>
    <w:rsid w:val="00A7481A"/>
    <w:rsid w:val="00A7593D"/>
    <w:rsid w:val="00A801A5"/>
    <w:rsid w:val="00A83D95"/>
    <w:rsid w:val="00A85F22"/>
    <w:rsid w:val="00A96500"/>
    <w:rsid w:val="00A96CAB"/>
    <w:rsid w:val="00AC16EE"/>
    <w:rsid w:val="00AC6454"/>
    <w:rsid w:val="00AD7827"/>
    <w:rsid w:val="00AF77AE"/>
    <w:rsid w:val="00B1049D"/>
    <w:rsid w:val="00B13FD5"/>
    <w:rsid w:val="00B15191"/>
    <w:rsid w:val="00B153EE"/>
    <w:rsid w:val="00B2036B"/>
    <w:rsid w:val="00B4196A"/>
    <w:rsid w:val="00B63A35"/>
    <w:rsid w:val="00B66CBA"/>
    <w:rsid w:val="00B844D4"/>
    <w:rsid w:val="00BA4654"/>
    <w:rsid w:val="00BB4162"/>
    <w:rsid w:val="00BD1FA7"/>
    <w:rsid w:val="00BD6990"/>
    <w:rsid w:val="00BE30AE"/>
    <w:rsid w:val="00BF7E75"/>
    <w:rsid w:val="00C03566"/>
    <w:rsid w:val="00C212AE"/>
    <w:rsid w:val="00C4248F"/>
    <w:rsid w:val="00C46BF4"/>
    <w:rsid w:val="00C70D96"/>
    <w:rsid w:val="00C76C2B"/>
    <w:rsid w:val="00C83529"/>
    <w:rsid w:val="00CA6EB9"/>
    <w:rsid w:val="00CB7294"/>
    <w:rsid w:val="00CC4492"/>
    <w:rsid w:val="00CC6EFE"/>
    <w:rsid w:val="00CF11DF"/>
    <w:rsid w:val="00CF38A4"/>
    <w:rsid w:val="00D214D9"/>
    <w:rsid w:val="00D3434E"/>
    <w:rsid w:val="00D37D17"/>
    <w:rsid w:val="00D40D79"/>
    <w:rsid w:val="00D4106F"/>
    <w:rsid w:val="00D517EA"/>
    <w:rsid w:val="00D60EE0"/>
    <w:rsid w:val="00D62EA4"/>
    <w:rsid w:val="00D646FE"/>
    <w:rsid w:val="00D83510"/>
    <w:rsid w:val="00D86858"/>
    <w:rsid w:val="00D9574D"/>
    <w:rsid w:val="00DB677A"/>
    <w:rsid w:val="00DB732C"/>
    <w:rsid w:val="00DC1DAB"/>
    <w:rsid w:val="00DD4841"/>
    <w:rsid w:val="00E03DF7"/>
    <w:rsid w:val="00E043DD"/>
    <w:rsid w:val="00E07989"/>
    <w:rsid w:val="00E17B43"/>
    <w:rsid w:val="00E518CA"/>
    <w:rsid w:val="00E51BED"/>
    <w:rsid w:val="00E52409"/>
    <w:rsid w:val="00E5359D"/>
    <w:rsid w:val="00E66C37"/>
    <w:rsid w:val="00E7187C"/>
    <w:rsid w:val="00E71FE3"/>
    <w:rsid w:val="00E73EB3"/>
    <w:rsid w:val="00EA5B22"/>
    <w:rsid w:val="00EE119D"/>
    <w:rsid w:val="00F16707"/>
    <w:rsid w:val="00F2086E"/>
    <w:rsid w:val="00F31DFF"/>
    <w:rsid w:val="00F437FD"/>
    <w:rsid w:val="00F439E1"/>
    <w:rsid w:val="00F52B93"/>
    <w:rsid w:val="00F714D4"/>
    <w:rsid w:val="00F722D1"/>
    <w:rsid w:val="00F7462B"/>
    <w:rsid w:val="00F81F99"/>
    <w:rsid w:val="00FB102A"/>
    <w:rsid w:val="00FC3F20"/>
    <w:rsid w:val="00FD1486"/>
    <w:rsid w:val="00FD58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1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582B"/>
    <w:rPr>
      <w:color w:val="808080"/>
    </w:rPr>
  </w:style>
  <w:style w:type="paragraph" w:customStyle="1" w:styleId="C00E0505D85741198D2C8DE858DB8579">
    <w:name w:val="C00E0505D85741198D2C8DE858DB8579"/>
    <w:rsid w:val="000F3247"/>
  </w:style>
  <w:style w:type="paragraph" w:customStyle="1" w:styleId="D283570942AD4A79B8EA8321508A712C2">
    <w:name w:val="D283570942AD4A79B8EA8321508A712C2"/>
    <w:rsid w:val="00FD582B"/>
    <w:pPr>
      <w:spacing w:after="0"/>
    </w:pPr>
    <w:rPr>
      <w:rFonts w:eastAsiaTheme="minorHAnsi"/>
      <w:lang w:eastAsia="en-US"/>
    </w:rPr>
  </w:style>
  <w:style w:type="paragraph" w:customStyle="1" w:styleId="98E73A8FF8E842518497A67B9B3959452">
    <w:name w:val="98E73A8FF8E842518497A67B9B3959452"/>
    <w:rsid w:val="00FD582B"/>
    <w:pPr>
      <w:spacing w:after="0"/>
    </w:pPr>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0F259-6E70-4CC2-84C4-CDA590CB0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  Gawade</cp:lastModifiedBy>
  <cp:revision>29</cp:revision>
  <dcterms:created xsi:type="dcterms:W3CDTF">2023-06-21T12:15:00Z</dcterms:created>
  <dcterms:modified xsi:type="dcterms:W3CDTF">2023-06-21T12:35:00Z</dcterms:modified>
</cp:coreProperties>
</file>